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3BE78" w14:textId="726E66DE" w:rsidR="002236F2" w:rsidRPr="006F6595" w:rsidRDefault="002236F2" w:rsidP="00982D89">
      <w:pPr>
        <w:bidi/>
        <w:jc w:val="center"/>
        <w:rPr>
          <w:rFonts w:cs="IRZar"/>
          <w:sz w:val="24"/>
          <w:szCs w:val="28"/>
        </w:rPr>
      </w:pPr>
      <w:r w:rsidRPr="006F6595">
        <w:rPr>
          <w:rFonts w:cs="IRZar"/>
          <w:noProof/>
          <w:sz w:val="24"/>
          <w:szCs w:val="28"/>
        </w:rPr>
        <w:drawing>
          <wp:inline distT="0" distB="0" distL="0" distR="0" wp14:anchorId="106D48BD" wp14:editId="3F920008">
            <wp:extent cx="4572000" cy="2571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239D4" w14:textId="77777777" w:rsidR="002236F2" w:rsidRPr="006F6595" w:rsidRDefault="002236F2" w:rsidP="00982D89">
      <w:pPr>
        <w:bidi/>
        <w:jc w:val="left"/>
        <w:rPr>
          <w:rFonts w:cs="IRZar"/>
          <w:sz w:val="24"/>
          <w:szCs w:val="28"/>
        </w:rPr>
      </w:pPr>
    </w:p>
    <w:p w14:paraId="6BA221C6" w14:textId="6B0163D1" w:rsidR="00324E76" w:rsidRPr="00BE0DEF" w:rsidRDefault="007B2165" w:rsidP="000821FD">
      <w:pPr>
        <w:pStyle w:val="Heading1"/>
        <w:bidi/>
        <w:jc w:val="left"/>
        <w:rPr>
          <w:rtl/>
        </w:rPr>
      </w:pPr>
      <w:r w:rsidRPr="00224A12">
        <w:rPr>
          <w:rFonts w:hint="cs"/>
          <w:rtl/>
        </w:rPr>
        <w:t>حریم</w:t>
      </w:r>
      <w:r w:rsidRPr="00BE0DEF">
        <w:rPr>
          <w:rFonts w:hint="cs"/>
          <w:rtl/>
        </w:rPr>
        <w:t xml:space="preserve"> خصوصی در فایرفاکس</w:t>
      </w:r>
    </w:p>
    <w:p w14:paraId="78E6ADB9" w14:textId="20B2A8DA" w:rsidR="000A4B4B" w:rsidRPr="006F6595" w:rsidRDefault="000A4B4B" w:rsidP="000821FD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 xml:space="preserve">وقتی صحبت از حریم خصوصی می‌شه، مرورگر </w:t>
      </w:r>
      <w:hyperlink r:id="rId8" w:history="1">
        <w:r w:rsidRPr="006F6595">
          <w:rPr>
            <w:rStyle w:val="Hyperlink"/>
            <w:rFonts w:cs="IRZar"/>
            <w:sz w:val="24"/>
            <w:szCs w:val="28"/>
            <w:u w:val="none"/>
            <w:rtl/>
          </w:rPr>
          <w:t>فایرفاکس</w:t>
        </w:r>
      </w:hyperlink>
      <w:r w:rsidR="00015A76" w:rsidRPr="006F6595">
        <w:rPr>
          <w:rFonts w:cs="IRZar"/>
          <w:sz w:val="24"/>
          <w:szCs w:val="28"/>
          <w:rtl/>
        </w:rPr>
        <w:t xml:space="preserve"> </w:t>
      </w:r>
      <w:r w:rsidRPr="006F6595">
        <w:rPr>
          <w:rFonts w:cs="IRZar"/>
          <w:sz w:val="24"/>
          <w:szCs w:val="28"/>
          <w:rtl/>
        </w:rPr>
        <w:t>ی</w:t>
      </w:r>
      <w:r w:rsidR="001430E3">
        <w:rPr>
          <w:rFonts w:cs="IRZar" w:hint="cs"/>
          <w:sz w:val="24"/>
          <w:szCs w:val="28"/>
          <w:rtl/>
        </w:rPr>
        <w:t>ک</w:t>
      </w:r>
      <w:r w:rsidRPr="006F6595">
        <w:rPr>
          <w:rFonts w:cs="IRZar"/>
          <w:sz w:val="24"/>
          <w:szCs w:val="28"/>
          <w:rtl/>
        </w:rPr>
        <w:t xml:space="preserve"> سر</w:t>
      </w:r>
      <w:r w:rsidR="00723F19">
        <w:rPr>
          <w:rFonts w:cs="IRZar" w:hint="cs"/>
          <w:sz w:val="24"/>
          <w:szCs w:val="28"/>
          <w:rtl/>
        </w:rPr>
        <w:t>و</w:t>
      </w:r>
      <w:r w:rsidRPr="006F6595">
        <w:rPr>
          <w:rFonts w:cs="IRZar"/>
          <w:sz w:val="24"/>
          <w:szCs w:val="28"/>
          <w:rtl/>
        </w:rPr>
        <w:t>گردن از رقباش بالاتره. اما چطوری بهتر ازش استفاده کنیم؟</w:t>
      </w:r>
    </w:p>
    <w:p w14:paraId="44A392B6" w14:textId="77777777" w:rsidR="000A4B4B" w:rsidRPr="006F6595" w:rsidRDefault="000A4B4B" w:rsidP="000821FD">
      <w:pPr>
        <w:bidi/>
        <w:jc w:val="left"/>
        <w:rPr>
          <w:rFonts w:cs="IRZar"/>
          <w:sz w:val="24"/>
          <w:szCs w:val="28"/>
        </w:rPr>
      </w:pPr>
    </w:p>
    <w:p w14:paraId="7D2C20E7" w14:textId="77777777" w:rsidR="00610E64" w:rsidRDefault="000A4B4B" w:rsidP="000821FD">
      <w:pPr>
        <w:bidi/>
        <w:jc w:val="left"/>
        <w:rPr>
          <w:rFonts w:cs="IRZar"/>
          <w:sz w:val="24"/>
          <w:szCs w:val="28"/>
          <w:rtl/>
        </w:rPr>
      </w:pPr>
      <w:r w:rsidRPr="006F6595">
        <w:rPr>
          <w:rFonts w:cs="IRZar"/>
          <w:sz w:val="24"/>
          <w:szCs w:val="28"/>
          <w:rtl/>
        </w:rPr>
        <w:t>یکی از موضوع‌های مهمی که باید بهش توجه داشت اثرانگشت</w:t>
      </w:r>
      <w:r w:rsidRPr="006F6595">
        <w:rPr>
          <w:rFonts w:cs="IRZar"/>
          <w:sz w:val="24"/>
          <w:szCs w:val="28"/>
        </w:rPr>
        <w:t xml:space="preserve"> (fingerprint) </w:t>
      </w:r>
      <w:r w:rsidRPr="006F6595">
        <w:rPr>
          <w:rFonts w:cs="IRZar"/>
          <w:sz w:val="24"/>
          <w:szCs w:val="28"/>
          <w:rtl/>
        </w:rPr>
        <w:t xml:space="preserve">مرورگره. وقتی از سایتی بازدید می‌کنید، مرورگر شما داوطلبانه اطلاعاتی رو </w:t>
      </w:r>
      <w:r w:rsidR="008D325D">
        <w:rPr>
          <w:rFonts w:cs="IRZar" w:hint="cs"/>
          <w:sz w:val="24"/>
          <w:szCs w:val="28"/>
          <w:rtl/>
        </w:rPr>
        <w:t xml:space="preserve">به اون‌ها </w:t>
      </w:r>
      <w:r w:rsidRPr="006F6595">
        <w:rPr>
          <w:rFonts w:cs="IRZar"/>
          <w:sz w:val="24"/>
          <w:szCs w:val="28"/>
          <w:rtl/>
        </w:rPr>
        <w:t>ارسال می‌کنه.</w:t>
      </w:r>
      <w:r w:rsidR="006F6595" w:rsidRPr="006F6595">
        <w:rPr>
          <w:rFonts w:cs="IRZar"/>
          <w:sz w:val="24"/>
          <w:szCs w:val="28"/>
          <w:rtl/>
        </w:rPr>
        <w:t xml:space="preserve"> </w:t>
      </w:r>
      <w:r w:rsidRPr="006F6595">
        <w:rPr>
          <w:rFonts w:cs="IRZar"/>
          <w:sz w:val="24"/>
          <w:szCs w:val="28"/>
          <w:rtl/>
        </w:rPr>
        <w:t>این اطلاعات می‌تونه شامل سیستم عامل، ابعاد نمایشگر، نوع مرورگر، منطقهٔ زمانی، و فونت‌هایی باشه که استفاده می‌کنید.</w:t>
      </w:r>
      <w:r w:rsidR="000C20A8">
        <w:rPr>
          <w:rFonts w:cs="IRZar" w:hint="cs"/>
          <w:sz w:val="24"/>
          <w:szCs w:val="28"/>
          <w:rtl/>
        </w:rPr>
        <w:t xml:space="preserve"> </w:t>
      </w:r>
      <w:r w:rsidRPr="006F6595">
        <w:rPr>
          <w:rFonts w:cs="IRZar"/>
          <w:sz w:val="24"/>
          <w:szCs w:val="28"/>
          <w:rtl/>
        </w:rPr>
        <w:t>حتی افزونه‌های شما در تشکیل این اثرانگشت نقش دارن، و برخلاف چیزی که ممکنه تصور کنید، «بیشتر» لزوماً به معنای بهتر نیست. درنتیجه، در انتخابشون باید دقت کرد.</w:t>
      </w:r>
    </w:p>
    <w:p w14:paraId="45BE381D" w14:textId="6281376E" w:rsidR="00610E64" w:rsidRDefault="00610E64" w:rsidP="000821FD">
      <w:pPr>
        <w:bidi/>
        <w:jc w:val="left"/>
        <w:rPr>
          <w:rFonts w:cs="IRZar"/>
          <w:sz w:val="24"/>
          <w:szCs w:val="28"/>
          <w:rtl/>
        </w:rPr>
      </w:pPr>
    </w:p>
    <w:p w14:paraId="12385539" w14:textId="54A6ECA7" w:rsidR="007B2165" w:rsidRDefault="007B2165" w:rsidP="000821FD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افزونه</w:t>
      </w:r>
      <w:r w:rsidR="007E1649">
        <w:rPr>
          <w:rFonts w:hint="cs"/>
          <w:rtl/>
          <w:lang w:bidi="fa-IR"/>
        </w:rPr>
        <w:t>‌های</w:t>
      </w:r>
      <w:r>
        <w:rPr>
          <w:rFonts w:hint="cs"/>
          <w:rtl/>
          <w:lang w:bidi="fa-IR"/>
        </w:rPr>
        <w:t xml:space="preserve"> مناسب</w:t>
      </w:r>
    </w:p>
    <w:p w14:paraId="400EDE07" w14:textId="0423C1D5" w:rsidR="000A4B4B" w:rsidRPr="006F6595" w:rsidRDefault="000A4B4B" w:rsidP="000821FD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 xml:space="preserve">موقع انتخاب افزونه راجع به کاربرد هرکدوم بخونید، و آگاه باشید که لازم نیست </w:t>
      </w:r>
      <w:r w:rsidRPr="00670F41">
        <w:rPr>
          <w:rFonts w:cs="IRZar"/>
          <w:i/>
          <w:iCs/>
          <w:sz w:val="24"/>
          <w:szCs w:val="28"/>
          <w:rtl/>
        </w:rPr>
        <w:t>همهٔ</w:t>
      </w:r>
      <w:r w:rsidRPr="006F6595">
        <w:rPr>
          <w:rFonts w:cs="IRZar"/>
          <w:sz w:val="24"/>
          <w:szCs w:val="28"/>
          <w:rtl/>
        </w:rPr>
        <w:t xml:space="preserve"> افزونه‌های معرفی‌شده رو نصب کنید. ببینید شرایط شما چی می‌طلبه، و سراغ چیزهایی برید که برای شخص شما مفیدن.</w:t>
      </w:r>
    </w:p>
    <w:p w14:paraId="15689B4C" w14:textId="77777777" w:rsidR="000A4B4B" w:rsidRPr="006F6595" w:rsidRDefault="000A4B4B" w:rsidP="000821FD">
      <w:pPr>
        <w:bidi/>
        <w:jc w:val="left"/>
        <w:rPr>
          <w:rFonts w:cs="IRZar"/>
          <w:sz w:val="24"/>
          <w:szCs w:val="28"/>
        </w:rPr>
      </w:pPr>
    </w:p>
    <w:p w14:paraId="28C1AE50" w14:textId="7AFB783F" w:rsidR="00194CB2" w:rsidRDefault="00EA7C4E" w:rsidP="000821FD">
      <w:pPr>
        <w:bidi/>
        <w:jc w:val="left"/>
        <w:rPr>
          <w:rFonts w:cs="IRZar"/>
          <w:sz w:val="24"/>
          <w:szCs w:val="28"/>
          <w:rtl/>
        </w:rPr>
      </w:pPr>
      <w:r>
        <w:rPr>
          <w:rFonts w:cs="IRZar" w:hint="cs"/>
          <w:sz w:val="24"/>
          <w:szCs w:val="28"/>
          <w:rtl/>
        </w:rPr>
        <w:t>مشاهدهٔ</w:t>
      </w:r>
      <w:r w:rsidR="000A4B4B" w:rsidRPr="006F6595">
        <w:rPr>
          <w:rFonts w:cs="IRZar"/>
          <w:sz w:val="24"/>
          <w:szCs w:val="28"/>
          <w:rtl/>
        </w:rPr>
        <w:t xml:space="preserve"> لیست افزونه‌های مهم برای حریم خصوصی</w:t>
      </w:r>
      <w:r w:rsidR="00516292">
        <w:rPr>
          <w:rFonts w:cs="IRZar" w:hint="cs"/>
          <w:sz w:val="24"/>
          <w:szCs w:val="28"/>
          <w:rtl/>
        </w:rPr>
        <w:t xml:space="preserve">: </w:t>
      </w:r>
      <w:hyperlink r:id="rId9" w:anchor="browser-addons" w:history="1">
        <w:r w:rsidR="001720E8">
          <w:rPr>
            <w:rStyle w:val="Hyperlink"/>
            <w:rFonts w:cs="IRZar"/>
            <w:sz w:val="24"/>
            <w:szCs w:val="28"/>
            <w:u w:val="none"/>
          </w:rPr>
          <w:t>privacytools.io/#browser-addons</w:t>
        </w:r>
      </w:hyperlink>
    </w:p>
    <w:p w14:paraId="1C41027F" w14:textId="77777777" w:rsidR="00194CB2" w:rsidRDefault="00194CB2" w:rsidP="00982D89">
      <w:pPr>
        <w:rPr>
          <w:rFonts w:cs="IRZar"/>
          <w:sz w:val="24"/>
          <w:szCs w:val="28"/>
          <w:rtl/>
        </w:rPr>
      </w:pPr>
      <w:r>
        <w:rPr>
          <w:rFonts w:cs="IRZar"/>
          <w:sz w:val="24"/>
          <w:szCs w:val="28"/>
          <w:rtl/>
        </w:rPr>
        <w:br w:type="page"/>
      </w:r>
    </w:p>
    <w:p w14:paraId="4B634AB3" w14:textId="0D73C2C5" w:rsidR="00320EF1" w:rsidRDefault="00320EF1" w:rsidP="000821FD">
      <w:pPr>
        <w:pStyle w:val="Heading2"/>
        <w:bidi/>
        <w:jc w:val="left"/>
        <w:rPr>
          <w:rtl/>
        </w:rPr>
      </w:pPr>
      <w:r>
        <w:rPr>
          <w:rFonts w:hint="cs"/>
          <w:rtl/>
        </w:rPr>
        <w:lastRenderedPageBreak/>
        <w:t>بررسی وضعیت اثرانگشت مرورگر</w:t>
      </w:r>
    </w:p>
    <w:p w14:paraId="7B1CF21C" w14:textId="797775BD" w:rsidR="00CB1403" w:rsidRPr="006F6595" w:rsidRDefault="00CB1403" w:rsidP="000821FD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>سایت بنیاد مرز الکترونیکی (</w:t>
      </w:r>
      <w:r w:rsidRPr="006F6595">
        <w:rPr>
          <w:rFonts w:cs="IRZar"/>
          <w:sz w:val="24"/>
          <w:szCs w:val="28"/>
        </w:rPr>
        <w:t>EFF</w:t>
      </w:r>
      <w:r w:rsidRPr="006F6595">
        <w:rPr>
          <w:rFonts w:cs="IRZar"/>
          <w:sz w:val="24"/>
          <w:szCs w:val="28"/>
          <w:rtl/>
        </w:rPr>
        <w:t xml:space="preserve">) ابزار خوبی برای سنجش وضعیت </w:t>
      </w:r>
      <w:r w:rsidR="00320EF1">
        <w:rPr>
          <w:rFonts w:cs="IRZar"/>
          <w:sz w:val="24"/>
          <w:szCs w:val="28"/>
          <w:rtl/>
        </w:rPr>
        <w:t>اثرانگشت</w:t>
      </w:r>
      <w:r w:rsidRPr="006F6595">
        <w:rPr>
          <w:rFonts w:cs="IRZar"/>
          <w:sz w:val="24"/>
          <w:szCs w:val="28"/>
          <w:rtl/>
        </w:rPr>
        <w:t xml:space="preserve"> داره: </w:t>
      </w:r>
      <w:hyperlink r:id="rId10" w:history="1">
        <w:r w:rsidRPr="00320EF1">
          <w:rPr>
            <w:rStyle w:val="Hyperlink"/>
            <w:rFonts w:cs="IRZar"/>
            <w:sz w:val="24"/>
            <w:szCs w:val="28"/>
            <w:u w:val="none"/>
          </w:rPr>
          <w:t>coveryourtracks.eff.org</w:t>
        </w:r>
      </w:hyperlink>
      <w:r w:rsidR="00320EF1">
        <w:rPr>
          <w:rFonts w:cs="IRZar" w:hint="cs"/>
          <w:sz w:val="24"/>
          <w:szCs w:val="28"/>
          <w:rtl/>
        </w:rPr>
        <w:t>.</w:t>
      </w:r>
    </w:p>
    <w:p w14:paraId="20811DE0" w14:textId="189D8B62" w:rsidR="00CB1403" w:rsidRDefault="00CB1403" w:rsidP="00982D89">
      <w:pPr>
        <w:bidi/>
        <w:jc w:val="left"/>
        <w:rPr>
          <w:rFonts w:cs="IRZar"/>
          <w:sz w:val="24"/>
          <w:szCs w:val="28"/>
          <w:rtl/>
        </w:rPr>
      </w:pPr>
    </w:p>
    <w:p w14:paraId="6EF8F1CF" w14:textId="3184CD16" w:rsidR="00A92E4A" w:rsidRDefault="00A92E4A" w:rsidP="00982D89">
      <w:pPr>
        <w:bidi/>
        <w:jc w:val="center"/>
        <w:rPr>
          <w:rFonts w:cs="IRZar"/>
          <w:sz w:val="24"/>
          <w:szCs w:val="28"/>
        </w:rPr>
      </w:pPr>
      <w:r>
        <w:rPr>
          <w:rFonts w:cs="IRZar"/>
          <w:noProof/>
          <w:sz w:val="24"/>
          <w:szCs w:val="28"/>
        </w:rPr>
        <w:drawing>
          <wp:inline distT="0" distB="0" distL="0" distR="0" wp14:anchorId="06DD4075" wp14:editId="375E6239">
            <wp:extent cx="2999399" cy="182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9399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IRZar"/>
          <w:sz w:val="24"/>
          <w:szCs w:val="28"/>
        </w:rPr>
        <w:t xml:space="preserve"> </w:t>
      </w:r>
      <w:r>
        <w:rPr>
          <w:rFonts w:cs="IRZar"/>
          <w:noProof/>
          <w:sz w:val="24"/>
          <w:szCs w:val="28"/>
          <w:rtl/>
          <w:lang w:val="ar-SA"/>
        </w:rPr>
        <w:drawing>
          <wp:inline distT="0" distB="0" distL="0" distR="0" wp14:anchorId="0146D3F4" wp14:editId="60878D68">
            <wp:extent cx="2712482" cy="2743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12482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05A0D" w14:textId="534286CF" w:rsidR="00A92E4A" w:rsidRDefault="00A92E4A" w:rsidP="00982D89">
      <w:pPr>
        <w:bidi/>
        <w:spacing w:before="80"/>
        <w:jc w:val="center"/>
        <w:rPr>
          <w:rFonts w:cs="IRZar"/>
          <w:sz w:val="24"/>
          <w:szCs w:val="28"/>
        </w:rPr>
      </w:pP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 xml:space="preserve">ابزار سنجش وضعیت اثرانگشت سایت </w:t>
      </w:r>
      <w:r w:rsidRPr="00A92E4A">
        <w:rPr>
          <w:rFonts w:cs="IRZar"/>
          <w:color w:val="595959" w:themeColor="text1" w:themeTint="A6"/>
          <w:sz w:val="20"/>
          <w:szCs w:val="20"/>
          <w:lang w:bidi="fa-IR"/>
        </w:rPr>
        <w:t>EFF</w:t>
      </w:r>
    </w:p>
    <w:p w14:paraId="73559BD0" w14:textId="77777777" w:rsidR="00A92E4A" w:rsidRDefault="00A92E4A" w:rsidP="000821FD">
      <w:pPr>
        <w:bidi/>
        <w:jc w:val="left"/>
        <w:rPr>
          <w:rFonts w:cs="IRZar"/>
          <w:sz w:val="24"/>
          <w:szCs w:val="28"/>
          <w:rtl/>
        </w:rPr>
      </w:pPr>
    </w:p>
    <w:p w14:paraId="695C89BE" w14:textId="79B6C2A1" w:rsidR="000A4B4B" w:rsidRPr="006F6595" w:rsidRDefault="00CB1403" w:rsidP="000821FD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 xml:space="preserve">پیشنهاد من اینه که درمورد </w:t>
      </w:r>
      <w:r w:rsidR="00320EF1">
        <w:rPr>
          <w:rFonts w:cs="IRZar"/>
          <w:sz w:val="24"/>
          <w:szCs w:val="28"/>
          <w:rtl/>
        </w:rPr>
        <w:t>اثرانگشت</w:t>
      </w:r>
      <w:r w:rsidRPr="006F6595">
        <w:rPr>
          <w:rFonts w:cs="IRZar"/>
          <w:sz w:val="24"/>
          <w:szCs w:val="28"/>
          <w:rtl/>
        </w:rPr>
        <w:t xml:space="preserve"> آگاه باشید، اما دغدغهٔ اصلی شما نباشه. درعوض، سعی کنید با استفاده از افزونه‌های مناسب کنترل جریان اطلاعات و حریم خصوصی خودتون رو به‌دست بگیرید.</w:t>
      </w:r>
    </w:p>
    <w:p w14:paraId="7F37D614" w14:textId="68E29EF2" w:rsidR="00DF7BAA" w:rsidRDefault="00DF7BAA" w:rsidP="000821FD">
      <w:pPr>
        <w:bidi/>
        <w:jc w:val="left"/>
        <w:rPr>
          <w:rFonts w:cs="IRZar"/>
          <w:sz w:val="24"/>
          <w:szCs w:val="28"/>
        </w:rPr>
      </w:pPr>
    </w:p>
    <w:p w14:paraId="58F88E77" w14:textId="3440A219" w:rsidR="000523C1" w:rsidRPr="006F6595" w:rsidRDefault="000523C1" w:rsidP="000821FD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تنظیمات فایرفاکس</w:t>
      </w:r>
    </w:p>
    <w:p w14:paraId="78E7C4D9" w14:textId="2F4BFFAC" w:rsidR="001720E8" w:rsidRDefault="006F786F" w:rsidP="000821FD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6F6595">
        <w:rPr>
          <w:rFonts w:cs="IRZar"/>
          <w:sz w:val="24"/>
          <w:szCs w:val="28"/>
          <w:rtl/>
        </w:rPr>
        <w:t xml:space="preserve">در قدم بعد، وارد بخش </w:t>
      </w:r>
      <w:r w:rsidRPr="006F6595">
        <w:rPr>
          <w:rFonts w:cs="IRZar"/>
          <w:sz w:val="24"/>
          <w:szCs w:val="28"/>
        </w:rPr>
        <w:t>General</w:t>
      </w:r>
      <w:r w:rsidRPr="006F6595">
        <w:rPr>
          <w:rFonts w:cs="IRZar"/>
          <w:sz w:val="24"/>
          <w:szCs w:val="28"/>
          <w:rtl/>
        </w:rPr>
        <w:t xml:space="preserve"> در تنظیمات فایرفاکس شده، در پایین صفحه </w:t>
      </w:r>
      <w:r w:rsidRPr="006F6595">
        <w:rPr>
          <w:rFonts w:cs="IRZar"/>
          <w:sz w:val="24"/>
          <w:szCs w:val="28"/>
        </w:rPr>
        <w:t>Network Settings</w:t>
      </w:r>
      <w:r w:rsidRPr="006F6595">
        <w:rPr>
          <w:rFonts w:cs="IRZar"/>
          <w:sz w:val="24"/>
          <w:szCs w:val="28"/>
          <w:rtl/>
        </w:rPr>
        <w:t xml:space="preserve"> رو باز کرده، و در پایین پنجرهٔ بازشده، اطمینان حاصل کنید گزینهٔ </w:t>
      </w:r>
      <w:r w:rsidRPr="006F6595">
        <w:rPr>
          <w:rFonts w:cs="IRZar"/>
          <w:sz w:val="24"/>
          <w:szCs w:val="28"/>
        </w:rPr>
        <w:t>DNS over HTTPS</w:t>
      </w:r>
      <w:r w:rsidRPr="006F6595">
        <w:rPr>
          <w:rFonts w:cs="IRZar"/>
          <w:sz w:val="24"/>
          <w:szCs w:val="28"/>
          <w:rtl/>
        </w:rPr>
        <w:t xml:space="preserve"> فعاله.</w:t>
      </w:r>
      <w:r w:rsidR="00CC117E">
        <w:rPr>
          <w:rFonts w:cs="IRZar" w:hint="cs"/>
          <w:sz w:val="24"/>
          <w:szCs w:val="28"/>
          <w:rtl/>
          <w:lang w:bidi="fa-IR"/>
        </w:rPr>
        <w:t xml:space="preserve"> </w:t>
      </w:r>
      <w:r w:rsidR="006B301D">
        <w:rPr>
          <w:rFonts w:cs="IRZar" w:hint="cs"/>
          <w:sz w:val="24"/>
          <w:szCs w:val="28"/>
          <w:rtl/>
          <w:lang w:bidi="fa-IR"/>
        </w:rPr>
        <w:t>(</w:t>
      </w:r>
      <w:r w:rsidR="00CC117E">
        <w:rPr>
          <w:rFonts w:cs="IRZar" w:hint="cs"/>
          <w:sz w:val="24"/>
          <w:szCs w:val="28"/>
          <w:rtl/>
          <w:lang w:bidi="fa-IR"/>
        </w:rPr>
        <w:t>درمورد اهمیتش جستجو کنید.</w:t>
      </w:r>
      <w:r w:rsidR="006B301D">
        <w:rPr>
          <w:rFonts w:cs="IRZar" w:hint="cs"/>
          <w:sz w:val="24"/>
          <w:szCs w:val="28"/>
          <w:rtl/>
          <w:lang w:bidi="fa-IR"/>
        </w:rPr>
        <w:t>)</w:t>
      </w:r>
    </w:p>
    <w:p w14:paraId="2C26CCCB" w14:textId="77777777" w:rsidR="001720E8" w:rsidRPr="00FB3307" w:rsidRDefault="001720E8" w:rsidP="00982D89">
      <w:pPr>
        <w:bidi/>
        <w:jc w:val="left"/>
        <w:rPr>
          <w:rFonts w:cs="IRZar"/>
          <w:sz w:val="28"/>
          <w:szCs w:val="28"/>
          <w:rtl/>
        </w:rPr>
      </w:pPr>
    </w:p>
    <w:p w14:paraId="47B7B772" w14:textId="67CD4BBB" w:rsidR="006F786F" w:rsidRPr="006F6595" w:rsidRDefault="001720E8" w:rsidP="00982D89">
      <w:pPr>
        <w:bidi/>
        <w:jc w:val="right"/>
        <w:rPr>
          <w:rFonts w:cs="IRZar"/>
          <w:sz w:val="24"/>
          <w:szCs w:val="28"/>
          <w:rtl/>
        </w:rPr>
      </w:pPr>
      <w:r w:rsidRPr="006F6595">
        <w:rPr>
          <w:rFonts w:cs="IRZar"/>
          <w:noProof/>
          <w:sz w:val="24"/>
          <w:szCs w:val="28"/>
        </w:rPr>
        <w:drawing>
          <wp:inline distT="0" distB="0" distL="0" distR="0" wp14:anchorId="47F90070" wp14:editId="04B27D0C">
            <wp:extent cx="2743200" cy="1022466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2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E8886" w14:textId="77777777" w:rsidR="00D45D44" w:rsidRDefault="00D45D44" w:rsidP="00982D89">
      <w:pPr>
        <w:bidi/>
        <w:jc w:val="left"/>
        <w:rPr>
          <w:rFonts w:cs="IRZar"/>
          <w:sz w:val="24"/>
          <w:szCs w:val="28"/>
          <w:rtl/>
        </w:rPr>
      </w:pPr>
    </w:p>
    <w:p w14:paraId="46D4A801" w14:textId="77777777" w:rsidR="00D45D44" w:rsidRDefault="00D45D44" w:rsidP="00D45D44">
      <w:pPr>
        <w:bidi/>
        <w:jc w:val="left"/>
        <w:rPr>
          <w:rFonts w:cs="IRZar"/>
          <w:sz w:val="24"/>
          <w:szCs w:val="28"/>
          <w:rtl/>
        </w:rPr>
      </w:pPr>
    </w:p>
    <w:p w14:paraId="5EB457C0" w14:textId="72086341" w:rsidR="00A339D4" w:rsidRPr="006F6595" w:rsidRDefault="00A339D4" w:rsidP="00D45D44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lastRenderedPageBreak/>
        <w:t xml:space="preserve">وارد بخش </w:t>
      </w:r>
      <w:r w:rsidRPr="006F6595">
        <w:rPr>
          <w:rFonts w:cs="IRZar"/>
          <w:sz w:val="24"/>
          <w:szCs w:val="28"/>
        </w:rPr>
        <w:t>Privacy &amp; Security</w:t>
      </w:r>
      <w:r w:rsidRPr="006F6595">
        <w:rPr>
          <w:rFonts w:cs="IRZar"/>
          <w:sz w:val="24"/>
          <w:szCs w:val="28"/>
          <w:rtl/>
        </w:rPr>
        <w:t xml:space="preserve"> در تنظیمات فایرفاکس بشید. اینجا گزینه‌های بیشتری برای بررسی و انتخاب دارید.</w:t>
      </w:r>
    </w:p>
    <w:p w14:paraId="238B0950" w14:textId="27F114A3" w:rsidR="006F786F" w:rsidRPr="006F6595" w:rsidRDefault="006F786F" w:rsidP="00982D89">
      <w:pPr>
        <w:bidi/>
        <w:jc w:val="left"/>
        <w:rPr>
          <w:rFonts w:cs="IRZar"/>
          <w:sz w:val="24"/>
          <w:szCs w:val="28"/>
          <w:rtl/>
        </w:rPr>
      </w:pPr>
    </w:p>
    <w:p w14:paraId="275AB6D6" w14:textId="5C434C06" w:rsidR="0053714C" w:rsidRPr="006F6595" w:rsidRDefault="0053714C" w:rsidP="00982D89">
      <w:pPr>
        <w:jc w:val="center"/>
        <w:rPr>
          <w:rFonts w:cs="IRZar"/>
          <w:sz w:val="24"/>
          <w:szCs w:val="28"/>
        </w:rPr>
      </w:pPr>
      <w:r w:rsidRPr="006F6595">
        <w:rPr>
          <w:rFonts w:cs="IRZar"/>
          <w:noProof/>
          <w:sz w:val="24"/>
          <w:szCs w:val="28"/>
        </w:rPr>
        <w:drawing>
          <wp:inline distT="0" distB="0" distL="0" distR="0" wp14:anchorId="368648B2" wp14:editId="4E5693CA">
            <wp:extent cx="4572000" cy="23270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2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19A73" w14:textId="0A296043" w:rsidR="0053714C" w:rsidRDefault="00F47137" w:rsidP="00982D89">
      <w:pPr>
        <w:bidi/>
        <w:spacing w:before="80"/>
        <w:jc w:val="center"/>
        <w:rPr>
          <w:rFonts w:cs="IRZar"/>
          <w:sz w:val="24"/>
          <w:szCs w:val="28"/>
          <w:rtl/>
        </w:rPr>
      </w:pP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>غیرفعال‌کردن ارسال داده‌های فنی به فایرفاکس</w:t>
      </w:r>
    </w:p>
    <w:p w14:paraId="52F9F0C9" w14:textId="77777777" w:rsidR="00F47137" w:rsidRDefault="00F47137" w:rsidP="00982D89">
      <w:pPr>
        <w:bidi/>
        <w:jc w:val="left"/>
        <w:rPr>
          <w:rFonts w:cs="IRZar"/>
          <w:sz w:val="24"/>
          <w:szCs w:val="28"/>
          <w:rtl/>
        </w:rPr>
      </w:pPr>
    </w:p>
    <w:p w14:paraId="79756EE7" w14:textId="3469C1D5" w:rsidR="00F47137" w:rsidRDefault="00F47137" w:rsidP="00982D89">
      <w:pPr>
        <w:bidi/>
        <w:jc w:val="center"/>
        <w:rPr>
          <w:rFonts w:cs="IRZar"/>
          <w:sz w:val="24"/>
          <w:szCs w:val="28"/>
          <w:rtl/>
        </w:rPr>
      </w:pPr>
      <w:r>
        <w:rPr>
          <w:rFonts w:cs="IRZar"/>
          <w:noProof/>
          <w:sz w:val="24"/>
          <w:szCs w:val="28"/>
          <w:rtl/>
          <w:lang w:val="ar-SA"/>
        </w:rPr>
        <w:drawing>
          <wp:inline distT="0" distB="0" distL="0" distR="0" wp14:anchorId="583DCECF" wp14:editId="3B61D215">
            <wp:extent cx="4572000" cy="223275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3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67077" w14:textId="54F7A09A" w:rsidR="004E67C9" w:rsidRDefault="004E67C9" w:rsidP="00982D89">
      <w:pPr>
        <w:bidi/>
        <w:spacing w:before="80"/>
        <w:jc w:val="center"/>
        <w:rPr>
          <w:rFonts w:cs="IRZar"/>
          <w:sz w:val="24"/>
          <w:szCs w:val="28"/>
          <w:rtl/>
        </w:rPr>
      </w:pP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 xml:space="preserve">فعال‌کردن حالت </w:t>
      </w:r>
      <w:r w:rsidRPr="004E67C9">
        <w:rPr>
          <w:rFonts w:cs="IRZar"/>
          <w:color w:val="595959" w:themeColor="text1" w:themeTint="A6"/>
          <w:sz w:val="20"/>
          <w:szCs w:val="20"/>
          <w:lang w:bidi="fa-IR"/>
        </w:rPr>
        <w:t>HTTPS-Only</w:t>
      </w:r>
    </w:p>
    <w:p w14:paraId="535E2B6A" w14:textId="77777777" w:rsidR="00A339D4" w:rsidRDefault="00A339D4" w:rsidP="00982D89">
      <w:pPr>
        <w:bidi/>
        <w:jc w:val="left"/>
        <w:rPr>
          <w:rFonts w:cs="IRZar"/>
          <w:sz w:val="24"/>
          <w:szCs w:val="28"/>
        </w:rPr>
      </w:pPr>
    </w:p>
    <w:p w14:paraId="40B65B31" w14:textId="0281CD06" w:rsidR="001B33CA" w:rsidRDefault="006F786F" w:rsidP="00982D89">
      <w:pPr>
        <w:bidi/>
        <w:jc w:val="left"/>
        <w:rPr>
          <w:rFonts w:cs="IRZar"/>
          <w:sz w:val="24"/>
          <w:szCs w:val="28"/>
          <w:rtl/>
        </w:rPr>
      </w:pPr>
      <w:r w:rsidRPr="006F6595">
        <w:rPr>
          <w:rFonts w:cs="IRZar"/>
          <w:sz w:val="24"/>
          <w:szCs w:val="28"/>
          <w:rtl/>
        </w:rPr>
        <w:t xml:space="preserve">قبل از پرداختن به قابلیت </w:t>
      </w:r>
      <w:r w:rsidRPr="006F6595">
        <w:rPr>
          <w:rFonts w:cs="IRZar"/>
          <w:sz w:val="24"/>
          <w:szCs w:val="28"/>
        </w:rPr>
        <w:t>Enhanced Tracking Protection</w:t>
      </w:r>
      <w:r w:rsidRPr="006F6595">
        <w:rPr>
          <w:rFonts w:cs="IRZar"/>
          <w:sz w:val="24"/>
          <w:szCs w:val="28"/>
          <w:rtl/>
        </w:rPr>
        <w:t xml:space="preserve">، ابتدا اطمینان حاصل کنید هیچ داده‌ای برای فایرفاکس ارسال نمی‌کنید و همچنین حالت </w:t>
      </w:r>
      <w:r w:rsidRPr="006F6595">
        <w:rPr>
          <w:rFonts w:cs="IRZar"/>
          <w:sz w:val="24"/>
          <w:szCs w:val="28"/>
        </w:rPr>
        <w:t>HTTPS-Only</w:t>
      </w:r>
      <w:r w:rsidRPr="006F6595">
        <w:rPr>
          <w:rFonts w:cs="IRZar"/>
          <w:sz w:val="24"/>
          <w:szCs w:val="28"/>
          <w:rtl/>
        </w:rPr>
        <w:t xml:space="preserve"> فعاله.</w:t>
      </w:r>
    </w:p>
    <w:p w14:paraId="48A318B9" w14:textId="77777777" w:rsidR="001B33CA" w:rsidRDefault="001B33CA" w:rsidP="00982D89">
      <w:pPr>
        <w:rPr>
          <w:rFonts w:cs="IRZar"/>
          <w:sz w:val="24"/>
          <w:szCs w:val="28"/>
          <w:rtl/>
        </w:rPr>
      </w:pPr>
      <w:r>
        <w:rPr>
          <w:rFonts w:cs="IRZar"/>
          <w:sz w:val="24"/>
          <w:szCs w:val="28"/>
          <w:rtl/>
        </w:rPr>
        <w:br w:type="page"/>
      </w:r>
    </w:p>
    <w:p w14:paraId="5A43D2ED" w14:textId="5041FF87" w:rsidR="001B33CA" w:rsidRDefault="00733154" w:rsidP="00982D89">
      <w:pPr>
        <w:bidi/>
        <w:jc w:val="center"/>
        <w:rPr>
          <w:rFonts w:cs="IRZar"/>
          <w:sz w:val="24"/>
          <w:szCs w:val="28"/>
        </w:rPr>
      </w:pPr>
      <w:r>
        <w:rPr>
          <w:rFonts w:cs="IRZar"/>
          <w:sz w:val="24"/>
          <w:szCs w:val="28"/>
        </w:rPr>
        <w:lastRenderedPageBreak/>
        <w:t xml:space="preserve"> </w:t>
      </w:r>
      <w:r w:rsidR="00D013EF">
        <w:rPr>
          <w:rFonts w:cs="IRZar"/>
          <w:noProof/>
          <w:sz w:val="24"/>
          <w:szCs w:val="28"/>
        </w:rPr>
        <w:drawing>
          <wp:inline distT="0" distB="0" distL="0" distR="0" wp14:anchorId="57E404BC" wp14:editId="61968560">
            <wp:extent cx="2600607" cy="3749040"/>
            <wp:effectExtent l="0" t="0" r="952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0607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33CA">
        <w:rPr>
          <w:rFonts w:cs="IRZar"/>
          <w:noProof/>
          <w:sz w:val="24"/>
          <w:szCs w:val="28"/>
        </w:rPr>
        <w:drawing>
          <wp:inline distT="0" distB="0" distL="0" distR="0" wp14:anchorId="5E82451B" wp14:editId="4508FC5F">
            <wp:extent cx="3161264" cy="3749040"/>
            <wp:effectExtent l="0" t="0" r="127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61264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D432D" w14:textId="51504AAE" w:rsidR="001B33CA" w:rsidRDefault="005516D8" w:rsidP="00CF697A">
      <w:pPr>
        <w:bidi/>
        <w:spacing w:before="80"/>
        <w:jc w:val="center"/>
        <w:rPr>
          <w:rFonts w:cs="IRZar"/>
          <w:sz w:val="24"/>
          <w:szCs w:val="28"/>
          <w:rtl/>
        </w:rPr>
      </w:pP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 xml:space="preserve">حالت </w:t>
      </w:r>
      <w:r w:rsidRPr="005516D8">
        <w:rPr>
          <w:rFonts w:cs="IRZar"/>
          <w:color w:val="595959" w:themeColor="text1" w:themeTint="A6"/>
          <w:sz w:val="20"/>
          <w:szCs w:val="20"/>
          <w:lang w:bidi="fa-IR"/>
        </w:rPr>
        <w:t>Strict</w:t>
      </w: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 xml:space="preserve"> برای بیشترین حریم خصوصی ممکن</w:t>
      </w:r>
    </w:p>
    <w:p w14:paraId="3790EA8E" w14:textId="77777777" w:rsidR="005516D8" w:rsidRDefault="005516D8" w:rsidP="005516D8">
      <w:pPr>
        <w:bidi/>
        <w:jc w:val="left"/>
        <w:rPr>
          <w:rFonts w:cs="IRZar"/>
          <w:sz w:val="24"/>
          <w:szCs w:val="28"/>
        </w:rPr>
      </w:pPr>
    </w:p>
    <w:p w14:paraId="339AA421" w14:textId="737470C6" w:rsidR="00DD429A" w:rsidRDefault="0009690C" w:rsidP="0094405F">
      <w:pPr>
        <w:bidi/>
        <w:jc w:val="left"/>
        <w:rPr>
          <w:rFonts w:cs="IRZar"/>
          <w:sz w:val="24"/>
          <w:szCs w:val="28"/>
          <w:rtl/>
        </w:rPr>
      </w:pPr>
      <w:r w:rsidRPr="006F6595">
        <w:rPr>
          <w:rFonts w:cs="IRZar"/>
          <w:sz w:val="24"/>
          <w:szCs w:val="28"/>
          <w:rtl/>
        </w:rPr>
        <w:t xml:space="preserve">گزینهٔ </w:t>
      </w:r>
      <w:r w:rsidRPr="006F6595">
        <w:rPr>
          <w:rFonts w:cs="IRZar"/>
          <w:sz w:val="24"/>
          <w:szCs w:val="28"/>
        </w:rPr>
        <w:t>Strict</w:t>
      </w:r>
      <w:r w:rsidRPr="006F6595">
        <w:rPr>
          <w:rFonts w:cs="IRZar"/>
          <w:sz w:val="24"/>
          <w:szCs w:val="28"/>
          <w:rtl/>
        </w:rPr>
        <w:t xml:space="preserve"> بیشترین حریم خصوصی رو ارائه می‌ده، اما ممکنه باعث بشه بعضی سایت‌ها از کار بی‌افتن. بررسی کنید و ببینید چه چیزی برای شما بهتره، و اگه نمی‌دونستید، حتماً بپرسید. درضمن، حتی اگه از حالت </w:t>
      </w:r>
      <w:r w:rsidRPr="006F6595">
        <w:rPr>
          <w:rFonts w:cs="IRZar"/>
          <w:sz w:val="24"/>
          <w:szCs w:val="28"/>
        </w:rPr>
        <w:t>Strict</w:t>
      </w:r>
      <w:r w:rsidRPr="006F6595">
        <w:rPr>
          <w:rFonts w:cs="IRZar"/>
          <w:sz w:val="24"/>
          <w:szCs w:val="28"/>
          <w:rtl/>
        </w:rPr>
        <w:t xml:space="preserve"> استفاده کنید، می‌تونید اون رو برای سایت‌های خاصی غیرفعال کنید.</w:t>
      </w:r>
    </w:p>
    <w:p w14:paraId="012B13B2" w14:textId="6C9F4E1B" w:rsidR="00F008D9" w:rsidRPr="006F6595" w:rsidRDefault="00F008D9" w:rsidP="0094405F">
      <w:pPr>
        <w:bidi/>
        <w:jc w:val="left"/>
        <w:rPr>
          <w:rFonts w:cs="IRZar"/>
          <w:sz w:val="24"/>
          <w:szCs w:val="28"/>
          <w:rtl/>
        </w:rPr>
      </w:pPr>
    </w:p>
    <w:p w14:paraId="10D14F32" w14:textId="10A13078" w:rsidR="00F008D9" w:rsidRPr="006F6595" w:rsidRDefault="00482A70" w:rsidP="0094405F">
      <w:pPr>
        <w:pStyle w:val="Heading2"/>
        <w:bidi/>
        <w:jc w:val="left"/>
        <w:rPr>
          <w:rtl/>
        </w:rPr>
      </w:pPr>
      <w:r w:rsidRPr="002E0790">
        <w:rPr>
          <w:rFonts w:hint="cs"/>
          <w:rtl/>
        </w:rPr>
        <w:t>جلوگیری</w:t>
      </w:r>
      <w:r>
        <w:rPr>
          <w:rFonts w:hint="cs"/>
          <w:rtl/>
        </w:rPr>
        <w:t xml:space="preserve"> از نشت داده</w:t>
      </w:r>
    </w:p>
    <w:p w14:paraId="117966BE" w14:textId="006786AE" w:rsidR="00044F0D" w:rsidRPr="006F6595" w:rsidRDefault="00044F0D" w:rsidP="0094405F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>در مرحلهٔ بعد می‌خوایم جلوی نشت داده (</w:t>
      </w:r>
      <w:r w:rsidRPr="006F6595">
        <w:rPr>
          <w:rFonts w:cs="IRZar"/>
          <w:sz w:val="24"/>
          <w:szCs w:val="28"/>
        </w:rPr>
        <w:t>data leak</w:t>
      </w:r>
      <w:r w:rsidRPr="006F6595">
        <w:rPr>
          <w:rFonts w:cs="IRZar"/>
          <w:sz w:val="24"/>
          <w:szCs w:val="28"/>
          <w:rtl/>
        </w:rPr>
        <w:t xml:space="preserve">) رو بگیریم. </w:t>
      </w:r>
      <w:r w:rsidR="001008A5">
        <w:rPr>
          <w:rFonts w:cs="IRZar" w:hint="cs"/>
          <w:sz w:val="24"/>
          <w:szCs w:val="28"/>
          <w:rtl/>
        </w:rPr>
        <w:t>ابتدا</w:t>
      </w:r>
      <w:r w:rsidRPr="006F6595">
        <w:rPr>
          <w:rFonts w:cs="IRZar"/>
          <w:sz w:val="24"/>
          <w:szCs w:val="28"/>
          <w:rtl/>
        </w:rPr>
        <w:t xml:space="preserve"> </w:t>
      </w:r>
      <w:r w:rsidR="001430E3">
        <w:rPr>
          <w:rFonts w:cs="IRZar" w:hint="cs"/>
          <w:sz w:val="24"/>
          <w:szCs w:val="28"/>
          <w:rtl/>
        </w:rPr>
        <w:t xml:space="preserve">به </w:t>
      </w:r>
      <w:r w:rsidRPr="006F6595">
        <w:rPr>
          <w:rFonts w:cs="IRZar"/>
          <w:sz w:val="24"/>
          <w:szCs w:val="28"/>
          <w:rtl/>
        </w:rPr>
        <w:t>ی</w:t>
      </w:r>
      <w:r w:rsidR="001430E3">
        <w:rPr>
          <w:rFonts w:cs="IRZar" w:hint="cs"/>
          <w:sz w:val="24"/>
          <w:szCs w:val="28"/>
          <w:rtl/>
        </w:rPr>
        <w:t>ک</w:t>
      </w:r>
      <w:r w:rsidRPr="006F6595">
        <w:rPr>
          <w:rFonts w:cs="IRZar"/>
          <w:sz w:val="24"/>
          <w:szCs w:val="28"/>
          <w:rtl/>
        </w:rPr>
        <w:t xml:space="preserve"> روش ساده </w:t>
      </w:r>
      <w:r w:rsidR="001430E3">
        <w:rPr>
          <w:rFonts w:cs="IRZar" w:hint="cs"/>
          <w:sz w:val="24"/>
          <w:szCs w:val="28"/>
          <w:rtl/>
        </w:rPr>
        <w:t xml:space="preserve">می‌پردازیم </w:t>
      </w:r>
      <w:r w:rsidRPr="006F6595">
        <w:rPr>
          <w:rFonts w:cs="IRZar"/>
          <w:sz w:val="24"/>
          <w:szCs w:val="28"/>
          <w:rtl/>
        </w:rPr>
        <w:t xml:space="preserve">و </w:t>
      </w:r>
      <w:r w:rsidR="001430E3">
        <w:rPr>
          <w:rFonts w:cs="IRZar" w:hint="cs"/>
          <w:sz w:val="24"/>
          <w:szCs w:val="28"/>
          <w:rtl/>
        </w:rPr>
        <w:t>سپس</w:t>
      </w:r>
      <w:r w:rsidRPr="006F6595">
        <w:rPr>
          <w:rFonts w:cs="IRZar"/>
          <w:sz w:val="24"/>
          <w:szCs w:val="28"/>
          <w:rtl/>
        </w:rPr>
        <w:t xml:space="preserve"> </w:t>
      </w:r>
      <w:r w:rsidR="007A5E6A">
        <w:rPr>
          <w:rFonts w:cs="IRZar" w:hint="cs"/>
          <w:sz w:val="24"/>
          <w:szCs w:val="28"/>
          <w:rtl/>
        </w:rPr>
        <w:t xml:space="preserve">به </w:t>
      </w:r>
      <w:r w:rsidRPr="006F6595">
        <w:rPr>
          <w:rFonts w:cs="IRZar"/>
          <w:sz w:val="24"/>
          <w:szCs w:val="28"/>
          <w:rtl/>
        </w:rPr>
        <w:t>ی</w:t>
      </w:r>
      <w:r w:rsidR="001430E3">
        <w:rPr>
          <w:rFonts w:cs="IRZar" w:hint="cs"/>
          <w:sz w:val="24"/>
          <w:szCs w:val="28"/>
          <w:rtl/>
        </w:rPr>
        <w:t>ک</w:t>
      </w:r>
      <w:r w:rsidRPr="006F6595">
        <w:rPr>
          <w:rFonts w:cs="IRZar"/>
          <w:sz w:val="24"/>
          <w:szCs w:val="28"/>
          <w:rtl/>
        </w:rPr>
        <w:t xml:space="preserve"> روش تخصص</w:t>
      </w:r>
      <w:r w:rsidR="0028335D">
        <w:rPr>
          <w:rFonts w:cs="IRZar" w:hint="cs"/>
          <w:sz w:val="24"/>
          <w:szCs w:val="28"/>
          <w:rtl/>
          <w:lang w:bidi="fa-IR"/>
        </w:rPr>
        <w:t>ی‌تر</w:t>
      </w:r>
      <w:r w:rsidRPr="006F6595">
        <w:rPr>
          <w:rFonts w:cs="IRZar"/>
          <w:sz w:val="24"/>
          <w:szCs w:val="28"/>
          <w:rtl/>
        </w:rPr>
        <w:t>.</w:t>
      </w:r>
    </w:p>
    <w:p w14:paraId="796741C4" w14:textId="3CD2AD54" w:rsidR="00044F0D" w:rsidRDefault="00044F0D" w:rsidP="0094405F">
      <w:pPr>
        <w:bidi/>
        <w:jc w:val="left"/>
        <w:rPr>
          <w:rFonts w:cs="IRZar"/>
          <w:sz w:val="24"/>
          <w:szCs w:val="28"/>
        </w:rPr>
      </w:pPr>
    </w:p>
    <w:p w14:paraId="795047DA" w14:textId="53E01CC3" w:rsidR="004F3B57" w:rsidRPr="006F6595" w:rsidRDefault="004F3B57" w:rsidP="0094405F">
      <w:pPr>
        <w:pStyle w:val="Heading3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راه‌حل ساده</w:t>
      </w:r>
    </w:p>
    <w:p w14:paraId="60DAEB31" w14:textId="7704C001" w:rsidR="00CF697A" w:rsidRDefault="00044F0D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6F6595">
        <w:rPr>
          <w:rFonts w:cs="IRZar"/>
          <w:sz w:val="24"/>
          <w:szCs w:val="28"/>
          <w:rtl/>
        </w:rPr>
        <w:t xml:space="preserve">وارد سایت </w:t>
      </w:r>
      <w:r w:rsidR="001D4E42">
        <w:fldChar w:fldCharType="begin"/>
      </w:r>
      <w:r w:rsidR="001D4E42">
        <w:instrText xml:space="preserve"> HYPERLINK "https://ffprofile.com/" </w:instrText>
      </w:r>
      <w:r w:rsidR="001D4E42">
        <w:fldChar w:fldCharType="separate"/>
      </w:r>
      <w:r w:rsidRPr="004652D1">
        <w:rPr>
          <w:rStyle w:val="Hyperlink"/>
          <w:rFonts w:cs="IRZar"/>
          <w:sz w:val="24"/>
          <w:szCs w:val="28"/>
          <w:u w:val="none"/>
        </w:rPr>
        <w:t>ffprofile.com</w:t>
      </w:r>
      <w:r w:rsidR="001D4E42">
        <w:rPr>
          <w:rStyle w:val="Hyperlink"/>
          <w:rFonts w:cs="IRZar"/>
          <w:sz w:val="24"/>
          <w:szCs w:val="28"/>
          <w:u w:val="none"/>
        </w:rPr>
        <w:fldChar w:fldCharType="end"/>
      </w:r>
      <w:r w:rsidRPr="006F6595">
        <w:rPr>
          <w:rFonts w:cs="IRZar"/>
          <w:sz w:val="24"/>
          <w:szCs w:val="28"/>
          <w:rtl/>
        </w:rPr>
        <w:t xml:space="preserve"> شده، به بخش </w:t>
      </w:r>
      <w:r w:rsidRPr="006F6595">
        <w:rPr>
          <w:rFonts w:cs="IRZar"/>
          <w:sz w:val="24"/>
          <w:szCs w:val="28"/>
        </w:rPr>
        <w:t>Privacy</w:t>
      </w:r>
      <w:r w:rsidRPr="006F6595">
        <w:rPr>
          <w:rFonts w:cs="IRZar"/>
          <w:sz w:val="24"/>
          <w:szCs w:val="28"/>
          <w:rtl/>
        </w:rPr>
        <w:t xml:space="preserve"> رفته، و روی گزینهٔ </w:t>
      </w:r>
      <w:r w:rsidRPr="006F6595">
        <w:rPr>
          <w:rFonts w:cs="IRZar"/>
          <w:sz w:val="24"/>
          <w:szCs w:val="28"/>
        </w:rPr>
        <w:t>Save</w:t>
      </w:r>
      <w:r w:rsidRPr="006F6595">
        <w:rPr>
          <w:rFonts w:cs="IRZar"/>
          <w:sz w:val="24"/>
          <w:szCs w:val="28"/>
          <w:rtl/>
        </w:rPr>
        <w:t xml:space="preserve"> در انتها بزنید.</w:t>
      </w:r>
      <w:r w:rsidR="0063668C">
        <w:rPr>
          <w:rFonts w:cs="IRZar" w:hint="cs"/>
          <w:sz w:val="24"/>
          <w:szCs w:val="28"/>
          <w:rtl/>
          <w:lang w:bidi="fa-IR"/>
        </w:rPr>
        <w:t xml:space="preserve"> </w:t>
      </w:r>
      <w:r w:rsidR="00CF697A" w:rsidRPr="006F6595">
        <w:rPr>
          <w:rFonts w:cs="IRZar"/>
          <w:sz w:val="24"/>
          <w:szCs w:val="28"/>
          <w:rtl/>
        </w:rPr>
        <w:t>ترتیب چیزهای مهم رو می‌ده. اگه کنجکاو بودید، بخش‌های دیگه‌ش رو هم ببینید.</w:t>
      </w:r>
      <w:r w:rsidR="00CF697A">
        <w:rPr>
          <w:rFonts w:cs="IRZar" w:hint="cs"/>
          <w:sz w:val="24"/>
          <w:szCs w:val="28"/>
          <w:rtl/>
          <w:lang w:bidi="fa-IR"/>
        </w:rPr>
        <w:t xml:space="preserve"> </w:t>
      </w:r>
      <w:r w:rsidR="0063668C">
        <w:rPr>
          <w:rFonts w:cs="IRZar" w:hint="cs"/>
          <w:sz w:val="24"/>
          <w:szCs w:val="28"/>
          <w:rtl/>
          <w:lang w:bidi="fa-IR"/>
        </w:rPr>
        <w:t xml:space="preserve">سپس، به بخش </w:t>
      </w:r>
      <w:r w:rsidR="0063668C">
        <w:rPr>
          <w:rFonts w:cs="IRZar"/>
          <w:sz w:val="24"/>
          <w:szCs w:val="28"/>
          <w:lang w:bidi="fa-IR"/>
        </w:rPr>
        <w:t>Finish</w:t>
      </w:r>
      <w:r w:rsidR="0063668C">
        <w:rPr>
          <w:rFonts w:cs="IRZar" w:hint="cs"/>
          <w:sz w:val="24"/>
          <w:szCs w:val="28"/>
          <w:rtl/>
          <w:lang w:bidi="fa-IR"/>
        </w:rPr>
        <w:t xml:space="preserve"> رفته و </w:t>
      </w:r>
      <w:r w:rsidR="0063668C">
        <w:rPr>
          <w:rFonts w:cs="IRZar"/>
          <w:sz w:val="24"/>
          <w:szCs w:val="28"/>
          <w:lang w:bidi="fa-IR"/>
        </w:rPr>
        <w:t>profile.zip</w:t>
      </w:r>
      <w:r w:rsidR="0063668C">
        <w:rPr>
          <w:rFonts w:cs="IRZar" w:hint="cs"/>
          <w:sz w:val="24"/>
          <w:szCs w:val="28"/>
          <w:rtl/>
          <w:lang w:bidi="fa-IR"/>
        </w:rPr>
        <w:t xml:space="preserve"> رو دانلود کنید.</w:t>
      </w:r>
    </w:p>
    <w:p w14:paraId="4FDD697F" w14:textId="352763DF" w:rsidR="00CF697A" w:rsidRDefault="00CF697A" w:rsidP="00CF697A">
      <w:pPr>
        <w:jc w:val="center"/>
        <w:rPr>
          <w:rFonts w:cs="IRZar"/>
          <w:sz w:val="24"/>
          <w:szCs w:val="28"/>
          <w:rtl/>
          <w:lang w:bidi="fa-IR"/>
        </w:rPr>
      </w:pPr>
      <w:r>
        <w:rPr>
          <w:rFonts w:cs="IRZar"/>
          <w:sz w:val="24"/>
          <w:szCs w:val="28"/>
          <w:rtl/>
          <w:lang w:bidi="fa-IR"/>
        </w:rPr>
        <w:br w:type="page"/>
      </w:r>
      <w:r>
        <w:rPr>
          <w:rFonts w:cs="IRZar"/>
          <w:noProof/>
          <w:sz w:val="24"/>
          <w:szCs w:val="28"/>
          <w:rtl/>
          <w:lang w:val="fa-IR" w:bidi="fa-IR"/>
        </w:rPr>
        <w:lastRenderedPageBreak/>
        <w:drawing>
          <wp:inline distT="0" distB="0" distL="0" distR="0" wp14:anchorId="432F2992" wp14:editId="088551AC">
            <wp:extent cx="5483275" cy="3084342"/>
            <wp:effectExtent l="0" t="0" r="317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3275" cy="3084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1B45" w14:textId="5822F7FF" w:rsidR="00CF697A" w:rsidRPr="00CF697A" w:rsidRDefault="00CF697A" w:rsidP="00CF697A">
      <w:pPr>
        <w:bidi/>
        <w:spacing w:before="80"/>
        <w:jc w:val="center"/>
        <w:rPr>
          <w:rFonts w:cs="IRZar" w:hint="cs"/>
          <w:sz w:val="20"/>
          <w:szCs w:val="28"/>
          <w:rtl/>
        </w:rPr>
      </w:pPr>
      <w:r w:rsidRPr="00CF697A">
        <w:rPr>
          <w:rFonts w:cs="IRZar" w:hint="cs"/>
          <w:color w:val="595959" w:themeColor="text1" w:themeTint="A6"/>
          <w:sz w:val="20"/>
          <w:szCs w:val="24"/>
          <w:rtl/>
          <w:lang w:bidi="fa-IR"/>
        </w:rPr>
        <w:t xml:space="preserve">ایجاد پروفایل جدید با زدن روی </w:t>
      </w:r>
      <w:r w:rsidRPr="00CF697A">
        <w:rPr>
          <w:rFonts w:cs="IRZar"/>
          <w:color w:val="595959" w:themeColor="text1" w:themeTint="A6"/>
          <w:sz w:val="20"/>
          <w:szCs w:val="24"/>
          <w:lang w:bidi="fa-IR"/>
        </w:rPr>
        <w:t>Create a New Profile</w:t>
      </w:r>
      <w:r w:rsidR="006F4E30">
        <w:rPr>
          <w:rFonts w:cs="IRZar" w:hint="cs"/>
          <w:color w:val="595959" w:themeColor="text1" w:themeTint="A6"/>
          <w:sz w:val="20"/>
          <w:szCs w:val="24"/>
          <w:rtl/>
          <w:lang w:bidi="fa-IR"/>
        </w:rPr>
        <w:t xml:space="preserve"> و سپس بازکردن پوشهٔ </w:t>
      </w:r>
      <w:r w:rsidR="006F4E30">
        <w:rPr>
          <w:rFonts w:cs="IRZar"/>
          <w:color w:val="595959" w:themeColor="text1" w:themeTint="A6"/>
          <w:sz w:val="20"/>
          <w:szCs w:val="24"/>
          <w:lang w:bidi="fa-IR"/>
        </w:rPr>
        <w:t>Root Directory</w:t>
      </w:r>
    </w:p>
    <w:p w14:paraId="7847A4EA" w14:textId="77777777" w:rsidR="0063668C" w:rsidRDefault="0063668C" w:rsidP="0094405F">
      <w:pPr>
        <w:bidi/>
        <w:jc w:val="left"/>
        <w:rPr>
          <w:rFonts w:cs="IRZar" w:hint="cs"/>
          <w:sz w:val="24"/>
          <w:szCs w:val="28"/>
          <w:rtl/>
          <w:lang w:bidi="fa-IR"/>
        </w:rPr>
      </w:pPr>
    </w:p>
    <w:p w14:paraId="1C5D0569" w14:textId="48A03DAF" w:rsidR="00F008D9" w:rsidRDefault="006F4E30" w:rsidP="007A3A2B">
      <w:pPr>
        <w:bidi/>
        <w:jc w:val="left"/>
        <w:rPr>
          <w:rFonts w:cs="IRZar"/>
          <w:sz w:val="24"/>
          <w:szCs w:val="28"/>
          <w:rtl/>
          <w:lang w:bidi="fa-IR"/>
        </w:rPr>
      </w:pPr>
      <w:r>
        <w:rPr>
          <w:rFonts w:cs="IRZar" w:hint="cs"/>
          <w:sz w:val="24"/>
          <w:szCs w:val="28"/>
          <w:rtl/>
        </w:rPr>
        <w:t>در مرحلهٔ بعد،</w:t>
      </w:r>
      <w:r w:rsidR="00044F0D" w:rsidRPr="006F6595">
        <w:rPr>
          <w:rFonts w:cs="IRZar"/>
          <w:sz w:val="24"/>
          <w:szCs w:val="28"/>
          <w:rtl/>
        </w:rPr>
        <w:t xml:space="preserve"> </w:t>
      </w:r>
      <w:r w:rsidR="00F76CD3">
        <w:rPr>
          <w:rFonts w:cs="IRZar" w:hint="cs"/>
          <w:sz w:val="24"/>
          <w:szCs w:val="28"/>
          <w:rtl/>
          <w:lang w:bidi="fa-IR"/>
        </w:rPr>
        <w:t xml:space="preserve">در نوار </w:t>
      </w:r>
      <w:r w:rsidR="00F76CD3">
        <w:rPr>
          <w:rFonts w:cs="IRZar" w:hint="cs"/>
          <w:sz w:val="24"/>
          <w:szCs w:val="28"/>
          <w:rtl/>
          <w:lang w:bidi="fa-IR"/>
        </w:rPr>
        <w:t>آدرس</w:t>
      </w:r>
      <w:r w:rsidR="00F76CD3">
        <w:rPr>
          <w:rFonts w:cs="IRZar" w:hint="cs"/>
          <w:sz w:val="24"/>
          <w:szCs w:val="28"/>
          <w:rtl/>
          <w:lang w:bidi="fa-IR"/>
        </w:rPr>
        <w:t xml:space="preserve"> بنویسید </w:t>
      </w:r>
      <w:r w:rsidR="00F76CD3">
        <w:rPr>
          <w:rFonts w:cs="IRZar"/>
          <w:sz w:val="24"/>
          <w:szCs w:val="28"/>
          <w:lang w:bidi="fa-IR"/>
        </w:rPr>
        <w:t>about:profile</w:t>
      </w:r>
      <w:r w:rsidR="00F76CD3">
        <w:rPr>
          <w:rFonts w:cs="IRZar" w:hint="cs"/>
          <w:sz w:val="24"/>
          <w:szCs w:val="28"/>
          <w:rtl/>
          <w:lang w:bidi="fa-IR"/>
        </w:rPr>
        <w:t xml:space="preserve"> و </w:t>
      </w:r>
      <w:r w:rsidR="00F76CD3">
        <w:rPr>
          <w:rFonts w:cs="IRZar"/>
          <w:sz w:val="24"/>
          <w:szCs w:val="28"/>
          <w:lang w:bidi="fa-IR"/>
        </w:rPr>
        <w:t>enter</w:t>
      </w:r>
      <w:r w:rsidR="00F76CD3">
        <w:rPr>
          <w:rFonts w:cs="IRZar" w:hint="cs"/>
          <w:sz w:val="24"/>
          <w:szCs w:val="28"/>
          <w:rtl/>
          <w:lang w:bidi="fa-IR"/>
        </w:rPr>
        <w:t xml:space="preserve"> بزنید</w:t>
      </w:r>
      <w:r>
        <w:rPr>
          <w:rFonts w:cs="IRZar" w:hint="cs"/>
          <w:sz w:val="24"/>
          <w:szCs w:val="28"/>
          <w:rtl/>
          <w:lang w:bidi="fa-IR"/>
        </w:rPr>
        <w:t xml:space="preserve">. با انتخاب گزینهٔ </w:t>
      </w:r>
      <w:r w:rsidRPr="006F4E30">
        <w:rPr>
          <w:rFonts w:cs="IRZar"/>
          <w:sz w:val="24"/>
          <w:szCs w:val="28"/>
          <w:lang w:bidi="fa-IR"/>
        </w:rPr>
        <w:t>Create a New Profile</w:t>
      </w:r>
      <w:r>
        <w:rPr>
          <w:rFonts w:cs="IRZar" w:hint="cs"/>
          <w:sz w:val="24"/>
          <w:szCs w:val="28"/>
          <w:rtl/>
          <w:lang w:bidi="fa-IR"/>
        </w:rPr>
        <w:t xml:space="preserve"> یک</w:t>
      </w:r>
      <w:r w:rsidRPr="00941AA4">
        <w:rPr>
          <w:rFonts w:cs="IRZar" w:hint="cs"/>
          <w:sz w:val="32"/>
          <w:szCs w:val="36"/>
          <w:rtl/>
          <w:lang w:bidi="fa-IR"/>
        </w:rPr>
        <w:t xml:space="preserve"> </w:t>
      </w:r>
      <w:r w:rsidRPr="00941AA4">
        <w:rPr>
          <w:rFonts w:cs="IRZar" w:hint="cs"/>
          <w:sz w:val="24"/>
          <w:szCs w:val="28"/>
          <w:rtl/>
          <w:lang w:bidi="fa-IR"/>
        </w:rPr>
        <w:t>پروفایل جدید</w:t>
      </w:r>
      <w:r w:rsidRPr="00941AA4">
        <w:rPr>
          <w:rFonts w:cs="IRZar" w:hint="cs"/>
          <w:sz w:val="32"/>
          <w:szCs w:val="36"/>
          <w:rtl/>
          <w:lang w:bidi="fa-IR"/>
        </w:rPr>
        <w:t xml:space="preserve"> </w:t>
      </w:r>
      <w:r>
        <w:rPr>
          <w:rFonts w:cs="IRZar" w:hint="cs"/>
          <w:sz w:val="24"/>
          <w:szCs w:val="28"/>
          <w:rtl/>
          <w:lang w:bidi="fa-IR"/>
        </w:rPr>
        <w:t xml:space="preserve">ایجاد کرده و پوشهٔ </w:t>
      </w:r>
      <w:r>
        <w:rPr>
          <w:rFonts w:cs="IRZar"/>
          <w:sz w:val="24"/>
          <w:szCs w:val="28"/>
          <w:lang w:bidi="fa-IR"/>
        </w:rPr>
        <w:t>Root Directory</w:t>
      </w:r>
      <w:r>
        <w:rPr>
          <w:rFonts w:cs="IRZar" w:hint="cs"/>
          <w:sz w:val="24"/>
          <w:szCs w:val="28"/>
          <w:rtl/>
          <w:lang w:bidi="fa-IR"/>
        </w:rPr>
        <w:t xml:space="preserve"> مربوط به اون رو باز کنید، </w:t>
      </w:r>
      <w:r w:rsidR="004F2442">
        <w:rPr>
          <w:rFonts w:cs="IRZar" w:hint="cs"/>
          <w:sz w:val="24"/>
          <w:szCs w:val="28"/>
          <w:rtl/>
          <w:lang w:bidi="fa-IR"/>
        </w:rPr>
        <w:t>مثل</w:t>
      </w:r>
      <w:r>
        <w:rPr>
          <w:rFonts w:cs="IRZar" w:hint="cs"/>
          <w:sz w:val="24"/>
          <w:szCs w:val="28"/>
          <w:rtl/>
          <w:lang w:bidi="fa-IR"/>
        </w:rPr>
        <w:t xml:space="preserve"> تصویر بالا. </w:t>
      </w:r>
      <w:r>
        <w:rPr>
          <w:rFonts w:cs="IRZar" w:hint="cs"/>
          <w:sz w:val="24"/>
          <w:szCs w:val="28"/>
          <w:rtl/>
          <w:lang w:bidi="fa-IR"/>
        </w:rPr>
        <w:t>سپس، مرورگر رو ببندید</w:t>
      </w:r>
      <w:r>
        <w:rPr>
          <w:rFonts w:cs="IRZar" w:hint="cs"/>
          <w:sz w:val="24"/>
          <w:szCs w:val="28"/>
          <w:rtl/>
          <w:lang w:bidi="fa-IR"/>
        </w:rPr>
        <w:t xml:space="preserve">. فایل‌های موجود در پوشهٔ </w:t>
      </w:r>
      <w:r w:rsidRPr="00941AA4">
        <w:rPr>
          <w:rFonts w:cs="IRZar" w:hint="cs"/>
          <w:b/>
          <w:bCs/>
          <w:sz w:val="20"/>
          <w:szCs w:val="22"/>
          <w:rtl/>
          <w:lang w:bidi="fa-IR"/>
        </w:rPr>
        <w:t>پروفایل جدید</w:t>
      </w:r>
      <w:r>
        <w:rPr>
          <w:rFonts w:cs="IRZar" w:hint="cs"/>
          <w:sz w:val="24"/>
          <w:szCs w:val="28"/>
          <w:rtl/>
          <w:lang w:bidi="fa-IR"/>
        </w:rPr>
        <w:t xml:space="preserve"> رو پاک کرده و محتوای </w:t>
      </w:r>
      <w:r>
        <w:rPr>
          <w:rFonts w:cs="IRZar"/>
          <w:sz w:val="24"/>
          <w:szCs w:val="28"/>
          <w:lang w:bidi="fa-IR"/>
        </w:rPr>
        <w:t>profile.zip</w:t>
      </w:r>
      <w:r>
        <w:rPr>
          <w:rFonts w:cs="IRZar" w:hint="cs"/>
          <w:sz w:val="24"/>
          <w:szCs w:val="28"/>
          <w:rtl/>
          <w:lang w:bidi="fa-IR"/>
        </w:rPr>
        <w:t xml:space="preserve"> رو اونجا از حالت فشرده خارج کنید.</w:t>
      </w:r>
      <w:r w:rsidR="00CD7C4B">
        <w:rPr>
          <w:rFonts w:cs="IRZar" w:hint="cs"/>
          <w:sz w:val="24"/>
          <w:szCs w:val="28"/>
          <w:rtl/>
          <w:lang w:bidi="fa-IR"/>
        </w:rPr>
        <w:t xml:space="preserve"> با بازکردن مجدد فایرفاکس، مرورگر از پروفایل جدید پیروی خواهد کرد. درضمن، همیشه می‌تونید با رفتن به </w:t>
      </w:r>
      <w:r w:rsidR="00CD7C4B">
        <w:rPr>
          <w:rFonts w:cs="IRZar"/>
          <w:sz w:val="24"/>
          <w:szCs w:val="28"/>
          <w:lang w:bidi="fa-IR"/>
        </w:rPr>
        <w:t>about:profile</w:t>
      </w:r>
      <w:r w:rsidR="00CD7C4B">
        <w:rPr>
          <w:rFonts w:cs="IRZar" w:hint="cs"/>
          <w:sz w:val="24"/>
          <w:szCs w:val="28"/>
          <w:rtl/>
          <w:lang w:bidi="fa-IR"/>
        </w:rPr>
        <w:t xml:space="preserve"> </w:t>
      </w:r>
      <w:r w:rsidR="007A3A2B">
        <w:rPr>
          <w:rFonts w:cs="IRZar" w:hint="cs"/>
          <w:sz w:val="24"/>
          <w:szCs w:val="28"/>
          <w:rtl/>
          <w:lang w:bidi="fa-IR"/>
        </w:rPr>
        <w:t xml:space="preserve">به </w:t>
      </w:r>
      <w:r w:rsidR="00CD7C4B">
        <w:rPr>
          <w:rFonts w:cs="IRZar" w:hint="cs"/>
          <w:sz w:val="24"/>
          <w:szCs w:val="28"/>
          <w:rtl/>
          <w:lang w:bidi="fa-IR"/>
        </w:rPr>
        <w:t>پروفایل قبلی</w:t>
      </w:r>
      <w:r w:rsidR="007A3A2B">
        <w:rPr>
          <w:rFonts w:cs="IRZar" w:hint="cs"/>
          <w:sz w:val="24"/>
          <w:szCs w:val="28"/>
          <w:rtl/>
          <w:lang w:bidi="fa-IR"/>
        </w:rPr>
        <w:t xml:space="preserve"> برگردید. در انتها، </w:t>
      </w:r>
      <w:r w:rsidR="00CD7C4B">
        <w:rPr>
          <w:rFonts w:cs="IRZar" w:hint="cs"/>
          <w:sz w:val="24"/>
          <w:szCs w:val="28"/>
          <w:rtl/>
          <w:lang w:bidi="fa-IR"/>
        </w:rPr>
        <w:t>افزونه‌ها</w:t>
      </w:r>
      <w:r w:rsidR="007A3A2B">
        <w:rPr>
          <w:rFonts w:cs="IRZar" w:hint="cs"/>
          <w:sz w:val="24"/>
          <w:szCs w:val="28"/>
          <w:rtl/>
          <w:lang w:bidi="fa-IR"/>
        </w:rPr>
        <w:t>ی موردنیاز رو نصب کرده</w:t>
      </w:r>
      <w:r w:rsidR="00CD7C4B">
        <w:rPr>
          <w:rFonts w:cs="IRZar" w:hint="cs"/>
          <w:sz w:val="24"/>
          <w:szCs w:val="28"/>
          <w:rtl/>
          <w:lang w:bidi="fa-IR"/>
        </w:rPr>
        <w:t xml:space="preserve"> و شخصی‌سازی‌های </w:t>
      </w:r>
      <w:r w:rsidR="007A3A2B">
        <w:rPr>
          <w:rFonts w:cs="IRZar" w:hint="cs"/>
          <w:sz w:val="24"/>
          <w:szCs w:val="28"/>
          <w:rtl/>
          <w:lang w:bidi="fa-IR"/>
        </w:rPr>
        <w:t>موردنیاز رو انجام بدید.</w:t>
      </w:r>
    </w:p>
    <w:p w14:paraId="5252A3A3" w14:textId="475C95E2" w:rsidR="00044F0D" w:rsidRPr="006F6595" w:rsidRDefault="00044F0D" w:rsidP="00982D89">
      <w:pPr>
        <w:bidi/>
        <w:jc w:val="left"/>
        <w:rPr>
          <w:rFonts w:cs="IRZar"/>
          <w:sz w:val="24"/>
          <w:szCs w:val="28"/>
          <w:rtl/>
        </w:rPr>
      </w:pPr>
    </w:p>
    <w:p w14:paraId="2FE03CAA" w14:textId="4B576BD3" w:rsidR="00044F0D" w:rsidRPr="006F6595" w:rsidRDefault="004F3B57" w:rsidP="0094405F">
      <w:pPr>
        <w:pStyle w:val="Heading3"/>
        <w:bidi/>
        <w:jc w:val="left"/>
        <w:rPr>
          <w:rtl/>
        </w:rPr>
      </w:pPr>
      <w:r>
        <w:rPr>
          <w:rFonts w:hint="cs"/>
          <w:rtl/>
        </w:rPr>
        <w:t>راه‌حل تخصصی</w:t>
      </w:r>
    </w:p>
    <w:p w14:paraId="31DE9068" w14:textId="0374A3A2" w:rsidR="008529BF" w:rsidRPr="006F6595" w:rsidRDefault="008529BF" w:rsidP="0094405F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 xml:space="preserve">یکی از نشت‌های مهم </w:t>
      </w:r>
      <w:r w:rsidRPr="006F6595">
        <w:rPr>
          <w:rFonts w:cs="IRZar"/>
          <w:sz w:val="24"/>
          <w:szCs w:val="28"/>
        </w:rPr>
        <w:t>WebRTC</w:t>
      </w:r>
      <w:r w:rsidRPr="006F6595">
        <w:rPr>
          <w:rFonts w:cs="IRZar"/>
          <w:sz w:val="24"/>
          <w:szCs w:val="28"/>
          <w:rtl/>
        </w:rPr>
        <w:t xml:space="preserve"> </w:t>
      </w:r>
      <w:r w:rsidR="004F3B57">
        <w:rPr>
          <w:rFonts w:cs="IRZar" w:hint="cs"/>
          <w:sz w:val="24"/>
          <w:szCs w:val="28"/>
          <w:rtl/>
        </w:rPr>
        <w:t>ا</w:t>
      </w:r>
      <w:r w:rsidRPr="006F6595">
        <w:rPr>
          <w:rFonts w:cs="IRZar"/>
          <w:sz w:val="24"/>
          <w:szCs w:val="28"/>
          <w:rtl/>
        </w:rPr>
        <w:t xml:space="preserve">ست. درموردش </w:t>
      </w:r>
      <w:r w:rsidR="00211C5B">
        <w:rPr>
          <w:rFonts w:cs="IRZar" w:hint="cs"/>
          <w:sz w:val="24"/>
          <w:szCs w:val="28"/>
          <w:rtl/>
        </w:rPr>
        <w:t>جستجو کنید و</w:t>
      </w:r>
      <w:r w:rsidRPr="006F6595">
        <w:rPr>
          <w:rFonts w:cs="IRZar"/>
          <w:sz w:val="24"/>
          <w:szCs w:val="28"/>
          <w:rtl/>
        </w:rPr>
        <w:t xml:space="preserve"> بخونید. اینجا می‌خوایم به‌طورکامل غیرفعالش کنیم.</w:t>
      </w:r>
    </w:p>
    <w:p w14:paraId="4256C4B7" w14:textId="77777777" w:rsidR="008529BF" w:rsidRPr="006F6595" w:rsidRDefault="008529BF" w:rsidP="0094405F">
      <w:pPr>
        <w:bidi/>
        <w:jc w:val="left"/>
        <w:rPr>
          <w:rFonts w:cs="IRZar"/>
          <w:sz w:val="24"/>
          <w:szCs w:val="28"/>
        </w:rPr>
      </w:pPr>
    </w:p>
    <w:p w14:paraId="360779BD" w14:textId="64C86D67" w:rsidR="008529BF" w:rsidRDefault="008529BF" w:rsidP="0094405F">
      <w:pPr>
        <w:bidi/>
        <w:jc w:val="left"/>
        <w:rPr>
          <w:rFonts w:cs="IRZar"/>
          <w:sz w:val="24"/>
          <w:szCs w:val="28"/>
          <w:rtl/>
        </w:rPr>
      </w:pPr>
      <w:r w:rsidRPr="006F6595">
        <w:rPr>
          <w:rFonts w:cs="IRZar"/>
          <w:sz w:val="24"/>
          <w:szCs w:val="28"/>
          <w:rtl/>
        </w:rPr>
        <w:t xml:space="preserve">در نوار آدرس مرورگر بنویسید </w:t>
      </w:r>
      <w:proofErr w:type="spellStart"/>
      <w:r w:rsidRPr="006F6595">
        <w:rPr>
          <w:rFonts w:cs="IRZar"/>
          <w:sz w:val="24"/>
          <w:szCs w:val="28"/>
        </w:rPr>
        <w:t>about:config</w:t>
      </w:r>
      <w:proofErr w:type="spellEnd"/>
      <w:r w:rsidRPr="006F6595">
        <w:rPr>
          <w:rFonts w:cs="IRZar"/>
          <w:sz w:val="24"/>
          <w:szCs w:val="28"/>
          <w:rtl/>
        </w:rPr>
        <w:t xml:space="preserve"> و </w:t>
      </w:r>
      <w:r w:rsidR="00AE08BC">
        <w:rPr>
          <w:rFonts w:cs="IRZar" w:hint="cs"/>
          <w:sz w:val="24"/>
          <w:szCs w:val="28"/>
          <w:rtl/>
        </w:rPr>
        <w:t>کلید</w:t>
      </w:r>
      <w:r w:rsidR="00AE08BC">
        <w:rPr>
          <w:rFonts w:cs="IRZar" w:hint="cs"/>
          <w:sz w:val="24"/>
          <w:szCs w:val="28"/>
          <w:rtl/>
          <w:lang w:bidi="fa-IR"/>
        </w:rPr>
        <w:t xml:space="preserve"> </w:t>
      </w:r>
      <w:r w:rsidR="00AE08BC">
        <w:rPr>
          <w:rFonts w:cs="IRZar"/>
          <w:sz w:val="24"/>
          <w:szCs w:val="28"/>
          <w:lang w:bidi="fa-IR"/>
        </w:rPr>
        <w:t>enter</w:t>
      </w:r>
      <w:r w:rsidR="00AE08BC">
        <w:rPr>
          <w:rFonts w:cs="IRZar" w:hint="cs"/>
          <w:sz w:val="24"/>
          <w:szCs w:val="28"/>
          <w:rtl/>
          <w:lang w:bidi="fa-IR"/>
        </w:rPr>
        <w:t xml:space="preserve"> رو</w:t>
      </w:r>
      <w:r w:rsidRPr="006F6595">
        <w:rPr>
          <w:rFonts w:cs="IRZar"/>
          <w:sz w:val="24"/>
          <w:szCs w:val="28"/>
          <w:rtl/>
        </w:rPr>
        <w:t xml:space="preserve"> بزنید؛ از هشدار بگذرید، و مواردی رو که در </w:t>
      </w:r>
      <w:r w:rsidR="00243EC2">
        <w:rPr>
          <w:rFonts w:cs="IRZar" w:hint="cs"/>
          <w:sz w:val="24"/>
          <w:szCs w:val="28"/>
          <w:rtl/>
        </w:rPr>
        <w:t>ادامه می‌بینید</w:t>
      </w:r>
      <w:r w:rsidRPr="006F6595">
        <w:rPr>
          <w:rFonts w:cs="IRZar"/>
          <w:sz w:val="24"/>
          <w:szCs w:val="28"/>
          <w:rtl/>
        </w:rPr>
        <w:t xml:space="preserve"> جستجو کنید و تغییر بدید.</w:t>
      </w:r>
    </w:p>
    <w:p w14:paraId="7819E759" w14:textId="77777777" w:rsidR="00EA4100" w:rsidRPr="006F6595" w:rsidRDefault="00EA4100" w:rsidP="00982D89">
      <w:pPr>
        <w:bidi/>
        <w:jc w:val="left"/>
        <w:rPr>
          <w:rFonts w:cs="IRZar"/>
          <w:sz w:val="24"/>
          <w:szCs w:val="28"/>
        </w:rPr>
      </w:pPr>
    </w:p>
    <w:p w14:paraId="4908C5A1" w14:textId="7639F60B" w:rsidR="00672835" w:rsidRPr="006F6595" w:rsidRDefault="00672835" w:rsidP="00982D89">
      <w:pPr>
        <w:bidi/>
        <w:jc w:val="center"/>
        <w:rPr>
          <w:rFonts w:cs="IRZar"/>
          <w:sz w:val="24"/>
          <w:szCs w:val="28"/>
          <w:lang w:bidi="fa-IR"/>
        </w:rPr>
      </w:pPr>
      <w:r w:rsidRPr="006F6595">
        <w:rPr>
          <w:rFonts w:cs="IRZar"/>
          <w:noProof/>
          <w:sz w:val="24"/>
          <w:szCs w:val="28"/>
          <w:lang w:bidi="fa-IR"/>
        </w:rPr>
        <w:lastRenderedPageBreak/>
        <w:drawing>
          <wp:inline distT="0" distB="0" distL="0" distR="0" wp14:anchorId="28A1040D" wp14:editId="5C23446B">
            <wp:extent cx="4572000" cy="26376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3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AD176" w14:textId="77777777" w:rsidR="00672835" w:rsidRPr="006F6595" w:rsidRDefault="00672835" w:rsidP="00982D89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5CB12001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1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enabled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1225B6D5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2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turn.disable</w:t>
      </w:r>
      <w:proofErr w:type="spellEnd"/>
      <w:r w:rsidRPr="006F6595">
        <w:rPr>
          <w:rFonts w:cs="IRZar"/>
          <w:sz w:val="24"/>
          <w:szCs w:val="28"/>
        </w:rPr>
        <w:t xml:space="preserve"> = true</w:t>
      </w:r>
    </w:p>
    <w:p w14:paraId="4BE3D581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3. </w:t>
      </w:r>
      <w:proofErr w:type="spellStart"/>
      <w:r w:rsidRPr="006F6595">
        <w:rPr>
          <w:rFonts w:cs="IRZar"/>
          <w:sz w:val="24"/>
          <w:szCs w:val="28"/>
        </w:rPr>
        <w:t>media.peerconnection.use_document_iceservers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7E82A4AE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4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video.enabled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74F499D9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5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identity.enabled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66BF16BC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6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identity.timeout</w:t>
      </w:r>
      <w:proofErr w:type="spellEnd"/>
      <w:r w:rsidRPr="006F6595">
        <w:rPr>
          <w:rFonts w:cs="IRZar"/>
          <w:sz w:val="24"/>
          <w:szCs w:val="28"/>
        </w:rPr>
        <w:t xml:space="preserve"> = 1</w:t>
      </w:r>
    </w:p>
    <w:p w14:paraId="4BD822B5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7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dtmf.enabled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2BEE28AE" w14:textId="62D366BE" w:rsidR="00271EBA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>8. media.peerconnection.video.vp9_enabled = false</w:t>
      </w:r>
    </w:p>
    <w:p w14:paraId="63197B03" w14:textId="77777777" w:rsidR="003E41DB" w:rsidRPr="006F6595" w:rsidRDefault="003E41DB" w:rsidP="00982D89">
      <w:pPr>
        <w:jc w:val="left"/>
        <w:rPr>
          <w:rFonts w:cs="IRZar"/>
          <w:sz w:val="24"/>
          <w:szCs w:val="28"/>
          <w:rtl/>
        </w:rPr>
      </w:pPr>
    </w:p>
    <w:p w14:paraId="3FADCA1B" w14:textId="3F2780A1" w:rsidR="00DB4378" w:rsidRDefault="00257E7F" w:rsidP="00982D89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6F6595">
        <w:rPr>
          <w:rFonts w:cs="IRZar"/>
          <w:sz w:val="24"/>
          <w:szCs w:val="28"/>
          <w:rtl/>
          <w:lang w:bidi="fa-IR"/>
        </w:rPr>
        <w:t xml:space="preserve">برای اطلاعات بیشتر درمورد این موارد و اینکه چرا بعضی رو غیرفعال و بعضی دیگه رو فعال می‌کنیم، </w:t>
      </w:r>
      <w:hyperlink r:id="rId20" w:history="1">
        <w:r w:rsidR="00F750F4" w:rsidRPr="00F750F4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 xml:space="preserve">این </w:t>
        </w:r>
        <w:r w:rsidRPr="00F750F4">
          <w:rPr>
            <w:rStyle w:val="Hyperlink"/>
            <w:rFonts w:cs="IRZar" w:hint="eastAsia"/>
            <w:sz w:val="24"/>
            <w:szCs w:val="28"/>
            <w:u w:val="none"/>
            <w:rtl/>
            <w:lang w:bidi="fa-IR"/>
          </w:rPr>
          <w:t>مطلب</w:t>
        </w:r>
      </w:hyperlink>
      <w:r w:rsidRPr="006F6595">
        <w:rPr>
          <w:rFonts w:cs="IRZar"/>
          <w:sz w:val="24"/>
          <w:szCs w:val="28"/>
          <w:rtl/>
          <w:lang w:bidi="fa-IR"/>
        </w:rPr>
        <w:t xml:space="preserve"> رو بخونید.</w:t>
      </w:r>
    </w:p>
    <w:p w14:paraId="697E79BA" w14:textId="77777777" w:rsidR="00DB4378" w:rsidRDefault="00DB4378" w:rsidP="00982D89">
      <w:pPr>
        <w:rPr>
          <w:rFonts w:cs="IRZar"/>
          <w:sz w:val="24"/>
          <w:szCs w:val="28"/>
          <w:rtl/>
          <w:lang w:bidi="fa-IR"/>
        </w:rPr>
      </w:pPr>
      <w:r>
        <w:rPr>
          <w:rFonts w:cs="IRZar"/>
          <w:sz w:val="24"/>
          <w:szCs w:val="28"/>
          <w:rtl/>
          <w:lang w:bidi="fa-IR"/>
        </w:rPr>
        <w:br w:type="page"/>
      </w:r>
    </w:p>
    <w:p w14:paraId="58B9ADA8" w14:textId="77777777" w:rsidR="00BE0DEF" w:rsidRDefault="00BE0DEF" w:rsidP="00982D89">
      <w:pPr>
        <w:bidi/>
        <w:jc w:val="center"/>
      </w:pPr>
      <w:r>
        <w:rPr>
          <w:noProof/>
        </w:rPr>
        <w:lastRenderedPageBreak/>
        <w:drawing>
          <wp:inline distT="0" distB="0" distL="0" distR="0" wp14:anchorId="7B2DEBD9" wp14:editId="1EEEEC02">
            <wp:extent cx="4572000" cy="2571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DC6C" w14:textId="77777777" w:rsidR="00BE0DEF" w:rsidRDefault="00BE0DEF" w:rsidP="00982D89">
      <w:pPr>
        <w:bidi/>
        <w:rPr>
          <w:rtl/>
        </w:rPr>
      </w:pPr>
    </w:p>
    <w:p w14:paraId="6DE005A1" w14:textId="3BEC7A7A" w:rsidR="00BE0DEF" w:rsidRPr="00781689" w:rsidRDefault="00BE0DEF" w:rsidP="0094405F">
      <w:pPr>
        <w:pStyle w:val="Heading1"/>
        <w:bidi/>
        <w:jc w:val="left"/>
        <w:rPr>
          <w:rtl/>
          <w:lang w:bidi="fa-IR"/>
        </w:rPr>
      </w:pPr>
      <w:r w:rsidRPr="00224A12">
        <w:rPr>
          <w:rFonts w:hint="cs"/>
          <w:rtl/>
        </w:rPr>
        <w:t>ابزارهای</w:t>
      </w:r>
      <w:r w:rsidRPr="00781689">
        <w:rPr>
          <w:rFonts w:hint="cs"/>
          <w:rtl/>
          <w:lang w:bidi="fa-IR"/>
        </w:rPr>
        <w:t xml:space="preserve"> کارآمد فایرفاکس</w:t>
      </w:r>
    </w:p>
    <w:p w14:paraId="4644EEFE" w14:textId="16452EF6" w:rsidR="00BE0DEF" w:rsidRPr="00781689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</w:rPr>
        <w:t>ف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رفاکس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بزاره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قدرتمند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داره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بعض</w:t>
      </w:r>
      <w:r w:rsidRPr="00781689">
        <w:rPr>
          <w:rFonts w:cs="IRZar" w:hint="cs"/>
          <w:sz w:val="24"/>
          <w:szCs w:val="28"/>
          <w:rtl/>
        </w:rPr>
        <w:t>ی‌</w:t>
      </w:r>
      <w:r w:rsidRPr="00781689">
        <w:rPr>
          <w:rFonts w:cs="IRZar" w:hint="eastAsia"/>
          <w:sz w:val="24"/>
          <w:szCs w:val="28"/>
          <w:rtl/>
        </w:rPr>
        <w:t>هاشو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نحصربه‌فرد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ختص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هم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رورگرن</w:t>
      </w:r>
      <w:r w:rsidRPr="00781689">
        <w:rPr>
          <w:rFonts w:cs="IRZar"/>
          <w:sz w:val="24"/>
          <w:szCs w:val="28"/>
          <w:rtl/>
        </w:rPr>
        <w:t xml:space="preserve">. </w:t>
      </w:r>
      <w:r w:rsidRPr="00781689">
        <w:rPr>
          <w:rFonts w:cs="IRZar" w:hint="eastAsia"/>
          <w:sz w:val="24"/>
          <w:szCs w:val="28"/>
          <w:rtl/>
        </w:rPr>
        <w:t>د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</w:t>
      </w:r>
      <w:r w:rsidR="00875981">
        <w:rPr>
          <w:rFonts w:cs="IRZar" w:hint="cs"/>
          <w:sz w:val="24"/>
          <w:szCs w:val="28"/>
          <w:rtl/>
        </w:rPr>
        <w:t xml:space="preserve">جا </w:t>
      </w:r>
      <w:r w:rsidR="003F360D">
        <w:rPr>
          <w:rFonts w:cs="IRZar" w:hint="cs"/>
          <w:sz w:val="24"/>
          <w:szCs w:val="28"/>
          <w:rtl/>
        </w:rPr>
        <w:t>قرار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ب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سه‌تا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ز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هم‌تر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‌ها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و</w:t>
      </w:r>
      <w:r w:rsidRPr="00781689">
        <w:rPr>
          <w:rFonts w:cs="IRZar"/>
          <w:sz w:val="24"/>
          <w:szCs w:val="28"/>
          <w:rtl/>
        </w:rPr>
        <w:t xml:space="preserve"> </w:t>
      </w:r>
      <w:r w:rsidR="00C45C35">
        <w:rPr>
          <w:rFonts w:cs="IRZar" w:hint="cs"/>
          <w:sz w:val="24"/>
          <w:szCs w:val="28"/>
          <w:rtl/>
        </w:rPr>
        <w:t>دوتا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ز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جالب‌تر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‌ها</w:t>
      </w:r>
      <w:r w:rsidRPr="00781689">
        <w:rPr>
          <w:rFonts w:cs="IRZar"/>
          <w:sz w:val="24"/>
          <w:szCs w:val="28"/>
          <w:rtl/>
        </w:rPr>
        <w:t xml:space="preserve"> </w:t>
      </w:r>
      <w:r w:rsidR="00963C7A">
        <w:rPr>
          <w:rFonts w:cs="IRZar" w:hint="cs"/>
          <w:sz w:val="24"/>
          <w:szCs w:val="28"/>
          <w:rtl/>
        </w:rPr>
        <w:t xml:space="preserve">اشاره </w:t>
      </w:r>
      <w:r w:rsidRPr="00781689">
        <w:rPr>
          <w:rFonts w:cs="IRZar" w:hint="eastAsia"/>
          <w:sz w:val="24"/>
          <w:szCs w:val="28"/>
          <w:rtl/>
        </w:rPr>
        <w:t>کن</w:t>
      </w:r>
      <w:r w:rsidR="00963C7A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.</w:t>
      </w:r>
    </w:p>
    <w:p w14:paraId="2E90F9A8" w14:textId="5F3BDCA7" w:rsidR="00BE0DEF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168CE2EA" w14:textId="12ABDAE6" w:rsidR="00224A12" w:rsidRPr="00224A12" w:rsidRDefault="00C24702" w:rsidP="0094405F">
      <w:pPr>
        <w:pStyle w:val="Heading2"/>
        <w:bidi/>
        <w:jc w:val="left"/>
      </w:pPr>
      <w:r>
        <w:rPr>
          <w:rFonts w:hint="cs"/>
          <w:rtl/>
        </w:rPr>
        <w:t>اطلاع از درز اطلاعات مهم با</w:t>
      </w:r>
      <w:r w:rsidR="00224A12" w:rsidRPr="00224A12">
        <w:rPr>
          <w:rFonts w:hint="cs"/>
          <w:rtl/>
        </w:rPr>
        <w:t xml:space="preserve"> </w:t>
      </w:r>
      <w:r w:rsidR="00224A12" w:rsidRPr="00224A12">
        <w:t>Firefox Monitor</w:t>
      </w:r>
    </w:p>
    <w:p w14:paraId="0AC65EA7" w14:textId="12969863" w:rsidR="00BE0DEF" w:rsidRPr="00781689" w:rsidRDefault="00BE0DEF" w:rsidP="0094405F">
      <w:pPr>
        <w:bidi/>
        <w:jc w:val="left"/>
        <w:rPr>
          <w:rStyle w:val="css-901oao"/>
          <w:rFonts w:cs="IRZar"/>
          <w:sz w:val="24"/>
          <w:szCs w:val="28"/>
          <w:rtl/>
          <w:lang w:bidi="fa-IR"/>
        </w:rPr>
      </w:pPr>
      <w:r w:rsidRPr="00781689">
        <w:rPr>
          <w:rStyle w:val="css-901oao"/>
          <w:rFonts w:cs="IRZar"/>
          <w:sz w:val="24"/>
          <w:szCs w:val="28"/>
          <w:rtl/>
        </w:rPr>
        <w:t xml:space="preserve">یکی از چیزهایی که </w:t>
      </w:r>
      <w:r w:rsidR="00C13436">
        <w:rPr>
          <w:rStyle w:val="css-901oao"/>
          <w:rFonts w:cs="IRZar" w:hint="cs"/>
          <w:sz w:val="24"/>
          <w:szCs w:val="28"/>
          <w:rtl/>
        </w:rPr>
        <w:t xml:space="preserve">همیشه </w:t>
      </w:r>
      <w:r w:rsidRPr="00781689">
        <w:rPr>
          <w:rStyle w:val="css-901oao"/>
          <w:rFonts w:cs="IRZar"/>
          <w:sz w:val="24"/>
          <w:szCs w:val="28"/>
          <w:rtl/>
        </w:rPr>
        <w:t xml:space="preserve">درمورد فایرفاکس </w:t>
      </w:r>
      <w:r w:rsidR="00C13436">
        <w:rPr>
          <w:rStyle w:val="css-901oao"/>
          <w:rFonts w:cs="IRZar" w:hint="cs"/>
          <w:sz w:val="24"/>
          <w:szCs w:val="28"/>
          <w:rtl/>
        </w:rPr>
        <w:t xml:space="preserve">موردتحسین قرار گرفته </w:t>
      </w:r>
      <w:r w:rsidRPr="00781689">
        <w:rPr>
          <w:rStyle w:val="css-901oao"/>
          <w:rFonts w:cs="IRZar"/>
          <w:sz w:val="24"/>
          <w:szCs w:val="28"/>
          <w:rtl/>
        </w:rPr>
        <w:t>توجهش به موضوع حریم خصوصی و اینترنت آزاده. ابزار</w:t>
      </w:r>
      <w:r w:rsidRPr="00781689">
        <w:rPr>
          <w:rStyle w:val="css-901oao"/>
          <w:rFonts w:cs="IRZar"/>
          <w:sz w:val="24"/>
          <w:szCs w:val="28"/>
        </w:rPr>
        <w:t xml:space="preserve"> Firefox Monitor </w:t>
      </w:r>
      <w:r w:rsidRPr="00781689">
        <w:rPr>
          <w:rStyle w:val="css-901oao"/>
          <w:rFonts w:cs="IRZar"/>
          <w:sz w:val="24"/>
          <w:szCs w:val="28"/>
          <w:rtl/>
        </w:rPr>
        <w:t>تلفیق</w:t>
      </w:r>
      <w:r w:rsidR="00C13436">
        <w:rPr>
          <w:rStyle w:val="css-901oao"/>
          <w:rFonts w:cs="IRZar" w:hint="cs"/>
          <w:sz w:val="24"/>
          <w:szCs w:val="28"/>
          <w:rtl/>
        </w:rPr>
        <w:t xml:space="preserve"> </w:t>
      </w:r>
      <w:r w:rsidRPr="00781689">
        <w:rPr>
          <w:rStyle w:val="css-901oao"/>
          <w:rFonts w:cs="IRZar"/>
          <w:sz w:val="24"/>
          <w:szCs w:val="28"/>
          <w:rtl/>
        </w:rPr>
        <w:t>سایت</w:t>
      </w:r>
      <w:r w:rsidRPr="00781689">
        <w:rPr>
          <w:rStyle w:val="css-901oao"/>
          <w:rFonts w:cs="IRZar"/>
          <w:sz w:val="24"/>
          <w:szCs w:val="28"/>
        </w:rPr>
        <w:t xml:space="preserve"> </w:t>
      </w:r>
      <w:hyperlink r:id="rId22" w:history="1">
        <w:r w:rsidRPr="00522009">
          <w:rPr>
            <w:rStyle w:val="Hyperlink"/>
            <w:rFonts w:cs="IRZar"/>
            <w:sz w:val="24"/>
            <w:szCs w:val="28"/>
            <w:u w:val="none"/>
          </w:rPr>
          <w:t xml:space="preserve">Have I Been </w:t>
        </w:r>
        <w:proofErr w:type="spellStart"/>
        <w:r w:rsidRPr="00522009">
          <w:rPr>
            <w:rStyle w:val="Hyperlink"/>
            <w:rFonts w:cs="IRZar"/>
            <w:sz w:val="24"/>
            <w:szCs w:val="28"/>
            <w:u w:val="none"/>
          </w:rPr>
          <w:t>Pwned</w:t>
        </w:r>
        <w:proofErr w:type="spellEnd"/>
      </w:hyperlink>
      <w:r w:rsidRPr="00781689">
        <w:rPr>
          <w:rStyle w:val="css-901oao"/>
          <w:rFonts w:cs="IRZar"/>
          <w:sz w:val="24"/>
          <w:szCs w:val="28"/>
        </w:rPr>
        <w:t xml:space="preserve"> </w:t>
      </w:r>
      <w:r w:rsidRPr="00781689">
        <w:rPr>
          <w:rStyle w:val="css-901oao"/>
          <w:rFonts w:cs="IRZar"/>
          <w:sz w:val="24"/>
          <w:szCs w:val="28"/>
          <w:rtl/>
        </w:rPr>
        <w:t>با این مرورگره</w:t>
      </w:r>
      <w:r w:rsidR="00224A12">
        <w:rPr>
          <w:rStyle w:val="css-901oao"/>
          <w:rFonts w:cs="IRZar" w:hint="cs"/>
          <w:sz w:val="24"/>
          <w:szCs w:val="28"/>
          <w:rtl/>
        </w:rPr>
        <w:t>. طی</w:t>
      </w:r>
      <w:r w:rsidRPr="00781689">
        <w:rPr>
          <w:rStyle w:val="css-901oao"/>
          <w:rFonts w:cs="IRZar"/>
          <w:sz w:val="24"/>
          <w:szCs w:val="28"/>
          <w:rtl/>
        </w:rPr>
        <w:t xml:space="preserve"> سالیان، بارها نقض دا</w:t>
      </w:r>
      <w:r w:rsidR="00261CF3">
        <w:rPr>
          <w:rStyle w:val="css-901oao"/>
          <w:rFonts w:cs="IRZar" w:hint="cs"/>
          <w:sz w:val="24"/>
          <w:szCs w:val="28"/>
          <w:rtl/>
        </w:rPr>
        <w:t xml:space="preserve">ده </w:t>
      </w:r>
      <w:r w:rsidR="00261CF3" w:rsidRPr="00781689">
        <w:rPr>
          <w:rStyle w:val="css-901oao"/>
          <w:rFonts w:cs="IRZar"/>
          <w:sz w:val="24"/>
          <w:szCs w:val="28"/>
        </w:rPr>
        <w:t>(data breach)</w:t>
      </w:r>
      <w:r w:rsidR="00D20A5F">
        <w:rPr>
          <w:rStyle w:val="css-901oao"/>
          <w:rFonts w:cs="IRZar" w:hint="cs"/>
          <w:sz w:val="24"/>
          <w:szCs w:val="28"/>
          <w:rtl/>
          <w:lang w:bidi="fa-IR"/>
        </w:rPr>
        <w:t xml:space="preserve"> </w:t>
      </w:r>
      <w:r w:rsidR="00D20A5F" w:rsidRPr="00781689">
        <w:rPr>
          <w:rStyle w:val="css-901oao"/>
          <w:rFonts w:cs="IRZar"/>
          <w:sz w:val="24"/>
          <w:szCs w:val="28"/>
          <w:rtl/>
        </w:rPr>
        <w:t>اتفاق افتاده، اون هم در ابعاد بزرگ، و اطلاعات مهم کاربرها فاش شده</w:t>
      </w:r>
      <w:r w:rsidR="00AD3FA2">
        <w:rPr>
          <w:rStyle w:val="css-901oao"/>
          <w:rFonts w:cs="IRZar" w:hint="cs"/>
          <w:sz w:val="24"/>
          <w:szCs w:val="28"/>
          <w:rtl/>
          <w:lang w:bidi="fa-IR"/>
        </w:rPr>
        <w:t xml:space="preserve">، ازجمله </w:t>
      </w:r>
      <w:hyperlink r:id="rId23" w:history="1">
        <w:r w:rsidR="00AD3FA2" w:rsidRPr="00AD3FA2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هک اخیر پلتفرم توئیچ</w:t>
        </w:r>
      </w:hyperlink>
      <w:r w:rsidR="00AD3FA2">
        <w:rPr>
          <w:rStyle w:val="css-901oao"/>
          <w:rFonts w:cs="IRZar" w:hint="cs"/>
          <w:sz w:val="24"/>
          <w:szCs w:val="28"/>
          <w:rtl/>
          <w:lang w:bidi="fa-IR"/>
        </w:rPr>
        <w:t>.</w:t>
      </w:r>
    </w:p>
    <w:p w14:paraId="0290EEB9" w14:textId="77777777" w:rsidR="00BE0DEF" w:rsidRPr="00781689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0D22E2D6" w14:textId="53C11333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بز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جاز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در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ل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ار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3624A5">
        <w:rPr>
          <w:rFonts w:cs="IRZar" w:hint="cs"/>
          <w:sz w:val="24"/>
          <w:szCs w:val="28"/>
          <w:rtl/>
          <w:lang w:bidi="fa-IR"/>
        </w:rPr>
        <w:t>خواهد گف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طلاعات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ل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ف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ه</w:t>
      </w:r>
      <w:r w:rsidRPr="00295B7A">
        <w:rPr>
          <w:rFonts w:asciiTheme="minorBidi" w:hAnsiTheme="minorBidi" w:cstheme="minorBidi"/>
          <w:sz w:val="24"/>
          <w:szCs w:val="28"/>
          <w:rtl/>
          <w:lang w:bidi="fa-IR"/>
        </w:rPr>
        <w:t>—</w:t>
      </w:r>
      <w:r w:rsidRPr="00781689">
        <w:rPr>
          <w:rFonts w:cs="IRZar" w:hint="cs"/>
          <w:sz w:val="24"/>
          <w:szCs w:val="28"/>
          <w:rtl/>
          <w:lang w:bidi="fa-IR"/>
        </w:rPr>
        <w:t>کِی</w:t>
      </w:r>
      <w:r w:rsidRPr="00781689">
        <w:rPr>
          <w:rFonts w:cs="IRZar" w:hint="eastAsia"/>
          <w:sz w:val="24"/>
          <w:szCs w:val="28"/>
          <w:rtl/>
          <w:lang w:bidi="fa-IR"/>
        </w:rPr>
        <w:t>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جا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ق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قاً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طلاعا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مقاب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رچه‌زودت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است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رتق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م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حساب‌ها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قد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ردا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قب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شه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0E64E4FE" w14:textId="77777777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</w:p>
    <w:p w14:paraId="4FB1A60D" w14:textId="54E6D6AC" w:rsidR="00C24702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متحان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: </w:t>
      </w:r>
      <w:hyperlink r:id="rId24" w:history="1">
        <w:r w:rsidRPr="001F3BC7">
          <w:rPr>
            <w:rStyle w:val="Hyperlink"/>
            <w:rFonts w:cs="IRZar"/>
            <w:sz w:val="24"/>
            <w:szCs w:val="28"/>
            <w:u w:val="none"/>
            <w:lang w:bidi="fa-IR"/>
          </w:rPr>
          <w:t>monitor.firefox.com</w:t>
        </w:r>
      </w:hyperlink>
    </w:p>
    <w:p w14:paraId="656B8766" w14:textId="4029D4BA" w:rsidR="00CE1D3F" w:rsidRPr="00781689" w:rsidRDefault="00C24702" w:rsidP="00CE1D3F">
      <w:pPr>
        <w:bidi/>
        <w:jc w:val="center"/>
        <w:rPr>
          <w:rFonts w:cs="IRZar"/>
          <w:sz w:val="24"/>
          <w:szCs w:val="28"/>
          <w:rtl/>
          <w:lang w:bidi="fa-IR"/>
        </w:rPr>
      </w:pPr>
      <w:r>
        <w:rPr>
          <w:rFonts w:cs="IRZar"/>
          <w:sz w:val="24"/>
          <w:szCs w:val="28"/>
          <w:rtl/>
          <w:lang w:bidi="fa-IR"/>
        </w:rPr>
        <w:br w:type="page"/>
      </w:r>
      <w:r w:rsidR="00CE1D3F" w:rsidRPr="00781689">
        <w:rPr>
          <w:rFonts w:cs="IRZar"/>
          <w:noProof/>
          <w:sz w:val="24"/>
          <w:szCs w:val="28"/>
          <w:rtl/>
          <w:lang w:val="fa-IR" w:bidi="fa-IR"/>
        </w:rPr>
        <w:lastRenderedPageBreak/>
        <w:drawing>
          <wp:inline distT="0" distB="0" distL="0" distR="0" wp14:anchorId="4320F894" wp14:editId="2E6CE92F">
            <wp:extent cx="5486400" cy="364571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4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63F20" w14:textId="77777777" w:rsidR="00CE1D3F" w:rsidRPr="00781689" w:rsidRDefault="00CE1D3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3B5EC987" w14:textId="5C717F66" w:rsidR="00CE1D3F" w:rsidRPr="00CE1D3F" w:rsidRDefault="00CE1D3F" w:rsidP="0094405F">
      <w:pPr>
        <w:pStyle w:val="Heading2"/>
        <w:bidi/>
        <w:jc w:val="left"/>
        <w:rPr>
          <w:lang w:bidi="fa-IR"/>
        </w:rPr>
      </w:pPr>
      <w:r>
        <w:rPr>
          <w:rFonts w:hint="cs"/>
          <w:rtl/>
          <w:lang w:bidi="fa-IR"/>
        </w:rPr>
        <w:t xml:space="preserve">حفاظت از آدرس ایمیل با </w:t>
      </w:r>
      <w:r>
        <w:rPr>
          <w:lang w:bidi="fa-IR"/>
        </w:rPr>
        <w:t>Firefox Relay</w:t>
      </w:r>
    </w:p>
    <w:p w14:paraId="3E6617B6" w14:textId="77777777" w:rsidR="00CE1D3F" w:rsidRPr="00781689" w:rsidRDefault="00CE1D3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بز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>Firefox Relay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مکا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درس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صاد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و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نگا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ثبت‌نا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س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‌ها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ج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در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صل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ون‌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ر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اقع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حافظ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6DA86885" w14:textId="77777777" w:rsidR="00CE1D3F" w:rsidRPr="00781689" w:rsidRDefault="00CE1D3F" w:rsidP="0094405F">
      <w:pPr>
        <w:bidi/>
        <w:jc w:val="left"/>
        <w:rPr>
          <w:rFonts w:cs="IRZar"/>
          <w:sz w:val="24"/>
          <w:szCs w:val="28"/>
          <w:lang w:bidi="fa-IR"/>
        </w:rPr>
      </w:pPr>
    </w:p>
    <w:p w14:paraId="70BEBA7D" w14:textId="61B58790" w:rsidR="00CE1D3F" w:rsidRPr="00781689" w:rsidRDefault="00CE1D3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متحان</w:t>
      </w:r>
      <w:r>
        <w:rPr>
          <w:rFonts w:cs="IRZar" w:hint="cs"/>
          <w:sz w:val="24"/>
          <w:szCs w:val="28"/>
          <w:rtl/>
          <w:lang w:bidi="fa-IR"/>
        </w:rPr>
        <w:t>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: </w:t>
      </w:r>
      <w:hyperlink r:id="rId26" w:history="1">
        <w:r w:rsidRPr="00CE1D3F">
          <w:rPr>
            <w:rStyle w:val="Hyperlink"/>
            <w:rFonts w:cs="IRZar"/>
            <w:sz w:val="24"/>
            <w:szCs w:val="28"/>
            <w:u w:val="none"/>
            <w:lang w:bidi="fa-IR"/>
          </w:rPr>
          <w:t>relay.firefox.com</w:t>
        </w:r>
      </w:hyperlink>
    </w:p>
    <w:p w14:paraId="36C65B07" w14:textId="60053722" w:rsidR="00CE1D3F" w:rsidRDefault="00CE1D3F">
      <w:pPr>
        <w:rPr>
          <w:rFonts w:cs="IRZar"/>
          <w:sz w:val="24"/>
          <w:szCs w:val="28"/>
          <w:rtl/>
          <w:lang w:bidi="fa-IR"/>
        </w:rPr>
      </w:pPr>
    </w:p>
    <w:p w14:paraId="60A99950" w14:textId="77777777" w:rsidR="00C24702" w:rsidRDefault="00C24702">
      <w:pPr>
        <w:rPr>
          <w:rFonts w:cs="IRZar"/>
          <w:sz w:val="24"/>
          <w:szCs w:val="28"/>
          <w:rtl/>
          <w:lang w:bidi="fa-IR"/>
        </w:rPr>
      </w:pPr>
    </w:p>
    <w:p w14:paraId="7309225F" w14:textId="23C0A61E" w:rsidR="00C24702" w:rsidRDefault="00C24702" w:rsidP="00C24702">
      <w:pPr>
        <w:bidi/>
        <w:jc w:val="center"/>
        <w:rPr>
          <w:rFonts w:cs="IRZar"/>
          <w:sz w:val="24"/>
          <w:szCs w:val="28"/>
          <w:rtl/>
          <w:lang w:bidi="fa-IR"/>
        </w:rPr>
      </w:pPr>
      <w:r>
        <w:rPr>
          <w:rFonts w:cs="IRZar"/>
          <w:noProof/>
          <w:sz w:val="24"/>
          <w:szCs w:val="28"/>
          <w:rtl/>
          <w:lang w:val="fa-IR" w:bidi="fa-IR"/>
        </w:rPr>
        <w:lastRenderedPageBreak/>
        <w:drawing>
          <wp:inline distT="0" distB="0" distL="0" distR="0" wp14:anchorId="30B1A22B" wp14:editId="1F94BF18">
            <wp:extent cx="4572000" cy="25717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25D9" w14:textId="7A894EF5" w:rsidR="00C24702" w:rsidRDefault="00AF0B7A" w:rsidP="0094405F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مدیریت گذرواژه</w:t>
      </w:r>
      <w:r w:rsidR="00371ACF">
        <w:rPr>
          <w:rFonts w:hint="cs"/>
          <w:rtl/>
          <w:lang w:bidi="fa-IR"/>
        </w:rPr>
        <w:t>‌ها</w:t>
      </w:r>
      <w:r>
        <w:rPr>
          <w:rFonts w:hint="cs"/>
          <w:rtl/>
          <w:lang w:bidi="fa-IR"/>
        </w:rPr>
        <w:t xml:space="preserve"> با</w:t>
      </w:r>
      <w:r w:rsidR="00C24702">
        <w:rPr>
          <w:rFonts w:hint="cs"/>
          <w:rtl/>
          <w:lang w:bidi="fa-IR"/>
        </w:rPr>
        <w:t xml:space="preserve"> </w:t>
      </w:r>
      <w:r w:rsidR="00C24702">
        <w:rPr>
          <w:lang w:bidi="fa-IR"/>
        </w:rPr>
        <w:t xml:space="preserve">Firefox </w:t>
      </w:r>
      <w:proofErr w:type="spellStart"/>
      <w:r w:rsidR="00C24702">
        <w:rPr>
          <w:lang w:bidi="fa-IR"/>
        </w:rPr>
        <w:t>Lockwise</w:t>
      </w:r>
      <w:proofErr w:type="spellEnd"/>
    </w:p>
    <w:p w14:paraId="125B2625" w14:textId="671F7358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بز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 xml:space="preserve">Firefox </w:t>
      </w:r>
      <w:proofErr w:type="spellStart"/>
      <w:r w:rsidRPr="00781689">
        <w:rPr>
          <w:rFonts w:cs="IRZar"/>
          <w:sz w:val="24"/>
          <w:szCs w:val="28"/>
          <w:lang w:bidi="fa-IR"/>
        </w:rPr>
        <w:t>Lockwise</w:t>
      </w:r>
      <w:proofErr w:type="spellEnd"/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عهده‌د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AF0B7A">
        <w:rPr>
          <w:rFonts w:cs="IRZar" w:hint="cs"/>
          <w:sz w:val="24"/>
          <w:szCs w:val="28"/>
          <w:rtl/>
          <w:lang w:bidi="fa-IR"/>
        </w:rPr>
        <w:t>گذرواژه‌ها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ست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ح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ثبت‌نا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س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‌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63D03">
        <w:rPr>
          <w:rFonts w:cs="IRZar" w:hint="cs"/>
          <w:sz w:val="24"/>
          <w:szCs w:val="28"/>
          <w:rtl/>
          <w:lang w:bidi="fa-IR"/>
        </w:rPr>
        <w:t>گذرواژ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و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Pr="00781689">
        <w:rPr>
          <w:rFonts w:cs="IRZar"/>
          <w:sz w:val="24"/>
          <w:szCs w:val="28"/>
          <w:lang w:bidi="fa-IR"/>
        </w:rPr>
        <w:t>generate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ل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ربوط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C333F4">
        <w:rPr>
          <w:rFonts w:cs="IRZar" w:hint="cs"/>
          <w:sz w:val="24"/>
          <w:szCs w:val="28"/>
          <w:rtl/>
          <w:lang w:bidi="fa-IR"/>
        </w:rPr>
        <w:t xml:space="preserve">خودکار </w:t>
      </w:r>
      <w:r w:rsidRPr="00781689">
        <w:rPr>
          <w:rFonts w:cs="IRZar" w:hint="eastAsia"/>
          <w:sz w:val="24"/>
          <w:szCs w:val="28"/>
          <w:rtl/>
          <w:lang w:bidi="fa-IR"/>
        </w:rPr>
        <w:t>پ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ه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پرس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خو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ذخ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ه‌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ه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حسا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>sync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ر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ستگاه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ختلف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ش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ستر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ش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  <w:r w:rsidR="00E602CA"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نظ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ش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D061E7">
        <w:rPr>
          <w:rFonts w:cs="IRZar" w:hint="cs"/>
          <w:sz w:val="24"/>
          <w:szCs w:val="28"/>
          <w:rtl/>
          <w:lang w:bidi="fa-IR"/>
        </w:rPr>
        <w:t xml:space="preserve">که </w:t>
      </w:r>
      <w:r w:rsidRPr="00781689">
        <w:rPr>
          <w:rFonts w:cs="IRZar" w:hint="eastAsia"/>
          <w:sz w:val="24"/>
          <w:szCs w:val="28"/>
          <w:rtl/>
          <w:lang w:bidi="fa-IR"/>
        </w:rPr>
        <w:t>به‌طورکام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تک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ش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  <w:r w:rsidR="00D061E7">
        <w:rPr>
          <w:rFonts w:cs="IRZar" w:hint="cs"/>
          <w:sz w:val="24"/>
          <w:szCs w:val="28"/>
          <w:rtl/>
          <w:lang w:bidi="fa-IR"/>
        </w:rPr>
        <w:t xml:space="preserve"> درضمن، ابزارهای بهتر</w:t>
      </w:r>
      <w:r w:rsidR="009768BF">
        <w:rPr>
          <w:rFonts w:cs="IRZar" w:hint="cs"/>
          <w:sz w:val="24"/>
          <w:szCs w:val="28"/>
          <w:rtl/>
          <w:lang w:bidi="fa-IR"/>
        </w:rPr>
        <w:t xml:space="preserve"> و تخصصی‌تر</w:t>
      </w:r>
      <w:r w:rsidR="00D061E7">
        <w:rPr>
          <w:rFonts w:cs="IRZar" w:hint="cs"/>
          <w:sz w:val="24"/>
          <w:szCs w:val="28"/>
          <w:rtl/>
          <w:lang w:bidi="fa-IR"/>
        </w:rPr>
        <w:t xml:space="preserve">ی برای مدیریت گذرواژه وجود دارن: </w:t>
      </w:r>
      <w:r w:rsidR="001D4E42">
        <w:fldChar w:fldCharType="begin"/>
      </w:r>
      <w:r w:rsidR="001D4E42">
        <w:instrText xml:space="preserve"> HYPERLINK "https://www.privacytools.io/" \l "password" </w:instrText>
      </w:r>
      <w:r w:rsidR="001D4E42">
        <w:fldChar w:fldCharType="separate"/>
      </w:r>
      <w:r w:rsidR="00D061E7" w:rsidRPr="00D061E7">
        <w:rPr>
          <w:rStyle w:val="Hyperlink"/>
          <w:rFonts w:cs="IRZar" w:hint="cs"/>
          <w:sz w:val="24"/>
          <w:szCs w:val="28"/>
          <w:u w:val="none"/>
          <w:rtl/>
          <w:lang w:bidi="fa-IR"/>
        </w:rPr>
        <w:t>اینجا</w:t>
      </w:r>
      <w:r w:rsidR="001D4E42">
        <w:rPr>
          <w:rStyle w:val="Hyperlink"/>
          <w:rFonts w:cs="IRZar"/>
          <w:sz w:val="24"/>
          <w:szCs w:val="28"/>
          <w:u w:val="none"/>
          <w:lang w:bidi="fa-IR"/>
        </w:rPr>
        <w:fldChar w:fldCharType="end"/>
      </w:r>
      <w:r w:rsidR="00D061E7">
        <w:rPr>
          <w:rFonts w:cs="IRZar" w:hint="cs"/>
          <w:sz w:val="24"/>
          <w:szCs w:val="28"/>
          <w:rtl/>
          <w:lang w:bidi="fa-IR"/>
        </w:rPr>
        <w:t>.</w:t>
      </w:r>
    </w:p>
    <w:p w14:paraId="4DD30C04" w14:textId="77777777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</w:p>
    <w:p w14:paraId="3480E699" w14:textId="6C9A2283" w:rsidR="00BE0DEF" w:rsidRPr="00781689" w:rsidRDefault="00EB7ED4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>
        <w:rPr>
          <w:rFonts w:cs="IRZar" w:hint="cs"/>
          <w:b/>
          <w:bCs/>
          <w:sz w:val="22"/>
          <w:szCs w:val="24"/>
          <w:rtl/>
          <w:lang w:bidi="fa-IR"/>
        </w:rPr>
        <w:t>توجه</w:t>
      </w:r>
      <w:r w:rsidR="00BE0DEF" w:rsidRPr="00EB7ED4">
        <w:rPr>
          <w:rFonts w:cs="IRZar"/>
          <w:b/>
          <w:bCs/>
          <w:sz w:val="22"/>
          <w:szCs w:val="24"/>
          <w:rtl/>
          <w:lang w:bidi="fa-IR"/>
        </w:rPr>
        <w:t xml:space="preserve"> </w:t>
      </w:r>
      <w:r w:rsidR="00BE0DEF" w:rsidRPr="00EB7ED4">
        <w:rPr>
          <w:rFonts w:cs="IRZar" w:hint="eastAsia"/>
          <w:b/>
          <w:bCs/>
          <w:sz w:val="22"/>
          <w:szCs w:val="24"/>
          <w:rtl/>
          <w:lang w:bidi="fa-IR"/>
        </w:rPr>
        <w:t>مهم</w:t>
      </w:r>
      <w:r w:rsidR="00BE0DEF" w:rsidRPr="00EB7ED4">
        <w:rPr>
          <w:rFonts w:cs="IRZar"/>
          <w:b/>
          <w:bCs/>
          <w:sz w:val="22"/>
          <w:szCs w:val="24"/>
          <w:rtl/>
          <w:lang w:bidi="fa-IR"/>
        </w:rPr>
        <w:t>: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حساب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ف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گهدار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حتماً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حرا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هو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وعامل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027D66">
        <w:rPr>
          <w:rFonts w:cs="IRZar" w:hint="cs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فعال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رغ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‌صورت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نها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ز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هک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و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ل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قرا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گرفت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ک‌رم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حساب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ف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شماست</w:t>
      </w:r>
      <w:r w:rsidR="00BE0DEF" w:rsidRPr="00781689">
        <w:rPr>
          <w:rFonts w:cs="IRZar"/>
          <w:sz w:val="24"/>
          <w:szCs w:val="28"/>
          <w:rtl/>
          <w:lang w:bidi="fa-IR"/>
        </w:rPr>
        <w:t>.</w:t>
      </w:r>
    </w:p>
    <w:p w14:paraId="3F8151C2" w14:textId="77777777" w:rsidR="00BE0DEF" w:rsidRPr="00781689" w:rsidRDefault="00BE0DEF" w:rsidP="00982D89">
      <w:pPr>
        <w:bidi/>
        <w:rPr>
          <w:rFonts w:cs="IRZar"/>
          <w:sz w:val="24"/>
          <w:szCs w:val="28"/>
          <w:rtl/>
          <w:lang w:bidi="fa-IR"/>
        </w:rPr>
      </w:pPr>
    </w:p>
    <w:p w14:paraId="752A5BAF" w14:textId="510D7C81" w:rsidR="00BE0DEF" w:rsidRPr="00781689" w:rsidRDefault="00BE0DEF" w:rsidP="00E602CA">
      <w:pPr>
        <w:jc w:val="center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6F05E283" wp14:editId="77CC927B">
            <wp:extent cx="5029200" cy="15842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584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819B" w14:textId="77777777" w:rsidR="00F02407" w:rsidRDefault="00F02407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750C3957" w14:textId="07CA733E" w:rsidR="00BE0DEF" w:rsidRPr="00781689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درضمن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م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وت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ستر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شه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ه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مهمه</w:t>
      </w:r>
      <w:r w:rsidR="002B3C70">
        <w:rPr>
          <w:rFonts w:cs="IRZar" w:hint="cs"/>
          <w:sz w:val="24"/>
          <w:szCs w:val="28"/>
          <w:rtl/>
          <w:lang w:bidi="fa-IR"/>
        </w:rPr>
        <w:t xml:space="preserve"> 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>Primary Password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عا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نش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زکرد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رور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خوا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ار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حواس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ش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م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و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راموش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چ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سترس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دس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865E7">
        <w:rPr>
          <w:rFonts w:cs="IRZar" w:hint="cs"/>
          <w:sz w:val="24"/>
          <w:szCs w:val="28"/>
          <w:rtl/>
          <w:lang w:bidi="fa-IR"/>
        </w:rPr>
        <w:t>خواهید دا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7100A6AE" w14:textId="090D94FC" w:rsidR="00BE0DEF" w:rsidRPr="00781689" w:rsidRDefault="00C223EF" w:rsidP="0094405F">
      <w:pPr>
        <w:pStyle w:val="Heading2"/>
        <w:bidi/>
        <w:jc w:val="left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گرفتن اسکرین‌شات با </w:t>
      </w:r>
      <w:r>
        <w:rPr>
          <w:lang w:bidi="fa-IR"/>
        </w:rPr>
        <w:t>Firefox Screenshots</w:t>
      </w:r>
    </w:p>
    <w:p w14:paraId="41074697" w14:textId="576AB759" w:rsidR="00BE0DEF" w:rsidRDefault="00C223E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بز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شرفته</w:t>
      </w:r>
      <w:r w:rsidRPr="00781689">
        <w:rPr>
          <w:rFonts w:cs="IRZar" w:hint="cs"/>
          <w:sz w:val="24"/>
          <w:szCs w:val="28"/>
          <w:rtl/>
          <w:lang w:bidi="fa-IR"/>
        </w:rPr>
        <w:t>ٔ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>Firefox Screenshots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ه‌تن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ک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‌شات‌گرفت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س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ر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ل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لذ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5836BC">
        <w:rPr>
          <w:rFonts w:cs="IRZar" w:hint="cs"/>
          <w:sz w:val="24"/>
          <w:szCs w:val="28"/>
          <w:rtl/>
          <w:lang w:bidi="fa-IR"/>
        </w:rPr>
        <w:t>بخشیده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>
        <w:rPr>
          <w:rFonts w:cs="IRZar" w:hint="cs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متحان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05179002" w14:textId="77777777" w:rsidR="00C52222" w:rsidRPr="00EB5D1F" w:rsidRDefault="00C52222" w:rsidP="00C52222">
      <w:pPr>
        <w:bidi/>
        <w:rPr>
          <w:rFonts w:cs="IRZar"/>
          <w:sz w:val="24"/>
          <w:szCs w:val="24"/>
          <w:lang w:bidi="fa-IR"/>
        </w:rPr>
      </w:pPr>
    </w:p>
    <w:p w14:paraId="5BDF6819" w14:textId="7A9A9D71" w:rsidR="0088123D" w:rsidRPr="00C52222" w:rsidRDefault="00C52222" w:rsidP="00C52222">
      <w:pPr>
        <w:bidi/>
        <w:jc w:val="center"/>
        <w:rPr>
          <w:rFonts w:cs="IRZar"/>
          <w:sz w:val="16"/>
          <w:szCs w:val="16"/>
          <w:lang w:bidi="fa-IR"/>
        </w:rPr>
      </w:pPr>
      <w:r w:rsidRPr="00C52222">
        <w:rPr>
          <w:rFonts w:cs="IRZar"/>
          <w:sz w:val="16"/>
          <w:szCs w:val="16"/>
          <w:rtl/>
          <w:lang w:bidi="fa-IR"/>
        </w:rPr>
        <w:br/>
      </w:r>
      <w:r w:rsidR="0088123D" w:rsidRPr="00C52222">
        <w:rPr>
          <w:rFonts w:cs="IRZar"/>
          <w:noProof/>
          <w:sz w:val="16"/>
          <w:szCs w:val="16"/>
          <w:lang w:bidi="fa-IR"/>
        </w:rPr>
        <w:drawing>
          <wp:anchor distT="0" distB="0" distL="114300" distR="114300" simplePos="0" relativeHeight="251665408" behindDoc="0" locked="1" layoutInCell="1" allowOverlap="1" wp14:anchorId="654DBD98" wp14:editId="5AFB6D3D">
            <wp:simplePos x="-273050" y="1936750"/>
            <wp:positionH relativeFrom="page">
              <wp:align>center</wp:align>
            </wp:positionH>
            <wp:positionV relativeFrom="paragraph">
              <wp:posOffset>0</wp:posOffset>
            </wp:positionV>
            <wp:extent cx="6405451" cy="3602736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05451" cy="3602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FECF05" w14:textId="006E567C" w:rsidR="00DE065F" w:rsidRDefault="00EB5D1F" w:rsidP="0094405F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شخصی‌سازی فایرفاکس</w:t>
      </w:r>
    </w:p>
    <w:p w14:paraId="017969CC" w14:textId="1DB708FD" w:rsidR="00BE0DEF" w:rsidRPr="00781689" w:rsidRDefault="003D1CA5" w:rsidP="0094405F">
      <w:pPr>
        <w:bidi/>
        <w:jc w:val="left"/>
        <w:rPr>
          <w:rFonts w:cs="IRZar"/>
          <w:sz w:val="24"/>
          <w:szCs w:val="28"/>
          <w:lang w:bidi="fa-IR"/>
        </w:rPr>
      </w:pPr>
      <w:r>
        <w:rPr>
          <w:rFonts w:cs="IRZar" w:hint="cs"/>
          <w:sz w:val="24"/>
          <w:szCs w:val="28"/>
          <w:rtl/>
          <w:lang w:bidi="fa-IR"/>
        </w:rPr>
        <w:t>ف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قابل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‌ه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شخص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ساز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ش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عروف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ظاه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رورگر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ه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و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ش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ه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اره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فک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م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مکان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لذت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17713E">
        <w:rPr>
          <w:rFonts w:cs="IRZar" w:hint="cs"/>
          <w:sz w:val="24"/>
          <w:szCs w:val="28"/>
          <w:rtl/>
          <w:lang w:bidi="fa-IR"/>
        </w:rPr>
        <w:t>خواهید برد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رضمن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ل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قالب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(</w:t>
      </w:r>
      <w:r w:rsidR="00BE0DEF" w:rsidRPr="00781689">
        <w:rPr>
          <w:rFonts w:cs="IRZar"/>
          <w:sz w:val="24"/>
          <w:szCs w:val="28"/>
          <w:lang w:bidi="fa-IR"/>
        </w:rPr>
        <w:t>theme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)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قبل‌ساخته‌ش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هست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شون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BE0DEF" w:rsidRPr="00781689">
        <w:rPr>
          <w:rFonts w:cs="IRZar"/>
          <w:sz w:val="24"/>
          <w:szCs w:val="28"/>
          <w:rtl/>
          <w:lang w:bidi="fa-IR"/>
        </w:rPr>
        <w:t>.</w:t>
      </w:r>
    </w:p>
    <w:p w14:paraId="29DC77C6" w14:textId="77777777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</w:p>
    <w:p w14:paraId="09EBB768" w14:textId="2DF0EEB8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متحان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: </w:t>
      </w:r>
      <w:hyperlink r:id="rId30" w:history="1">
        <w:r w:rsidRPr="00970CB7">
          <w:rPr>
            <w:rStyle w:val="Hyperlink"/>
            <w:rFonts w:cs="IRZar"/>
            <w:sz w:val="24"/>
            <w:szCs w:val="28"/>
            <w:u w:val="none"/>
            <w:lang w:bidi="fa-IR"/>
          </w:rPr>
          <w:t>color.firefox.com</w:t>
        </w:r>
      </w:hyperlink>
    </w:p>
    <w:p w14:paraId="1CA92CAA" w14:textId="609EE52B" w:rsidR="0053409D" w:rsidRPr="00781689" w:rsidRDefault="0053409D" w:rsidP="0053409D">
      <w:pPr>
        <w:bidi/>
        <w:rPr>
          <w:rFonts w:cs="IRZar"/>
          <w:sz w:val="24"/>
          <w:szCs w:val="28"/>
          <w:lang w:bidi="fa-IR"/>
        </w:rPr>
      </w:pPr>
    </w:p>
    <w:p w14:paraId="39768793" w14:textId="77777777" w:rsidR="00BE0DEF" w:rsidRPr="00781689" w:rsidRDefault="00BE0DEF" w:rsidP="00982D89">
      <w:pPr>
        <w:bidi/>
        <w:rPr>
          <w:rFonts w:cs="IRZar"/>
          <w:sz w:val="24"/>
          <w:szCs w:val="28"/>
          <w:lang w:bidi="fa-IR"/>
        </w:rPr>
      </w:pPr>
    </w:p>
    <w:p w14:paraId="31C0E041" w14:textId="5AA7A4FC" w:rsidR="00982D89" w:rsidRPr="00781689" w:rsidRDefault="00982D89" w:rsidP="00982D89">
      <w:pPr>
        <w:jc w:val="center"/>
        <w:rPr>
          <w:rFonts w:cs="IRZar"/>
          <w:color w:val="0563C1" w:themeColor="hyperlink"/>
          <w:sz w:val="24"/>
          <w:szCs w:val="28"/>
          <w:u w:val="single"/>
          <w:rtl/>
          <w:lang w:bidi="fa-IR"/>
        </w:rPr>
      </w:pPr>
      <w:r w:rsidRPr="00781689">
        <w:rPr>
          <w:rStyle w:val="Hyperlink"/>
          <w:rFonts w:cs="IRZar"/>
          <w:sz w:val="24"/>
          <w:szCs w:val="28"/>
          <w:lang w:bidi="fa-IR"/>
        </w:rPr>
        <w:br w:type="page"/>
      </w:r>
      <w:r w:rsidRPr="00781689">
        <w:rPr>
          <w:rFonts w:cs="IRZar"/>
          <w:noProof/>
          <w:sz w:val="24"/>
          <w:szCs w:val="28"/>
          <w:rtl/>
          <w:lang w:val="fa-IR" w:bidi="fa-IR"/>
        </w:rPr>
        <w:lastRenderedPageBreak/>
        <w:drawing>
          <wp:inline distT="0" distB="0" distL="0" distR="0" wp14:anchorId="07EC89D8" wp14:editId="4E4C8B74">
            <wp:extent cx="4572000" cy="2571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7FD72" w14:textId="77777777" w:rsidR="00982D89" w:rsidRPr="00781689" w:rsidRDefault="00982D89" w:rsidP="00615554">
      <w:pPr>
        <w:jc w:val="right"/>
        <w:rPr>
          <w:rFonts w:cs="IRZar"/>
          <w:sz w:val="24"/>
          <w:szCs w:val="28"/>
          <w:rtl/>
          <w:lang w:bidi="fa-IR"/>
        </w:rPr>
      </w:pPr>
    </w:p>
    <w:p w14:paraId="3D8227DB" w14:textId="4335D249" w:rsidR="003C7941" w:rsidRDefault="003C7941" w:rsidP="00615554">
      <w:pPr>
        <w:pStyle w:val="Heading1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ترفندهای فایرفاکس</w:t>
      </w:r>
    </w:p>
    <w:p w14:paraId="6372E477" w14:textId="31843D37" w:rsidR="00982D89" w:rsidRPr="00781689" w:rsidRDefault="00982D89" w:rsidP="00615554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/>
          <w:sz w:val="24"/>
          <w:szCs w:val="28"/>
          <w:rtl/>
          <w:lang w:bidi="fa-IR"/>
        </w:rPr>
        <w:t>اگه کارایی</w:t>
      </w:r>
      <w:r w:rsidR="00006ACD" w:rsidRPr="00781689">
        <w:rPr>
          <w:rFonts w:cs="IRZar" w:hint="cs"/>
          <w:sz w:val="24"/>
          <w:szCs w:val="28"/>
          <w:rtl/>
          <w:lang w:bidi="fa-IR"/>
        </w:rPr>
        <w:t xml:space="preserve"> هدف</w:t>
      </w:r>
      <w:r w:rsidRPr="00781689">
        <w:rPr>
          <w:rFonts w:cs="IRZar"/>
          <w:sz w:val="24"/>
          <w:szCs w:val="28"/>
          <w:rtl/>
          <w:lang w:bidi="fa-IR"/>
        </w:rPr>
        <w:t xml:space="preserve"> شما</w:t>
      </w:r>
      <w:r w:rsidR="005163CB" w:rsidRPr="00781689">
        <w:rPr>
          <w:rFonts w:cs="IRZar" w:hint="cs"/>
          <w:sz w:val="24"/>
          <w:szCs w:val="28"/>
          <w:rtl/>
          <w:lang w:bidi="fa-IR"/>
        </w:rPr>
        <w:t>ست</w:t>
      </w:r>
      <w:r w:rsidRPr="00781689">
        <w:rPr>
          <w:rFonts w:cs="IRZar"/>
          <w:sz w:val="24"/>
          <w:szCs w:val="28"/>
          <w:rtl/>
          <w:lang w:bidi="fa-IR"/>
        </w:rPr>
        <w:t>، سعی می‌کنید روش‌های استفادهٔ بهتر از هر ابزاری رو یاد بگیرید. کارایی برای من یعنی صرفه‌جویی در زمانم، اما، جدا از اون، لذتی که از انجام بهینهٔ کارها می‌برم انگیزه‌بخشه.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rtl/>
          <w:lang w:bidi="fa-IR"/>
        </w:rPr>
        <w:t xml:space="preserve">در این </w:t>
      </w:r>
      <w:r w:rsidRPr="00781689">
        <w:rPr>
          <w:rFonts w:cs="IRZar" w:hint="cs"/>
          <w:sz w:val="24"/>
          <w:szCs w:val="28"/>
          <w:rtl/>
          <w:lang w:bidi="fa-IR"/>
        </w:rPr>
        <w:t>مطلب</w:t>
      </w:r>
      <w:r w:rsidRPr="00781689">
        <w:rPr>
          <w:rFonts w:cs="IRZar"/>
          <w:sz w:val="24"/>
          <w:szCs w:val="28"/>
          <w:rtl/>
          <w:lang w:bidi="fa-IR"/>
        </w:rPr>
        <w:t xml:space="preserve"> یاد </w:t>
      </w:r>
      <w:r w:rsidR="005A6E8D">
        <w:rPr>
          <w:rFonts w:cs="IRZar" w:hint="cs"/>
          <w:sz w:val="24"/>
          <w:szCs w:val="28"/>
          <w:rtl/>
          <w:lang w:bidi="fa-IR"/>
        </w:rPr>
        <w:t xml:space="preserve">خواهیم گرفت </w:t>
      </w:r>
      <w:r w:rsidRPr="00781689">
        <w:rPr>
          <w:rFonts w:cs="IRZar"/>
          <w:sz w:val="24"/>
          <w:szCs w:val="28"/>
          <w:rtl/>
          <w:lang w:bidi="fa-IR"/>
        </w:rPr>
        <w:t xml:space="preserve">چطور </w:t>
      </w:r>
      <w:r w:rsidRPr="00531329">
        <w:rPr>
          <w:rFonts w:cs="IRZar"/>
          <w:i/>
          <w:iCs/>
          <w:sz w:val="24"/>
          <w:szCs w:val="28"/>
          <w:rtl/>
          <w:lang w:bidi="fa-IR"/>
        </w:rPr>
        <w:t>حرفه‌ای‌تر</w:t>
      </w:r>
      <w:r w:rsidRPr="00781689">
        <w:rPr>
          <w:rFonts w:cs="IRZar"/>
          <w:sz w:val="24"/>
          <w:szCs w:val="28"/>
          <w:rtl/>
          <w:lang w:bidi="fa-IR"/>
        </w:rPr>
        <w:t xml:space="preserve"> از فایرفاکس استفاده کنیم.</w:t>
      </w:r>
    </w:p>
    <w:p w14:paraId="49B39234" w14:textId="77777777" w:rsidR="00982D89" w:rsidRPr="00781689" w:rsidRDefault="00982D89" w:rsidP="00615554">
      <w:pPr>
        <w:bidi/>
        <w:jc w:val="left"/>
        <w:rPr>
          <w:rFonts w:cs="IRZar"/>
          <w:sz w:val="24"/>
          <w:szCs w:val="28"/>
          <w:lang w:bidi="fa-IR"/>
        </w:rPr>
      </w:pPr>
    </w:p>
    <w:p w14:paraId="08FCC117" w14:textId="5B794FBF" w:rsidR="00982D89" w:rsidRPr="00781689" w:rsidRDefault="00982D89" w:rsidP="00615554">
      <w:pPr>
        <w:pStyle w:val="Heading2"/>
        <w:bidi/>
        <w:rPr>
          <w:lang w:bidi="fa-IR"/>
        </w:rPr>
      </w:pPr>
      <w:r w:rsidRPr="00781689">
        <w:rPr>
          <w:rFonts w:hint="eastAsia"/>
          <w:rtl/>
          <w:lang w:bidi="fa-IR"/>
        </w:rPr>
        <w:t>جستجو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در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تب‌ها</w:t>
      </w:r>
    </w:p>
    <w:p w14:paraId="63884DEB" w14:textId="77777777" w:rsidR="00982D89" w:rsidRPr="00781689" w:rsidRDefault="00982D89" w:rsidP="00615554">
      <w:pPr>
        <w:bidi/>
        <w:spacing w:line="180" w:lineRule="auto"/>
        <w:jc w:val="left"/>
        <w:rPr>
          <w:rFonts w:cs="IRZar"/>
          <w:sz w:val="24"/>
          <w:szCs w:val="28"/>
          <w:lang w:bidi="fa-IR"/>
        </w:rPr>
      </w:pPr>
    </w:p>
    <w:p w14:paraId="7F2223E8" w14:textId="77777777" w:rsidR="00982D89" w:rsidRPr="00781689" w:rsidRDefault="00982D89" w:rsidP="00982D89">
      <w:pPr>
        <w:jc w:val="center"/>
        <w:rPr>
          <w:rFonts w:cs="IRZar"/>
          <w:sz w:val="24"/>
          <w:szCs w:val="28"/>
        </w:rPr>
      </w:pPr>
      <w:r w:rsidRPr="00781689">
        <w:rPr>
          <w:rFonts w:cs="IRZar"/>
          <w:noProof/>
          <w:sz w:val="24"/>
          <w:szCs w:val="28"/>
        </w:rPr>
        <w:drawing>
          <wp:inline distT="0" distB="0" distL="0" distR="0" wp14:anchorId="3CB36AEC" wp14:editId="4A19B18E">
            <wp:extent cx="5486400" cy="162364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2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7EEE" w14:textId="77777777" w:rsidR="00982D89" w:rsidRPr="00781689" w:rsidRDefault="00982D89" w:rsidP="00615554">
      <w:pPr>
        <w:bidi/>
        <w:spacing w:line="180" w:lineRule="auto"/>
        <w:jc w:val="left"/>
        <w:rPr>
          <w:rFonts w:cs="IRZar"/>
          <w:sz w:val="24"/>
          <w:szCs w:val="28"/>
        </w:rPr>
      </w:pPr>
    </w:p>
    <w:p w14:paraId="35BA4FD8" w14:textId="087177BF" w:rsidR="00982D89" w:rsidRPr="00781689" w:rsidRDefault="00982D89" w:rsidP="00615554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ث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DA5858">
        <w:rPr>
          <w:rFonts w:cs="IRZar" w:hint="cs"/>
          <w:sz w:val="24"/>
          <w:szCs w:val="28"/>
          <w:rtl/>
          <w:lang w:bidi="fa-IR"/>
        </w:rPr>
        <w:t>بع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اکرد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اص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ث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اکرد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سوز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نب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شه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و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در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علام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صد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="007A0F8E" w:rsidRPr="007A0F8E">
        <w:rPr>
          <w:rFonts w:cstheme="minorBidi"/>
          <w:sz w:val="24"/>
          <w:szCs w:val="24"/>
          <w:lang w:bidi="fa-IR"/>
        </w:rPr>
        <w:t>%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بذا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حال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Pr="00781689">
        <w:rPr>
          <w:rFonts w:cs="IRZar" w:hint="eastAsia"/>
          <w:sz w:val="24"/>
          <w:szCs w:val="28"/>
          <w:rtl/>
          <w:lang w:bidi="fa-IR"/>
        </w:rPr>
        <w:t>ح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نجره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ختلف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جستج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4795F413" w14:textId="77777777" w:rsidR="00982D89" w:rsidRPr="00781689" w:rsidRDefault="00982D89" w:rsidP="00615554">
      <w:pPr>
        <w:jc w:val="righ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/>
          <w:sz w:val="24"/>
          <w:szCs w:val="28"/>
          <w:rtl/>
          <w:lang w:bidi="fa-IR"/>
        </w:rPr>
        <w:br w:type="page"/>
      </w:r>
    </w:p>
    <w:p w14:paraId="5EC1583D" w14:textId="18B08E2D" w:rsidR="00982D89" w:rsidRPr="00781689" w:rsidRDefault="00982D89" w:rsidP="00B221D9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lastRenderedPageBreak/>
        <w:t>درضمن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علامت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ستاره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Pr="00781689">
        <w:rPr>
          <w:rFonts w:cs="IRZar"/>
          <w:sz w:val="24"/>
          <w:szCs w:val="28"/>
          <w:lang w:bidi="fa-IR"/>
        </w:rPr>
        <w:t>*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شتک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Pr="00781689">
        <w:rPr>
          <w:rFonts w:cs="IRZar"/>
          <w:sz w:val="24"/>
          <w:szCs w:val="28"/>
          <w:lang w:bidi="fa-IR"/>
        </w:rPr>
        <w:t>^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‌تر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وکمارک‌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ا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خچهٔ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رورگر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جستج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حتوا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وند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ن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ا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وکمار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م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رفن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وق‌الع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ه</w:t>
      </w:r>
      <w:r w:rsidRPr="00781689">
        <w:rPr>
          <w:rFonts w:cs="IRZar"/>
          <w:sz w:val="24"/>
          <w:szCs w:val="28"/>
          <w:rtl/>
          <w:lang w:bidi="fa-IR"/>
        </w:rPr>
        <w:t>.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یک مرحله فراتر؟ برای هر بوکمارک یک </w:t>
      </w:r>
      <w:r w:rsidR="002C4EF8">
        <w:rPr>
          <w:rFonts w:cs="IRZar"/>
          <w:sz w:val="24"/>
          <w:szCs w:val="28"/>
          <w:lang w:bidi="fa-IR"/>
        </w:rPr>
        <w:t>keyword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تعیین کنید. این کلیدواژه می‌تونه </w:t>
      </w:r>
      <w:r w:rsidR="00ED69FE">
        <w:rPr>
          <w:rFonts w:cs="IRZar" w:hint="cs"/>
          <w:sz w:val="24"/>
          <w:szCs w:val="28"/>
          <w:rtl/>
          <w:lang w:bidi="fa-IR"/>
        </w:rPr>
        <w:t xml:space="preserve">به کوچکی </w:t>
      </w:r>
      <w:r w:rsidR="002C4EF8">
        <w:rPr>
          <w:rFonts w:cs="IRZar" w:hint="cs"/>
          <w:sz w:val="24"/>
          <w:szCs w:val="28"/>
          <w:rtl/>
          <w:lang w:bidi="fa-IR"/>
        </w:rPr>
        <w:t xml:space="preserve">یک حرف یا عدد باشه، </w:t>
      </w:r>
      <w:r w:rsidR="002A68C5">
        <w:rPr>
          <w:rFonts w:cs="IRZar" w:hint="cs"/>
          <w:sz w:val="24"/>
          <w:szCs w:val="28"/>
          <w:rtl/>
          <w:lang w:bidi="fa-IR"/>
        </w:rPr>
        <w:t>که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با </w:t>
      </w:r>
      <w:r w:rsidR="002A68C5">
        <w:rPr>
          <w:rFonts w:cs="IRZar" w:hint="cs"/>
          <w:sz w:val="24"/>
          <w:szCs w:val="28"/>
          <w:rtl/>
          <w:lang w:bidi="fa-IR"/>
        </w:rPr>
        <w:t>نوشتن</w:t>
      </w:r>
      <w:r w:rsidR="0025563C">
        <w:rPr>
          <w:rFonts w:cs="IRZar" w:hint="cs"/>
          <w:sz w:val="24"/>
          <w:szCs w:val="28"/>
          <w:rtl/>
          <w:lang w:bidi="fa-IR"/>
        </w:rPr>
        <w:t>ش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و زدن کلید </w:t>
      </w:r>
      <w:r w:rsidR="002C4EF8">
        <w:rPr>
          <w:rFonts w:cs="IRZar"/>
          <w:sz w:val="24"/>
          <w:szCs w:val="28"/>
          <w:lang w:bidi="fa-IR"/>
        </w:rPr>
        <w:t>enter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بوکمارک مربوطه برای شما باز خواهد شد.</w:t>
      </w:r>
    </w:p>
    <w:p w14:paraId="3A63061C" w14:textId="77777777" w:rsidR="00982D89" w:rsidRPr="00781689" w:rsidRDefault="00982D89" w:rsidP="00615554">
      <w:pPr>
        <w:bidi/>
        <w:rPr>
          <w:rFonts w:cs="IRZar"/>
          <w:sz w:val="24"/>
          <w:szCs w:val="28"/>
          <w:lang w:bidi="fa-IR"/>
        </w:rPr>
      </w:pPr>
    </w:p>
    <w:p w14:paraId="03EE33DF" w14:textId="77777777" w:rsidR="00982D89" w:rsidRPr="00781689" w:rsidRDefault="00982D89" w:rsidP="00615554">
      <w:pPr>
        <w:bidi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ٔ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توا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‌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لکهٔ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ذهن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واهن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6448A15D" w14:textId="77777777" w:rsidR="00982D89" w:rsidRPr="00781689" w:rsidRDefault="00982D89" w:rsidP="00615554">
      <w:pPr>
        <w:bidi/>
        <w:rPr>
          <w:rFonts w:cs="IRZar"/>
          <w:sz w:val="24"/>
          <w:szCs w:val="28"/>
          <w:rtl/>
          <w:lang w:bidi="fa-IR"/>
        </w:rPr>
      </w:pPr>
    </w:p>
    <w:p w14:paraId="51636532" w14:textId="591F804F" w:rsidR="00982D89" w:rsidRPr="00781689" w:rsidRDefault="00982D89" w:rsidP="00615554">
      <w:pPr>
        <w:pStyle w:val="Heading2"/>
        <w:bidi/>
        <w:rPr>
          <w:rtl/>
          <w:lang w:bidi="fa-IR"/>
        </w:rPr>
      </w:pPr>
      <w:r w:rsidRPr="00781689">
        <w:rPr>
          <w:rFonts w:hint="eastAsia"/>
          <w:rtl/>
          <w:lang w:bidi="fa-IR"/>
        </w:rPr>
        <w:t>اسکر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ن‌شات</w:t>
      </w:r>
    </w:p>
    <w:p w14:paraId="6D2E0508" w14:textId="77777777" w:rsidR="00982D89" w:rsidRPr="00781689" w:rsidRDefault="00982D89" w:rsidP="00982D89">
      <w:pPr>
        <w:jc w:val="center"/>
        <w:rPr>
          <w:rFonts w:cs="IRZar"/>
          <w:sz w:val="24"/>
          <w:szCs w:val="28"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56BD7BE9" wp14:editId="403E8406">
            <wp:extent cx="3657600" cy="2602523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60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3E3E4" w14:textId="2E5C522E" w:rsidR="00982D89" w:rsidRPr="00781689" w:rsidRDefault="00CC32D0" w:rsidP="00615554">
      <w:pPr>
        <w:bidi/>
        <w:jc w:val="left"/>
        <w:rPr>
          <w:rFonts w:cs="IRZar"/>
          <w:sz w:val="24"/>
          <w:szCs w:val="28"/>
          <w:lang w:bidi="fa-IR"/>
        </w:rPr>
      </w:pPr>
      <w:r>
        <w:rPr>
          <w:rFonts w:cs="IRZar" w:hint="cs"/>
          <w:sz w:val="24"/>
          <w:szCs w:val="28"/>
          <w:rtl/>
          <w:lang w:bidi="fa-IR"/>
        </w:rPr>
        <w:t>بالات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قاب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پ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شرفتهٔ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سکر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ن‌شا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ن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رورگ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پرداخت</w:t>
      </w:r>
      <w:r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ه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صفحه‌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اش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است‌ک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رد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گز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نهٔ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/>
          <w:sz w:val="24"/>
          <w:szCs w:val="28"/>
        </w:rPr>
        <w:t>Take Screenshot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ثل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ن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شت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وقا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ستتون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صفحه‌ک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ه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ه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ن‌بر</w:t>
      </w:r>
      <w:r w:rsidR="00783C0C">
        <w:rPr>
          <w:rFonts w:cs="IRZar" w:hint="cs"/>
          <w:sz w:val="24"/>
          <w:szCs w:val="28"/>
          <w:rtl/>
          <w:lang w:bidi="fa-IR"/>
        </w:rPr>
        <w:t xml:space="preserve">  </w:t>
      </w:r>
      <w:r w:rsidR="00205C06">
        <w:rPr>
          <w:rFonts w:cs="IRZar" w:hint="cs"/>
          <w:sz w:val="24"/>
          <w:szCs w:val="28"/>
          <w:rtl/>
          <w:lang w:bidi="fa-IR"/>
        </w:rPr>
        <w:t xml:space="preserve">  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/>
          <w:sz w:val="24"/>
          <w:szCs w:val="28"/>
        </w:rPr>
        <w:t>Ctrl + Shift + S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فشا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د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982D89" w:rsidRPr="00781689">
        <w:rPr>
          <w:rFonts w:cs="IRZar"/>
          <w:sz w:val="24"/>
          <w:szCs w:val="28"/>
          <w:rtl/>
          <w:lang w:bidi="fa-IR"/>
        </w:rPr>
        <w:t>.</w:t>
      </w:r>
    </w:p>
    <w:p w14:paraId="73CA6F87" w14:textId="77777777" w:rsidR="00982D89" w:rsidRPr="00781689" w:rsidRDefault="00982D89" w:rsidP="00615554">
      <w:pPr>
        <w:bidi/>
        <w:jc w:val="left"/>
        <w:rPr>
          <w:rFonts w:cs="IRZar"/>
          <w:sz w:val="24"/>
          <w:szCs w:val="28"/>
          <w:lang w:bidi="fa-IR"/>
        </w:rPr>
      </w:pPr>
    </w:p>
    <w:p w14:paraId="382575BF" w14:textId="6C5B1C13" w:rsidR="00982D89" w:rsidRPr="00781689" w:rsidRDefault="00982D89" w:rsidP="00615554">
      <w:pPr>
        <w:pStyle w:val="Heading2"/>
        <w:bidi/>
        <w:jc w:val="left"/>
      </w:pPr>
      <w:r w:rsidRPr="00781689">
        <w:rPr>
          <w:rFonts w:hint="eastAsia"/>
          <w:rtl/>
          <w:lang w:bidi="fa-IR"/>
        </w:rPr>
        <w:t>باز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اب</w:t>
      </w:r>
      <w:r w:rsidRPr="00781689">
        <w:rPr>
          <w:rFonts w:hint="cs"/>
          <w:rtl/>
          <w:lang w:bidi="fa-IR"/>
        </w:rPr>
        <w:t>ی</w:t>
      </w:r>
      <w:r w:rsidRPr="00781689">
        <w:rPr>
          <w:rtl/>
          <w:lang w:bidi="fa-IR"/>
        </w:rPr>
        <w:t xml:space="preserve"> 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ک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تب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بسته‌شده</w:t>
      </w:r>
    </w:p>
    <w:p w14:paraId="73407402" w14:textId="1B726B12" w:rsidR="00774A8E" w:rsidRDefault="00982D89" w:rsidP="00615554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حتماً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وم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‌اشتبا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ببنی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چطو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سته‌ش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مجد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؟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اح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ب‌خوردن</w:t>
      </w:r>
      <w:r w:rsidR="00146FDD">
        <w:rPr>
          <w:rFonts w:cs="IRZar" w:hint="cs"/>
          <w:sz w:val="24"/>
          <w:szCs w:val="28"/>
          <w:rtl/>
          <w:lang w:bidi="fa-IR"/>
        </w:rPr>
        <w:t>: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ن‌ب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Ctrl + Shift + T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04788FA6" w14:textId="77777777" w:rsidR="00774A8E" w:rsidRDefault="00774A8E" w:rsidP="00774A8E">
      <w:pPr>
        <w:bidi/>
        <w:jc w:val="left"/>
        <w:rPr>
          <w:rFonts w:cs="IRZar"/>
          <w:sz w:val="24"/>
          <w:szCs w:val="28"/>
          <w:rtl/>
        </w:rPr>
      </w:pPr>
    </w:p>
    <w:p w14:paraId="417CC887" w14:textId="0AAF5C67" w:rsidR="00982D89" w:rsidRPr="00781689" w:rsidRDefault="00982D89" w:rsidP="00774A8E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توج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رب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س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Ctrl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Command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ج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گز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6B25AF78" w14:textId="5E74F21C" w:rsidR="00982D89" w:rsidRPr="00781689" w:rsidRDefault="00982D89" w:rsidP="00A27962">
      <w:pPr>
        <w:pStyle w:val="Heading2"/>
        <w:bidi/>
        <w:spacing w:before="0"/>
        <w:rPr>
          <w:rtl/>
          <w:lang w:bidi="fa-IR"/>
        </w:rPr>
      </w:pPr>
      <w:r w:rsidRPr="00781689">
        <w:rPr>
          <w:rtl/>
          <w:lang w:bidi="fa-IR"/>
        </w:rPr>
        <w:br w:type="page"/>
      </w:r>
      <w:r w:rsidRPr="00781689">
        <w:rPr>
          <w:rFonts w:hint="eastAsia"/>
          <w:rtl/>
          <w:lang w:bidi="fa-IR"/>
        </w:rPr>
        <w:lastRenderedPageBreak/>
        <w:t>انجام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هم‌زما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چند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کار</w:t>
      </w:r>
    </w:p>
    <w:p w14:paraId="1FC972ED" w14:textId="77777777" w:rsidR="00982D89" w:rsidRPr="00781689" w:rsidRDefault="00982D89" w:rsidP="00982D89">
      <w:pPr>
        <w:bidi/>
        <w:spacing w:line="180" w:lineRule="auto"/>
        <w:jc w:val="left"/>
        <w:rPr>
          <w:rFonts w:cs="IRZar"/>
          <w:b/>
          <w:bCs/>
          <w:sz w:val="24"/>
          <w:szCs w:val="28"/>
        </w:rPr>
      </w:pPr>
    </w:p>
    <w:p w14:paraId="0E4AA9F8" w14:textId="77777777" w:rsidR="00982D89" w:rsidRPr="00781689" w:rsidRDefault="00982D89" w:rsidP="00982D89">
      <w:pPr>
        <w:jc w:val="center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58EC2DC6" wp14:editId="77A4F039">
            <wp:extent cx="3657600" cy="2057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74797" w14:textId="77777777" w:rsidR="00982D89" w:rsidRPr="00781689" w:rsidRDefault="00982D89" w:rsidP="00783C0C">
      <w:pPr>
        <w:bidi/>
        <w:spacing w:line="180" w:lineRule="auto"/>
        <w:jc w:val="left"/>
        <w:rPr>
          <w:rFonts w:cs="IRZar"/>
          <w:sz w:val="24"/>
          <w:szCs w:val="28"/>
          <w:rtl/>
          <w:lang w:bidi="fa-IR"/>
        </w:rPr>
      </w:pPr>
    </w:p>
    <w:p w14:paraId="5232440C" w14:textId="40179E2F" w:rsidR="00982D89" w:rsidRPr="00781689" w:rsidRDefault="00982D89" w:rsidP="00783C0C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ک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زها</w:t>
      </w:r>
      <w:r w:rsidRPr="00781689">
        <w:rPr>
          <w:rFonts w:cs="IRZar" w:hint="cs"/>
          <w:sz w:val="24"/>
          <w:szCs w:val="28"/>
          <w:rtl/>
          <w:lang w:bidi="fa-IR"/>
        </w:rPr>
        <w:t>ی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صرفه‌جو</w:t>
      </w:r>
      <w:r w:rsidRPr="00781689">
        <w:rPr>
          <w:rFonts w:cs="IRZar" w:hint="cs"/>
          <w:sz w:val="24"/>
          <w:szCs w:val="28"/>
          <w:rtl/>
          <w:lang w:bidi="fa-IR"/>
        </w:rPr>
        <w:t>ی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زما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F704D2" w:rsidRPr="00781689">
        <w:rPr>
          <w:rFonts w:cs="IRZar" w:hint="eastAsia"/>
          <w:sz w:val="24"/>
          <w:szCs w:val="28"/>
          <w:rtl/>
          <w:lang w:bidi="fa-IR"/>
        </w:rPr>
        <w:t>کمک</w:t>
      </w:r>
      <w:r w:rsidR="00F704D2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F704D2" w:rsidRPr="00781689">
        <w:rPr>
          <w:rFonts w:cs="IRZar" w:hint="eastAsia"/>
          <w:sz w:val="24"/>
          <w:szCs w:val="28"/>
          <w:rtl/>
          <w:lang w:bidi="fa-IR"/>
        </w:rPr>
        <w:t>ز</w:t>
      </w:r>
      <w:r w:rsidR="00F704D2" w:rsidRPr="00781689">
        <w:rPr>
          <w:rFonts w:cs="IRZar" w:hint="cs"/>
          <w:sz w:val="24"/>
          <w:szCs w:val="28"/>
          <w:rtl/>
          <w:lang w:bidi="fa-IR"/>
        </w:rPr>
        <w:t>ی</w:t>
      </w:r>
      <w:r w:rsidR="00F704D2" w:rsidRPr="00781689">
        <w:rPr>
          <w:rFonts w:cs="IRZar" w:hint="eastAsia"/>
          <w:sz w:val="24"/>
          <w:szCs w:val="28"/>
          <w:rtl/>
          <w:lang w:bidi="fa-IR"/>
        </w:rPr>
        <w:t>اد</w:t>
      </w:r>
      <w:r w:rsidR="00F704D2" w:rsidRPr="00781689">
        <w:rPr>
          <w:rFonts w:cs="IRZar" w:hint="cs"/>
          <w:sz w:val="24"/>
          <w:szCs w:val="28"/>
          <w:rtl/>
          <w:lang w:bidi="fa-IR"/>
        </w:rPr>
        <w:t>ی</w:t>
      </w:r>
      <w:r w:rsidR="00F704D2"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قاب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ص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درتص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/>
          <w:sz w:val="24"/>
          <w:szCs w:val="28"/>
        </w:rPr>
        <w:t xml:space="preserve"> (picture-in-picture) </w:t>
      </w:r>
      <w:r w:rsidRPr="00781689">
        <w:rPr>
          <w:rFonts w:cs="IRZar" w:hint="eastAsia"/>
          <w:sz w:val="24"/>
          <w:szCs w:val="28"/>
          <w:rtl/>
          <w:lang w:bidi="fa-IR"/>
        </w:rPr>
        <w:t>ف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فاکسه</w:t>
      </w:r>
      <w:r w:rsidRPr="00F704D2">
        <w:rPr>
          <w:rFonts w:asciiTheme="minorBidi" w:hAnsiTheme="minorBidi" w:cstheme="minorBidi"/>
          <w:sz w:val="24"/>
          <w:szCs w:val="28"/>
          <w:rtl/>
          <w:lang w:bidi="fa-IR"/>
        </w:rPr>
        <w:t>—</w:t>
      </w:r>
      <w:r w:rsidRPr="00781689">
        <w:rPr>
          <w:rFonts w:cs="IRZar" w:hint="eastAsia"/>
          <w:sz w:val="24"/>
          <w:szCs w:val="28"/>
          <w:rtl/>
          <w:lang w:bidi="fa-IR"/>
        </w:rPr>
        <w:t>ب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حبوب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ربر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ع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ئ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7018C1">
        <w:rPr>
          <w:rFonts w:cs="IRZar" w:hint="cs"/>
          <w:sz w:val="24"/>
          <w:szCs w:val="28"/>
          <w:rtl/>
          <w:lang w:bidi="fa-IR"/>
        </w:rPr>
        <w:t xml:space="preserve">هم‌زمان </w:t>
      </w:r>
      <w:r w:rsidRPr="00781689">
        <w:rPr>
          <w:rFonts w:cs="IRZar" w:hint="eastAsia"/>
          <w:sz w:val="24"/>
          <w:szCs w:val="28"/>
          <w:rtl/>
          <w:lang w:bidi="fa-IR"/>
        </w:rPr>
        <w:t>ک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کنم</w:t>
      </w:r>
      <w:r w:rsidRPr="00781689">
        <w:rPr>
          <w:rFonts w:cs="IRZar" w:hint="cs"/>
          <w:sz w:val="24"/>
          <w:szCs w:val="28"/>
          <w:rtl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او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ئ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ف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ک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ص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درتص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ز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</w:rPr>
        <w:t>.</w:t>
      </w:r>
    </w:p>
    <w:p w14:paraId="6D69522E" w14:textId="77777777" w:rsidR="00982D89" w:rsidRPr="00781689" w:rsidRDefault="00982D89" w:rsidP="00783C0C">
      <w:pPr>
        <w:bidi/>
        <w:jc w:val="left"/>
        <w:rPr>
          <w:rFonts w:cs="IRZar"/>
          <w:sz w:val="24"/>
          <w:szCs w:val="28"/>
          <w:rtl/>
        </w:rPr>
      </w:pPr>
    </w:p>
    <w:p w14:paraId="7C829609" w14:textId="20444373" w:rsidR="00982D89" w:rsidRPr="00781689" w:rsidRDefault="00982D89" w:rsidP="00783C0C">
      <w:pPr>
        <w:pStyle w:val="Heading2"/>
        <w:bidi/>
        <w:jc w:val="left"/>
        <w:rPr>
          <w:rtl/>
          <w:lang w:bidi="fa-IR"/>
        </w:rPr>
      </w:pP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افت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رنگ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دق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ق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با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قطره‌چکا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درو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مرورگر</w:t>
      </w:r>
    </w:p>
    <w:p w14:paraId="38C2C3B1" w14:textId="061A54E6" w:rsidR="00982D89" w:rsidRPr="00781689" w:rsidRDefault="00067387" w:rsidP="00783C0C">
      <w:pPr>
        <w:bidi/>
        <w:jc w:val="left"/>
        <w:rPr>
          <w:rFonts w:cs="IRZar"/>
          <w:sz w:val="24"/>
          <w:szCs w:val="28"/>
          <w:lang w:bidi="fa-IR"/>
        </w:rPr>
      </w:pPr>
      <w:r>
        <w:rPr>
          <w:rFonts w:cs="IRZar" w:hint="cs"/>
          <w:sz w:val="24"/>
          <w:szCs w:val="28"/>
          <w:rtl/>
          <w:lang w:bidi="fa-IR"/>
        </w:rPr>
        <w:t xml:space="preserve">دنیای </w:t>
      </w:r>
      <w:r w:rsidR="00982D89" w:rsidRPr="00781689">
        <w:rPr>
          <w:rFonts w:cs="IRZar" w:hint="cs"/>
          <w:sz w:val="24"/>
          <w:szCs w:val="28"/>
          <w:rtl/>
          <w:lang w:bidi="fa-IR"/>
        </w:rPr>
        <w:t xml:space="preserve">وب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پر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نگ‌ه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ختلف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ز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ا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ه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نگ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د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هگزادس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ال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نحصربه‌فرد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ار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قاب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/>
          <w:sz w:val="24"/>
          <w:szCs w:val="28"/>
        </w:rPr>
        <w:t>Eyedropper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ون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ست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هل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طراح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ن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تون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س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اربرد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اشه</w:t>
      </w:r>
      <w:r w:rsidR="00982D89" w:rsidRPr="00781689">
        <w:rPr>
          <w:rFonts w:cs="IRZar"/>
          <w:sz w:val="24"/>
          <w:szCs w:val="28"/>
          <w:rtl/>
          <w:lang w:bidi="fa-IR"/>
        </w:rPr>
        <w:t>.</w:t>
      </w:r>
      <w:r w:rsidR="00982D89" w:rsidRPr="00781689">
        <w:rPr>
          <w:rFonts w:cs="IRZar"/>
          <w:sz w:val="24"/>
          <w:szCs w:val="28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نو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ص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سم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است</w:t>
      </w:r>
      <w:r w:rsidR="00783C0C">
        <w:rPr>
          <w:rFonts w:cs="IRZar" w:hint="cs"/>
          <w:sz w:val="24"/>
          <w:szCs w:val="28"/>
          <w:rtl/>
          <w:lang w:bidi="fa-IR"/>
        </w:rPr>
        <w:t xml:space="preserve">     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/>
          <w:sz w:val="24"/>
          <w:szCs w:val="28"/>
        </w:rPr>
        <w:t>More Tools → Eyedropper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982D89" w:rsidRPr="00781689">
        <w:rPr>
          <w:rFonts w:cs="IRZar"/>
          <w:sz w:val="24"/>
          <w:szCs w:val="28"/>
          <w:rtl/>
          <w:lang w:bidi="fa-IR"/>
        </w:rPr>
        <w:t>.</w:t>
      </w:r>
    </w:p>
    <w:p w14:paraId="22DA30D9" w14:textId="77777777" w:rsidR="00982D89" w:rsidRPr="00781689" w:rsidRDefault="00982D89" w:rsidP="00982D89">
      <w:pPr>
        <w:bidi/>
        <w:spacing w:line="180" w:lineRule="auto"/>
        <w:jc w:val="left"/>
        <w:rPr>
          <w:rFonts w:cs="IRZar"/>
          <w:sz w:val="24"/>
          <w:szCs w:val="28"/>
        </w:rPr>
      </w:pPr>
    </w:p>
    <w:p w14:paraId="2790BC9D" w14:textId="77777777" w:rsidR="00982D89" w:rsidRPr="00781689" w:rsidRDefault="00982D89" w:rsidP="00982D89">
      <w:pPr>
        <w:jc w:val="center"/>
        <w:rPr>
          <w:rFonts w:cs="IRZar"/>
          <w:sz w:val="24"/>
          <w:szCs w:val="28"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0DA0BF1C" wp14:editId="6AD04726">
            <wp:extent cx="2263366" cy="274320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63366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sz w:val="24"/>
          <w:szCs w:val="28"/>
          <w:lang w:bidi="fa-IR"/>
        </w:rPr>
        <w:t xml:space="preserve"> </w:t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53465C90" wp14:editId="4D59DF8C">
            <wp:extent cx="2382735" cy="2743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8273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0AD52" w14:textId="1CF98E03" w:rsidR="00982D89" w:rsidRPr="00781689" w:rsidRDefault="00982D89" w:rsidP="00B05C29">
      <w:pPr>
        <w:pStyle w:val="Heading2"/>
        <w:bidi/>
        <w:spacing w:before="0"/>
        <w:jc w:val="left"/>
      </w:pPr>
      <w:r w:rsidRPr="00781689">
        <w:rPr>
          <w:lang w:bidi="fa-IR"/>
        </w:rPr>
        <w:br w:type="page"/>
      </w:r>
      <w:r w:rsidRPr="00781689">
        <w:rPr>
          <w:rFonts w:hint="eastAsia"/>
          <w:rtl/>
          <w:lang w:bidi="fa-IR"/>
        </w:rPr>
        <w:lastRenderedPageBreak/>
        <w:t>پاک‌کرد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سر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ع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تار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خچه</w:t>
      </w:r>
      <w:r w:rsidRPr="00781689">
        <w:rPr>
          <w:rtl/>
          <w:lang w:bidi="fa-IR"/>
        </w:rPr>
        <w:t xml:space="preserve"> 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ا،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به‌قول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،</w:t>
      </w:r>
      <w:r w:rsidRPr="00781689">
        <w:rPr>
          <w:rtl/>
          <w:lang w:bidi="fa-IR"/>
        </w:rPr>
        <w:t xml:space="preserve"> !</w:t>
      </w:r>
      <w:proofErr w:type="spellStart"/>
      <w:r w:rsidRPr="00781689">
        <w:t>fuggedaboutit</w:t>
      </w:r>
      <w:proofErr w:type="spellEnd"/>
    </w:p>
    <w:p w14:paraId="0D261E46" w14:textId="77777777" w:rsidR="00982D89" w:rsidRPr="00781689" w:rsidRDefault="00982D89" w:rsidP="00B05C29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eastAsia"/>
          <w:sz w:val="24"/>
          <w:szCs w:val="28"/>
          <w:rtl/>
        </w:rPr>
        <w:t>زمان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هست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</w:t>
      </w:r>
      <w:r w:rsidRPr="00781689">
        <w:rPr>
          <w:rFonts w:cs="IRZar" w:hint="cs"/>
          <w:sz w:val="24"/>
          <w:szCs w:val="28"/>
          <w:rtl/>
        </w:rPr>
        <w:t>ی‌</w:t>
      </w:r>
      <w:r w:rsidRPr="00781689">
        <w:rPr>
          <w:rFonts w:cs="IRZar" w:hint="eastAsia"/>
          <w:sz w:val="24"/>
          <w:szCs w:val="28"/>
          <w:rtl/>
        </w:rPr>
        <w:t>خو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د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تار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خچهٔ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وب‌گرد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خ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ل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سر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ع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پاک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ن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د</w:t>
      </w:r>
      <w:r w:rsidRPr="00781689">
        <w:rPr>
          <w:rFonts w:cs="IRZar"/>
          <w:sz w:val="24"/>
          <w:szCs w:val="28"/>
          <w:rtl/>
        </w:rPr>
        <w:t xml:space="preserve">. </w:t>
      </w:r>
      <w:r w:rsidRPr="00781689">
        <w:rPr>
          <w:rFonts w:cs="IRZar" w:hint="eastAsia"/>
          <w:sz w:val="24"/>
          <w:szCs w:val="28"/>
          <w:rtl/>
        </w:rPr>
        <w:t>ابزا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/>
          <w:sz w:val="24"/>
          <w:szCs w:val="28"/>
        </w:rPr>
        <w:t>Forget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ا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ز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هم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ش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آسون‌ت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رده</w:t>
      </w:r>
      <w:r w:rsidRPr="00781689">
        <w:rPr>
          <w:rFonts w:cs="IRZar"/>
          <w:sz w:val="24"/>
          <w:szCs w:val="28"/>
          <w:rtl/>
        </w:rPr>
        <w:t>.</w:t>
      </w:r>
    </w:p>
    <w:p w14:paraId="0A642419" w14:textId="77777777" w:rsidR="00982D89" w:rsidRPr="009C364C" w:rsidRDefault="00982D89" w:rsidP="00982D89">
      <w:pPr>
        <w:bidi/>
        <w:spacing w:line="180" w:lineRule="auto"/>
        <w:rPr>
          <w:rFonts w:cs="IRZar"/>
          <w:sz w:val="18"/>
          <w:szCs w:val="18"/>
          <w:rtl/>
        </w:rPr>
      </w:pPr>
    </w:p>
    <w:p w14:paraId="3EC97D31" w14:textId="77777777" w:rsidR="00982D89" w:rsidRPr="00781689" w:rsidRDefault="00982D89" w:rsidP="00982D89">
      <w:pPr>
        <w:jc w:val="center"/>
        <w:rPr>
          <w:rFonts w:cs="IRZar"/>
          <w:sz w:val="24"/>
          <w:szCs w:val="28"/>
        </w:rPr>
      </w:pPr>
      <w:r w:rsidRPr="00781689">
        <w:rPr>
          <w:rFonts w:cs="IRZar"/>
          <w:noProof/>
          <w:sz w:val="24"/>
          <w:szCs w:val="28"/>
        </w:rPr>
        <w:drawing>
          <wp:inline distT="0" distB="0" distL="0" distR="0" wp14:anchorId="0BE1D288" wp14:editId="39C139FF">
            <wp:extent cx="2286000" cy="2621166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62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49DC9" w14:textId="77777777" w:rsidR="00982D89" w:rsidRPr="00781689" w:rsidRDefault="00982D89" w:rsidP="00982D89">
      <w:pPr>
        <w:bidi/>
        <w:spacing w:line="180" w:lineRule="auto"/>
        <w:rPr>
          <w:rFonts w:cs="IRZar"/>
          <w:sz w:val="24"/>
          <w:szCs w:val="28"/>
        </w:rPr>
      </w:pPr>
    </w:p>
    <w:p w14:paraId="41B611D2" w14:textId="77777777" w:rsidR="00982D89" w:rsidRPr="00781689" w:rsidRDefault="00982D89" w:rsidP="00B05C29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eastAsia"/>
          <w:sz w:val="24"/>
          <w:szCs w:val="28"/>
          <w:rtl/>
        </w:rPr>
        <w:t>ب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/>
          <w:sz w:val="24"/>
          <w:szCs w:val="28"/>
        </w:rPr>
        <w:t>More Tools → Customize Toolbar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فته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آ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کو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/>
          <w:sz w:val="24"/>
          <w:szCs w:val="28"/>
        </w:rPr>
        <w:t>Forget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پ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دا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رده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و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ب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نوا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بزا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رو</w:t>
      </w:r>
      <w:r w:rsidRPr="00781689">
        <w:rPr>
          <w:rFonts w:cs="IRZar" w:hint="cs"/>
          <w:sz w:val="24"/>
          <w:szCs w:val="28"/>
          <w:rtl/>
        </w:rPr>
        <w:t>ر</w:t>
      </w:r>
      <w:r w:rsidRPr="00781689">
        <w:rPr>
          <w:rFonts w:cs="IRZar" w:hint="eastAsia"/>
          <w:sz w:val="24"/>
          <w:szCs w:val="28"/>
          <w:rtl/>
        </w:rPr>
        <w:t>گ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ضاف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ن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د</w:t>
      </w:r>
      <w:r w:rsidRPr="00781689">
        <w:rPr>
          <w:rFonts w:cs="IRZar"/>
          <w:sz w:val="24"/>
          <w:szCs w:val="28"/>
          <w:rtl/>
        </w:rPr>
        <w:t>.</w:t>
      </w:r>
    </w:p>
    <w:p w14:paraId="00D66B0D" w14:textId="77777777" w:rsidR="00982D89" w:rsidRPr="009C364C" w:rsidRDefault="00982D89" w:rsidP="00982D89">
      <w:pPr>
        <w:bidi/>
        <w:rPr>
          <w:rFonts w:cs="IRZar"/>
          <w:sz w:val="18"/>
          <w:szCs w:val="18"/>
          <w:rtl/>
        </w:rPr>
      </w:pPr>
    </w:p>
    <w:p w14:paraId="3CD58952" w14:textId="22650957" w:rsidR="00982D89" w:rsidRPr="00781689" w:rsidRDefault="00982D89" w:rsidP="00B05C29">
      <w:pPr>
        <w:pStyle w:val="Heading2"/>
        <w:bidi/>
        <w:jc w:val="left"/>
      </w:pPr>
      <w:r w:rsidRPr="00781689">
        <w:rPr>
          <w:rFonts w:hint="eastAsia"/>
          <w:rtl/>
          <w:lang w:bidi="fa-IR"/>
        </w:rPr>
        <w:t>پ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شنهاد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گذرواژه‌ها</w:t>
      </w:r>
      <w:r w:rsidRPr="00781689">
        <w:rPr>
          <w:rFonts w:hint="cs"/>
          <w:rtl/>
          <w:lang w:bidi="fa-IR"/>
        </w:rPr>
        <w:t>ی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قو</w:t>
      </w:r>
      <w:r w:rsidRPr="00781689">
        <w:rPr>
          <w:rFonts w:hint="cs"/>
          <w:rtl/>
          <w:lang w:bidi="fa-IR"/>
        </w:rPr>
        <w:t>ی</w:t>
      </w:r>
    </w:p>
    <w:p w14:paraId="6701E016" w14:textId="77777777" w:rsidR="00982D89" w:rsidRPr="00781689" w:rsidRDefault="00982D89" w:rsidP="00982D89">
      <w:pPr>
        <w:bidi/>
        <w:jc w:val="center"/>
        <w:rPr>
          <w:rFonts w:cs="IRZar"/>
          <w:sz w:val="24"/>
          <w:szCs w:val="28"/>
        </w:rPr>
      </w:pPr>
      <w:r w:rsidRPr="00781689">
        <w:rPr>
          <w:rFonts w:cs="IRZar"/>
          <w:noProof/>
          <w:sz w:val="24"/>
          <w:szCs w:val="28"/>
        </w:rPr>
        <w:drawing>
          <wp:inline distT="0" distB="0" distL="0" distR="0" wp14:anchorId="1AF884F7" wp14:editId="7F05B4DF">
            <wp:extent cx="3657600" cy="168460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68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E945E" w14:textId="77777777" w:rsidR="00982D89" w:rsidRPr="00781689" w:rsidRDefault="00982D89" w:rsidP="00982D89">
      <w:pPr>
        <w:bidi/>
        <w:spacing w:line="180" w:lineRule="auto"/>
        <w:rPr>
          <w:rFonts w:cs="IRZar"/>
          <w:sz w:val="24"/>
          <w:szCs w:val="28"/>
          <w:rtl/>
          <w:lang w:bidi="fa-IR"/>
        </w:rPr>
      </w:pPr>
    </w:p>
    <w:p w14:paraId="07C81C5E" w14:textId="41001B8C" w:rsidR="00982D89" w:rsidRPr="00781689" w:rsidRDefault="00982D89" w:rsidP="00B05C29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ل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گذرواژ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است‌ک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Suggest Strong Password</w:t>
      </w:r>
      <w:r w:rsidRPr="00781689">
        <w:rPr>
          <w:rFonts w:cs="IRZar" w:hint="eastAsia"/>
          <w:sz w:val="24"/>
          <w:szCs w:val="28"/>
          <w:rtl/>
          <w:lang w:bidi="fa-IR"/>
        </w:rPr>
        <w:t>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گذرواژه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‌نسب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ق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و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شنها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ده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فرامو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Primary Password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ع</w:t>
      </w:r>
      <w:r w:rsidRPr="00781689">
        <w:rPr>
          <w:rFonts w:cs="IRZar" w:hint="cs"/>
          <w:sz w:val="24"/>
          <w:szCs w:val="28"/>
          <w:rtl/>
          <w:lang w:bidi="fa-IR"/>
        </w:rPr>
        <w:t>ی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گذره‌واژه‌ها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حافظ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ه</w:t>
      </w:r>
      <w:r w:rsidR="0059464B">
        <w:rPr>
          <w:rFonts w:cs="IRZar" w:hint="cs"/>
          <w:sz w:val="24"/>
          <w:szCs w:val="28"/>
          <w:rtl/>
          <w:lang w:bidi="fa-IR"/>
        </w:rPr>
        <w:t>.</w:t>
      </w:r>
      <w:r w:rsidR="00E74233">
        <w:rPr>
          <w:rFonts w:cs="IRZar" w:hint="cs"/>
          <w:sz w:val="24"/>
          <w:szCs w:val="28"/>
          <w:rtl/>
          <w:lang w:bidi="fa-IR"/>
        </w:rPr>
        <w:t xml:space="preserve"> درضمن،</w:t>
      </w:r>
      <w:r w:rsidR="00A27962"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اهن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رگرف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طل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جامع‌ت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hyperlink r:id="rId39" w:history="1">
        <w:r w:rsidRPr="00781689">
          <w:rPr>
            <w:rStyle w:val="Hyperlink"/>
            <w:rFonts w:cs="IRZar" w:hint="eastAsia"/>
            <w:sz w:val="24"/>
            <w:szCs w:val="28"/>
            <w:u w:val="none"/>
            <w:rtl/>
            <w:lang w:bidi="fa-IR"/>
          </w:rPr>
          <w:t>ترفندها</w:t>
        </w:r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ی</w:t>
        </w:r>
        <w:r w:rsidRPr="00781689">
          <w:rPr>
            <w:rStyle w:val="Hyperlink"/>
            <w:rFonts w:cs="IRZar"/>
            <w:sz w:val="24"/>
            <w:szCs w:val="28"/>
            <w:u w:val="none"/>
            <w:rtl/>
            <w:lang w:bidi="fa-IR"/>
          </w:rPr>
          <w:t xml:space="preserve"> </w:t>
        </w:r>
        <w:r w:rsidRPr="00781689">
          <w:rPr>
            <w:rStyle w:val="Hyperlink"/>
            <w:rFonts w:cs="IRZar" w:hint="eastAsia"/>
            <w:sz w:val="24"/>
            <w:szCs w:val="28"/>
            <w:u w:val="none"/>
            <w:rtl/>
            <w:lang w:bidi="fa-IR"/>
          </w:rPr>
          <w:t>مخف</w:t>
        </w:r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ی</w:t>
        </w:r>
        <w:r w:rsidRPr="00781689">
          <w:rPr>
            <w:rStyle w:val="Hyperlink"/>
            <w:rFonts w:cs="IRZar"/>
            <w:sz w:val="24"/>
            <w:szCs w:val="28"/>
            <w:u w:val="none"/>
            <w:rtl/>
            <w:lang w:bidi="fa-IR"/>
          </w:rPr>
          <w:t xml:space="preserve"> </w:t>
        </w:r>
        <w:r w:rsidRPr="00781689">
          <w:rPr>
            <w:rStyle w:val="Hyperlink"/>
            <w:rFonts w:cs="IRZar" w:hint="eastAsia"/>
            <w:sz w:val="24"/>
            <w:szCs w:val="28"/>
            <w:u w:val="none"/>
            <w:rtl/>
            <w:lang w:bidi="fa-IR"/>
          </w:rPr>
          <w:t>فا</w:t>
        </w:r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ی</w:t>
        </w:r>
        <w:r w:rsidRPr="00781689">
          <w:rPr>
            <w:rStyle w:val="Hyperlink"/>
            <w:rFonts w:cs="IRZar" w:hint="eastAsia"/>
            <w:sz w:val="24"/>
            <w:szCs w:val="28"/>
            <w:u w:val="none"/>
            <w:rtl/>
            <w:lang w:bidi="fa-IR"/>
          </w:rPr>
          <w:t>رفاکسه</w:t>
        </w:r>
      </w:hyperlink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چه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رفن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جو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ره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شنها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شنا</w:t>
      </w:r>
      <w:r w:rsidRPr="00781689">
        <w:rPr>
          <w:rFonts w:cs="IRZar" w:hint="cs"/>
          <w:sz w:val="24"/>
          <w:szCs w:val="28"/>
          <w:rtl/>
          <w:lang w:bidi="fa-IR"/>
        </w:rPr>
        <w:t>ی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هاش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قالهٔ</w:t>
      </w:r>
      <w:r w:rsidR="00E451A6">
        <w:rPr>
          <w:rFonts w:cs="IRZar" w:hint="cs"/>
          <w:sz w:val="24"/>
          <w:szCs w:val="28"/>
          <w:rtl/>
          <w:lang w:bidi="fa-IR"/>
        </w:rPr>
        <w:t xml:space="preserve"> مربوط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خ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lang w:bidi="fa-IR"/>
        </w:rPr>
        <w:t>.</w:t>
      </w:r>
    </w:p>
    <w:p w14:paraId="1CD10645" w14:textId="2E79A296" w:rsidR="002C170E" w:rsidRPr="002C170E" w:rsidRDefault="002C170E" w:rsidP="005E14D9">
      <w:pPr>
        <w:pStyle w:val="Heading1"/>
        <w:bidi/>
        <w:rPr>
          <w:sz w:val="32"/>
          <w:szCs w:val="36"/>
          <w:rtl/>
          <w:lang w:bidi="fa-IR"/>
        </w:rPr>
      </w:pPr>
      <w:r w:rsidRPr="002C170E">
        <w:rPr>
          <w:rFonts w:hint="cs"/>
          <w:rtl/>
          <w:lang w:bidi="fa-IR"/>
        </w:rPr>
        <w:lastRenderedPageBreak/>
        <w:t>راهنماهای مرتبط</w:t>
      </w:r>
    </w:p>
    <w:p w14:paraId="22F4F148" w14:textId="3C5B7CD7" w:rsidR="00982D89" w:rsidRPr="00781689" w:rsidRDefault="00982D89" w:rsidP="00982D89">
      <w:pPr>
        <w:jc w:val="center"/>
        <w:rPr>
          <w:rFonts w:cs="IRZar"/>
          <w:sz w:val="24"/>
          <w:szCs w:val="28"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10574C07" wp14:editId="000C580D">
            <wp:extent cx="2926080" cy="1645920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sz w:val="24"/>
          <w:szCs w:val="28"/>
          <w:lang w:bidi="fa-IR"/>
        </w:rPr>
        <w:t xml:space="preserve"> </w:t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749AA457" wp14:editId="6B9F9198">
            <wp:extent cx="2926080" cy="1645920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0288" behindDoc="0" locked="1" layoutInCell="1" allowOverlap="1" wp14:anchorId="63A162BC" wp14:editId="4155C381">
            <wp:simplePos x="0" y="0"/>
            <wp:positionH relativeFrom="column">
              <wp:posOffset>3333115</wp:posOffset>
            </wp:positionH>
            <wp:positionV relativeFrom="page">
              <wp:posOffset>9360535</wp:posOffset>
            </wp:positionV>
            <wp:extent cx="145415" cy="146050"/>
            <wp:effectExtent l="0" t="0" r="6985" b="6350"/>
            <wp:wrapNone/>
            <wp:docPr id="80" name="Picture 4">
              <a:hlinkClick xmlns:a="http://schemas.openxmlformats.org/drawingml/2006/main" r:id="rId4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4">
                      <a:hlinkClick r:id="rId42"/>
                    </pic:cNvPr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1312" behindDoc="0" locked="1" layoutInCell="1" allowOverlap="1" wp14:anchorId="1239F359" wp14:editId="54395BBF">
            <wp:simplePos x="0" y="0"/>
            <wp:positionH relativeFrom="column">
              <wp:posOffset>2414905</wp:posOffset>
            </wp:positionH>
            <wp:positionV relativeFrom="page">
              <wp:posOffset>9356090</wp:posOffset>
            </wp:positionV>
            <wp:extent cx="154305" cy="154940"/>
            <wp:effectExtent l="0" t="0" r="0" b="0"/>
            <wp:wrapNone/>
            <wp:docPr id="76" name="Picture 2">
              <a:hlinkClick xmlns:a="http://schemas.openxmlformats.org/drawingml/2006/main" r:id="rId4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">
                      <a:hlinkClick r:id="rId45"/>
                    </pic:cNvPr>
                    <pic:cNvPicPr/>
                  </pic:nvPicPr>
                  <pic:blipFill>
                    <a:blip r:embed="rId46">
                      <a:extLs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" cy="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2336" behindDoc="0" locked="1" layoutInCell="1" allowOverlap="1" wp14:anchorId="378193FE" wp14:editId="01173671">
            <wp:simplePos x="0" y="0"/>
            <wp:positionH relativeFrom="column">
              <wp:posOffset>2613660</wp:posOffset>
            </wp:positionH>
            <wp:positionV relativeFrom="page">
              <wp:posOffset>9313545</wp:posOffset>
            </wp:positionV>
            <wp:extent cx="237490" cy="237490"/>
            <wp:effectExtent l="0" t="0" r="0" b="0"/>
            <wp:wrapNone/>
            <wp:docPr id="77" name="Graphic 77">
              <a:hlinkClick xmlns:a="http://schemas.openxmlformats.org/drawingml/2006/main" r:id="rId4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>
                      <a:hlinkClick r:id="rId48"/>
                    </pic:cNvPr>
                    <pic:cNvPicPr/>
                  </pic:nvPicPr>
                  <pic:blipFill>
                    <a:blip r:embed="rId49">
                      <a:extLs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90" cy="237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3360" behindDoc="0" locked="1" layoutInCell="1" allowOverlap="1" wp14:anchorId="7290453F" wp14:editId="23BD6492">
            <wp:simplePos x="0" y="0"/>
            <wp:positionH relativeFrom="column">
              <wp:posOffset>3100705</wp:posOffset>
            </wp:positionH>
            <wp:positionV relativeFrom="page">
              <wp:posOffset>9345930</wp:posOffset>
            </wp:positionV>
            <wp:extent cx="172720" cy="173355"/>
            <wp:effectExtent l="0" t="0" r="0" b="0"/>
            <wp:wrapNone/>
            <wp:docPr id="79" name="Graphic 79">
              <a:hlinkClick xmlns:a="http://schemas.openxmlformats.org/drawingml/2006/main" r:id="rId5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>
                      <a:hlinkClick r:id="rId51"/>
                    </pic:cNvPr>
                    <pic:cNvPicPr/>
                  </pic:nvPicPr>
                  <pic:blipFill>
                    <a:blip r:embed="rId52">
                      <a:extLs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" cy="17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4384" behindDoc="0" locked="1" layoutInCell="1" allowOverlap="1" wp14:anchorId="33C7FC99" wp14:editId="1A323EF8">
            <wp:simplePos x="0" y="0"/>
            <wp:positionH relativeFrom="column">
              <wp:posOffset>2896870</wp:posOffset>
            </wp:positionH>
            <wp:positionV relativeFrom="page">
              <wp:posOffset>9359265</wp:posOffset>
            </wp:positionV>
            <wp:extent cx="145415" cy="145415"/>
            <wp:effectExtent l="0" t="0" r="6985" b="6985"/>
            <wp:wrapNone/>
            <wp:docPr id="78" name="Graphic 78">
              <a:hlinkClick xmlns:a="http://schemas.openxmlformats.org/drawingml/2006/main" r:id="rId5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hlinkClick r:id="rId54"/>
                    </pic:cNvPr>
                    <pic:cNvPicPr/>
                  </pic:nvPicPr>
                  <pic:blipFill>
                    <a:blip r:embed="rId55">
                      <a:extLs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" cy="145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anchor distT="0" distB="0" distL="114300" distR="114300" simplePos="0" relativeHeight="251659264" behindDoc="0" locked="0" layoutInCell="1" allowOverlap="1" wp14:anchorId="14A66B37" wp14:editId="4F6BDC85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338328" cy="458750"/>
            <wp:effectExtent l="0" t="0" r="5080" b="0"/>
            <wp:wrapSquare wrapText="bothSides"/>
            <wp:docPr id="75" name="Graphic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svg"/>
                    <pic:cNvPicPr/>
                  </pic:nvPicPr>
                  <pic:blipFill>
                    <a:blip r:embed="rId57">
                      <a:extLs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" cy="45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9D9144D" w14:textId="5E47E716" w:rsidR="00982D89" w:rsidRPr="00781689" w:rsidRDefault="00982D89" w:rsidP="00982D89">
      <w:pPr>
        <w:bidi/>
        <w:spacing w:before="40"/>
        <w:rPr>
          <w:rFonts w:cs="IRZar"/>
          <w:sz w:val="24"/>
          <w:szCs w:val="28"/>
          <w:lang w:bidi="fa-IR"/>
        </w:rPr>
      </w:pPr>
      <w:r w:rsidRPr="00781689">
        <w:rPr>
          <w:rFonts w:cs="IRZar" w:hint="cs"/>
          <w:sz w:val="24"/>
          <w:szCs w:val="28"/>
          <w:rtl/>
          <w:lang w:bidi="fa-IR"/>
        </w:rPr>
        <w:t xml:space="preserve">  </w:t>
      </w:r>
      <w:r w:rsidR="004320CE"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            </w:t>
      </w:r>
      <w:r w:rsidR="00B02CDD">
        <w:rPr>
          <w:rFonts w:cs="IRZar" w:hint="cs"/>
          <w:sz w:val="24"/>
          <w:szCs w:val="28"/>
          <w:rtl/>
          <w:lang w:bidi="fa-IR"/>
        </w:rPr>
        <w:t xml:space="preserve"> 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 </w:t>
      </w:r>
      <w:hyperlink r:id="rId59" w:history="1"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حریم خصوصی در عصر دیجیتال</w:t>
        </w:r>
      </w:hyperlink>
      <w:r w:rsidRPr="00781689">
        <w:rPr>
          <w:rFonts w:cs="IRZar" w:hint="cs"/>
          <w:sz w:val="24"/>
          <w:szCs w:val="28"/>
          <w:rtl/>
          <w:lang w:bidi="fa-IR"/>
        </w:rPr>
        <w:t xml:space="preserve">                           </w:t>
      </w:r>
      <w:hyperlink r:id="rId60" w:history="1"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 xml:space="preserve">معرفی </w:t>
        </w:r>
        <w:r w:rsidRPr="00781689">
          <w:rPr>
            <w:rStyle w:val="Hyperlink"/>
            <w:rFonts w:cs="IRZar" w:hint="cs"/>
            <w:sz w:val="24"/>
            <w:szCs w:val="28"/>
            <w:u w:val="none"/>
            <w:lang w:bidi="fa-IR"/>
          </w:rPr>
          <w:t>ProtonMail</w:t>
        </w:r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: حریم خصوصی و امنیت</w:t>
        </w:r>
      </w:hyperlink>
    </w:p>
    <w:p w14:paraId="3237C367" w14:textId="13E53B09" w:rsidR="00982D89" w:rsidRDefault="00982D89" w:rsidP="00982D89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68480105" w14:textId="77777777" w:rsidR="00D06E4F" w:rsidRPr="00781689" w:rsidRDefault="00D06E4F" w:rsidP="00D06E4F">
      <w:pPr>
        <w:jc w:val="center"/>
        <w:rPr>
          <w:rFonts w:cs="IRZar"/>
          <w:sz w:val="24"/>
          <w:szCs w:val="28"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3D430EFF" wp14:editId="5388E62C">
            <wp:extent cx="2926080" cy="164592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sz w:val="24"/>
          <w:szCs w:val="28"/>
          <w:lang w:bidi="fa-IR"/>
        </w:rPr>
        <w:t xml:space="preserve"> </w:t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1BBD8261" wp14:editId="798DA4EC">
            <wp:extent cx="2926080" cy="1645920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8480" behindDoc="0" locked="1" layoutInCell="1" allowOverlap="1" wp14:anchorId="2D2A629F" wp14:editId="4E162F06">
            <wp:simplePos x="0" y="0"/>
            <wp:positionH relativeFrom="column">
              <wp:posOffset>3333115</wp:posOffset>
            </wp:positionH>
            <wp:positionV relativeFrom="page">
              <wp:posOffset>9360535</wp:posOffset>
            </wp:positionV>
            <wp:extent cx="145415" cy="146050"/>
            <wp:effectExtent l="0" t="0" r="6985" b="6350"/>
            <wp:wrapNone/>
            <wp:docPr id="40" name="Picture 4">
              <a:hlinkClick xmlns:a="http://schemas.openxmlformats.org/drawingml/2006/main" r:id="rId4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4">
                      <a:hlinkClick r:id="rId42"/>
                    </pic:cNvPr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9504" behindDoc="0" locked="1" layoutInCell="1" allowOverlap="1" wp14:anchorId="4416DB09" wp14:editId="3BDDCAA7">
            <wp:simplePos x="0" y="0"/>
            <wp:positionH relativeFrom="column">
              <wp:posOffset>2414905</wp:posOffset>
            </wp:positionH>
            <wp:positionV relativeFrom="page">
              <wp:posOffset>9356090</wp:posOffset>
            </wp:positionV>
            <wp:extent cx="154305" cy="154940"/>
            <wp:effectExtent l="0" t="0" r="0" b="0"/>
            <wp:wrapNone/>
            <wp:docPr id="41" name="Picture 2">
              <a:hlinkClick xmlns:a="http://schemas.openxmlformats.org/drawingml/2006/main" r:id="rId4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">
                      <a:hlinkClick r:id="rId45"/>
                    </pic:cNvPr>
                    <pic:cNvPicPr/>
                  </pic:nvPicPr>
                  <pic:blipFill>
                    <a:blip r:embed="rId46">
                      <a:extLs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" cy="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70528" behindDoc="0" locked="1" layoutInCell="1" allowOverlap="1" wp14:anchorId="46B42F1A" wp14:editId="097FC866">
            <wp:simplePos x="0" y="0"/>
            <wp:positionH relativeFrom="column">
              <wp:posOffset>2613660</wp:posOffset>
            </wp:positionH>
            <wp:positionV relativeFrom="page">
              <wp:posOffset>9313545</wp:posOffset>
            </wp:positionV>
            <wp:extent cx="237490" cy="237490"/>
            <wp:effectExtent l="0" t="0" r="0" b="0"/>
            <wp:wrapNone/>
            <wp:docPr id="42" name="Graphic 42">
              <a:hlinkClick xmlns:a="http://schemas.openxmlformats.org/drawingml/2006/main" r:id="rId4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>
                      <a:hlinkClick r:id="rId48"/>
                    </pic:cNvPr>
                    <pic:cNvPicPr/>
                  </pic:nvPicPr>
                  <pic:blipFill>
                    <a:blip r:embed="rId49">
                      <a:extLs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90" cy="237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71552" behindDoc="0" locked="1" layoutInCell="1" allowOverlap="1" wp14:anchorId="06379D44" wp14:editId="1E98F3A0">
            <wp:simplePos x="0" y="0"/>
            <wp:positionH relativeFrom="column">
              <wp:posOffset>3100705</wp:posOffset>
            </wp:positionH>
            <wp:positionV relativeFrom="page">
              <wp:posOffset>9345930</wp:posOffset>
            </wp:positionV>
            <wp:extent cx="172720" cy="173355"/>
            <wp:effectExtent l="0" t="0" r="0" b="0"/>
            <wp:wrapNone/>
            <wp:docPr id="43" name="Graphic 43">
              <a:hlinkClick xmlns:a="http://schemas.openxmlformats.org/drawingml/2006/main" r:id="rId5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>
                      <a:hlinkClick r:id="rId51"/>
                    </pic:cNvPr>
                    <pic:cNvPicPr/>
                  </pic:nvPicPr>
                  <pic:blipFill>
                    <a:blip r:embed="rId52">
                      <a:extLs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" cy="17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72576" behindDoc="0" locked="1" layoutInCell="1" allowOverlap="1" wp14:anchorId="6CC70442" wp14:editId="29FB4E97">
            <wp:simplePos x="0" y="0"/>
            <wp:positionH relativeFrom="column">
              <wp:posOffset>2896870</wp:posOffset>
            </wp:positionH>
            <wp:positionV relativeFrom="page">
              <wp:posOffset>9359265</wp:posOffset>
            </wp:positionV>
            <wp:extent cx="145415" cy="145415"/>
            <wp:effectExtent l="0" t="0" r="6985" b="6985"/>
            <wp:wrapNone/>
            <wp:docPr id="44" name="Graphic 44">
              <a:hlinkClick xmlns:a="http://schemas.openxmlformats.org/drawingml/2006/main" r:id="rId5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hlinkClick r:id="rId54"/>
                    </pic:cNvPr>
                    <pic:cNvPicPr/>
                  </pic:nvPicPr>
                  <pic:blipFill>
                    <a:blip r:embed="rId55">
                      <a:extLs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" cy="145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anchor distT="0" distB="0" distL="114300" distR="114300" simplePos="0" relativeHeight="251667456" behindDoc="0" locked="0" layoutInCell="1" allowOverlap="1" wp14:anchorId="2902BF03" wp14:editId="6966ACDB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338328" cy="458750"/>
            <wp:effectExtent l="0" t="0" r="5080" b="0"/>
            <wp:wrapSquare wrapText="bothSides"/>
            <wp:docPr id="45" name="Graphic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svg"/>
                    <pic:cNvPicPr/>
                  </pic:nvPicPr>
                  <pic:blipFill>
                    <a:blip r:embed="rId57">
                      <a:extLs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" cy="45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D5BFE99" w14:textId="6B9B49EB" w:rsidR="00D06E4F" w:rsidRPr="00781689" w:rsidRDefault="00D06E4F" w:rsidP="00D06E4F">
      <w:pPr>
        <w:bidi/>
        <w:spacing w:before="40"/>
        <w:rPr>
          <w:rFonts w:cs="IRZar"/>
          <w:sz w:val="24"/>
          <w:szCs w:val="28"/>
          <w:lang w:bidi="fa-IR"/>
        </w:rPr>
      </w:pPr>
      <w:r w:rsidRPr="00781689">
        <w:rPr>
          <w:rFonts w:cs="IRZar" w:hint="cs"/>
          <w:sz w:val="24"/>
          <w:szCs w:val="28"/>
          <w:rtl/>
          <w:lang w:bidi="fa-IR"/>
        </w:rPr>
        <w:t xml:space="preserve">  </w:t>
      </w:r>
      <w:r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          </w:t>
      </w:r>
      <w:r>
        <w:rPr>
          <w:rFonts w:cs="IRZar" w:hint="cs"/>
          <w:sz w:val="24"/>
          <w:szCs w:val="28"/>
          <w:rtl/>
          <w:lang w:bidi="fa-IR"/>
        </w:rPr>
        <w:t xml:space="preserve">     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</w:t>
      </w:r>
      <w:hyperlink r:id="rId63" w:history="1">
        <w:r w:rsidR="00CE2CAE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 xml:space="preserve">رمزنگاری کلید عمومی </w:t>
        </w:r>
        <w:r w:rsidR="00CE2CAE">
          <w:rPr>
            <w:rStyle w:val="Hyperlink"/>
            <w:rFonts w:cs="IRZar" w:hint="cs"/>
            <w:sz w:val="24"/>
            <w:szCs w:val="28"/>
            <w:u w:val="none"/>
            <w:lang w:bidi="fa-IR"/>
          </w:rPr>
          <w:t>RSA</w:t>
        </w:r>
      </w:hyperlink>
      <w:r w:rsidRPr="00781689">
        <w:rPr>
          <w:rFonts w:cs="IRZar" w:hint="cs"/>
          <w:sz w:val="24"/>
          <w:szCs w:val="28"/>
          <w:rtl/>
          <w:lang w:bidi="fa-IR"/>
        </w:rPr>
        <w:t xml:space="preserve">                         </w:t>
      </w:r>
      <w:r>
        <w:rPr>
          <w:rFonts w:cs="IRZar" w:hint="cs"/>
          <w:sz w:val="24"/>
          <w:szCs w:val="28"/>
          <w:rtl/>
          <w:lang w:bidi="fa-IR"/>
        </w:rPr>
        <w:t xml:space="preserve">      </w:t>
      </w:r>
      <w:r w:rsidR="00946916">
        <w:rPr>
          <w:rFonts w:cs="IRZar"/>
          <w:sz w:val="24"/>
          <w:szCs w:val="28"/>
          <w:lang w:bidi="fa-IR"/>
        </w:rPr>
        <w:t xml:space="preserve">          </w:t>
      </w:r>
      <w:r>
        <w:rPr>
          <w:rFonts w:cs="IRZar" w:hint="cs"/>
          <w:sz w:val="24"/>
          <w:szCs w:val="28"/>
          <w:rtl/>
          <w:lang w:bidi="fa-IR"/>
        </w:rPr>
        <w:t xml:space="preserve"> 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 </w:t>
      </w:r>
      <w:hyperlink r:id="rId64" w:history="1">
        <w:r w:rsidR="00946916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 xml:space="preserve">راهنمای جامع نرم‌افزار </w:t>
        </w:r>
        <w:r w:rsidR="00946916">
          <w:rPr>
            <w:rStyle w:val="Hyperlink"/>
            <w:rFonts w:cs="IRZar" w:hint="cs"/>
            <w:sz w:val="24"/>
            <w:szCs w:val="28"/>
            <w:u w:val="none"/>
            <w:lang w:bidi="fa-IR"/>
          </w:rPr>
          <w:t>PGP</w:t>
        </w:r>
      </w:hyperlink>
    </w:p>
    <w:p w14:paraId="5C168DBA" w14:textId="77777777" w:rsidR="00D06E4F" w:rsidRPr="00781689" w:rsidRDefault="00D06E4F" w:rsidP="00D06E4F">
      <w:pPr>
        <w:bidi/>
        <w:jc w:val="left"/>
        <w:rPr>
          <w:rFonts w:cs="IRZar"/>
          <w:sz w:val="24"/>
          <w:szCs w:val="28"/>
          <w:lang w:bidi="fa-IR"/>
        </w:rPr>
      </w:pPr>
    </w:p>
    <w:sectPr w:rsidR="00D06E4F" w:rsidRPr="007816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9409C" w14:textId="77777777" w:rsidR="00E12C57" w:rsidRDefault="00E12C57" w:rsidP="00E12F1C">
      <w:r>
        <w:separator/>
      </w:r>
    </w:p>
  </w:endnote>
  <w:endnote w:type="continuationSeparator" w:id="0">
    <w:p w14:paraId="5FA9B39E" w14:textId="77777777" w:rsidR="00E12C57" w:rsidRDefault="00E12C57" w:rsidP="00E12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RZar">
    <w:panose1 w:val="02000506000000020002"/>
    <w:charset w:val="00"/>
    <w:family w:val="auto"/>
    <w:pitch w:val="variable"/>
    <w:sig w:usb0="00002003" w:usb1="00000000" w:usb2="00000000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D8155" w14:textId="77777777" w:rsidR="00E12C57" w:rsidRDefault="00E12C57" w:rsidP="00E12F1C">
      <w:r>
        <w:separator/>
      </w:r>
    </w:p>
  </w:footnote>
  <w:footnote w:type="continuationSeparator" w:id="0">
    <w:p w14:paraId="144E942F" w14:textId="77777777" w:rsidR="00E12C57" w:rsidRDefault="00E12C57" w:rsidP="00E12F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NDE3NTawsDQzMzdR0lEKTi0uzszPAymwqAUAYzwa2iwAAAA="/>
  </w:docVars>
  <w:rsids>
    <w:rsidRoot w:val="000A4B4B"/>
    <w:rsid w:val="00006ACD"/>
    <w:rsid w:val="00015A76"/>
    <w:rsid w:val="00027D66"/>
    <w:rsid w:val="00044F0D"/>
    <w:rsid w:val="000523C1"/>
    <w:rsid w:val="00067387"/>
    <w:rsid w:val="000821FD"/>
    <w:rsid w:val="0009690C"/>
    <w:rsid w:val="000A4B4B"/>
    <w:rsid w:val="000B3278"/>
    <w:rsid w:val="000C20A8"/>
    <w:rsid w:val="001008A5"/>
    <w:rsid w:val="001430E3"/>
    <w:rsid w:val="00145128"/>
    <w:rsid w:val="00146FDD"/>
    <w:rsid w:val="0016523B"/>
    <w:rsid w:val="001720E8"/>
    <w:rsid w:val="0017713E"/>
    <w:rsid w:val="00190C7C"/>
    <w:rsid w:val="00194CB2"/>
    <w:rsid w:val="001B33CA"/>
    <w:rsid w:val="001C259C"/>
    <w:rsid w:val="001D4E42"/>
    <w:rsid w:val="001D5C54"/>
    <w:rsid w:val="001D5D17"/>
    <w:rsid w:val="001F3BC7"/>
    <w:rsid w:val="00205A3B"/>
    <w:rsid w:val="00205C06"/>
    <w:rsid w:val="00211C5B"/>
    <w:rsid w:val="0021367A"/>
    <w:rsid w:val="002236F2"/>
    <w:rsid w:val="00224A12"/>
    <w:rsid w:val="002275AC"/>
    <w:rsid w:val="00236FF7"/>
    <w:rsid w:val="00243EC2"/>
    <w:rsid w:val="002476B1"/>
    <w:rsid w:val="00247D72"/>
    <w:rsid w:val="002522A8"/>
    <w:rsid w:val="0025563C"/>
    <w:rsid w:val="00257E7F"/>
    <w:rsid w:val="00261CF3"/>
    <w:rsid w:val="00271EBA"/>
    <w:rsid w:val="0028335D"/>
    <w:rsid w:val="0028626F"/>
    <w:rsid w:val="002874D9"/>
    <w:rsid w:val="002919A1"/>
    <w:rsid w:val="002931CF"/>
    <w:rsid w:val="00293E3C"/>
    <w:rsid w:val="00295B7A"/>
    <w:rsid w:val="002A2C94"/>
    <w:rsid w:val="002A68C5"/>
    <w:rsid w:val="002B3C70"/>
    <w:rsid w:val="002C170E"/>
    <w:rsid w:val="002C4EF8"/>
    <w:rsid w:val="002E0790"/>
    <w:rsid w:val="002F29BD"/>
    <w:rsid w:val="003206D3"/>
    <w:rsid w:val="00320EF1"/>
    <w:rsid w:val="00324E76"/>
    <w:rsid w:val="003310E4"/>
    <w:rsid w:val="003624A5"/>
    <w:rsid w:val="003631A5"/>
    <w:rsid w:val="0036427D"/>
    <w:rsid w:val="00371ACF"/>
    <w:rsid w:val="003758E1"/>
    <w:rsid w:val="0039268E"/>
    <w:rsid w:val="00393903"/>
    <w:rsid w:val="003A6BA4"/>
    <w:rsid w:val="003B0CAA"/>
    <w:rsid w:val="003C7941"/>
    <w:rsid w:val="003D1CA5"/>
    <w:rsid w:val="003E41DB"/>
    <w:rsid w:val="003F360D"/>
    <w:rsid w:val="00421CCF"/>
    <w:rsid w:val="004320CE"/>
    <w:rsid w:val="00444F82"/>
    <w:rsid w:val="00451E75"/>
    <w:rsid w:val="004652D1"/>
    <w:rsid w:val="00482A70"/>
    <w:rsid w:val="004A3918"/>
    <w:rsid w:val="004A5C44"/>
    <w:rsid w:val="004D32C8"/>
    <w:rsid w:val="004E67C9"/>
    <w:rsid w:val="004F2442"/>
    <w:rsid w:val="004F3B57"/>
    <w:rsid w:val="00507214"/>
    <w:rsid w:val="00516292"/>
    <w:rsid w:val="005163CB"/>
    <w:rsid w:val="00522009"/>
    <w:rsid w:val="00531329"/>
    <w:rsid w:val="0053366C"/>
    <w:rsid w:val="0053409D"/>
    <w:rsid w:val="00536F69"/>
    <w:rsid w:val="0053714C"/>
    <w:rsid w:val="005516D8"/>
    <w:rsid w:val="0055648B"/>
    <w:rsid w:val="005604AF"/>
    <w:rsid w:val="00574C9F"/>
    <w:rsid w:val="005836BC"/>
    <w:rsid w:val="0059464B"/>
    <w:rsid w:val="005A6E8D"/>
    <w:rsid w:val="005C15E5"/>
    <w:rsid w:val="005D4206"/>
    <w:rsid w:val="005D7649"/>
    <w:rsid w:val="005E14D9"/>
    <w:rsid w:val="005E2E5D"/>
    <w:rsid w:val="005F74A9"/>
    <w:rsid w:val="00610E64"/>
    <w:rsid w:val="00615554"/>
    <w:rsid w:val="006166B2"/>
    <w:rsid w:val="00624BBD"/>
    <w:rsid w:val="0063668C"/>
    <w:rsid w:val="00670375"/>
    <w:rsid w:val="00670F41"/>
    <w:rsid w:val="00672835"/>
    <w:rsid w:val="006B301D"/>
    <w:rsid w:val="006F4E30"/>
    <w:rsid w:val="006F6595"/>
    <w:rsid w:val="006F786F"/>
    <w:rsid w:val="007000A7"/>
    <w:rsid w:val="007018C1"/>
    <w:rsid w:val="00704077"/>
    <w:rsid w:val="00723F19"/>
    <w:rsid w:val="007328CE"/>
    <w:rsid w:val="00733154"/>
    <w:rsid w:val="00774A8E"/>
    <w:rsid w:val="00775E9E"/>
    <w:rsid w:val="00781689"/>
    <w:rsid w:val="00783C0C"/>
    <w:rsid w:val="00786987"/>
    <w:rsid w:val="00790328"/>
    <w:rsid w:val="0079434F"/>
    <w:rsid w:val="007A0F8E"/>
    <w:rsid w:val="007A3A2B"/>
    <w:rsid w:val="007A5E6A"/>
    <w:rsid w:val="007B2165"/>
    <w:rsid w:val="007B4C32"/>
    <w:rsid w:val="007C5FC8"/>
    <w:rsid w:val="007E1649"/>
    <w:rsid w:val="007F1CB3"/>
    <w:rsid w:val="0085192D"/>
    <w:rsid w:val="008529BF"/>
    <w:rsid w:val="00875981"/>
    <w:rsid w:val="0088096A"/>
    <w:rsid w:val="0088123D"/>
    <w:rsid w:val="00882B01"/>
    <w:rsid w:val="008920CA"/>
    <w:rsid w:val="008A2AB4"/>
    <w:rsid w:val="008C6E76"/>
    <w:rsid w:val="008D325D"/>
    <w:rsid w:val="008F658A"/>
    <w:rsid w:val="00924CC1"/>
    <w:rsid w:val="00935CE5"/>
    <w:rsid w:val="00941AA4"/>
    <w:rsid w:val="0094405F"/>
    <w:rsid w:val="00946916"/>
    <w:rsid w:val="00963C7A"/>
    <w:rsid w:val="00963D03"/>
    <w:rsid w:val="00970CB7"/>
    <w:rsid w:val="00973FBB"/>
    <w:rsid w:val="009768BF"/>
    <w:rsid w:val="00982D89"/>
    <w:rsid w:val="0099021A"/>
    <w:rsid w:val="009C364C"/>
    <w:rsid w:val="009D3C62"/>
    <w:rsid w:val="00A27962"/>
    <w:rsid w:val="00A339D4"/>
    <w:rsid w:val="00A406A5"/>
    <w:rsid w:val="00A92E4A"/>
    <w:rsid w:val="00A930AE"/>
    <w:rsid w:val="00AD1EC2"/>
    <w:rsid w:val="00AD3FA2"/>
    <w:rsid w:val="00AE08BC"/>
    <w:rsid w:val="00AF0B7A"/>
    <w:rsid w:val="00B02CDD"/>
    <w:rsid w:val="00B05C29"/>
    <w:rsid w:val="00B15CD1"/>
    <w:rsid w:val="00B221D9"/>
    <w:rsid w:val="00B43EBA"/>
    <w:rsid w:val="00B50154"/>
    <w:rsid w:val="00B705B6"/>
    <w:rsid w:val="00B865E7"/>
    <w:rsid w:val="00B87160"/>
    <w:rsid w:val="00BA368C"/>
    <w:rsid w:val="00BA649A"/>
    <w:rsid w:val="00BA7B46"/>
    <w:rsid w:val="00BC4321"/>
    <w:rsid w:val="00BC7F63"/>
    <w:rsid w:val="00BD200F"/>
    <w:rsid w:val="00BE0DEF"/>
    <w:rsid w:val="00C13436"/>
    <w:rsid w:val="00C223EF"/>
    <w:rsid w:val="00C22EE8"/>
    <w:rsid w:val="00C24702"/>
    <w:rsid w:val="00C333F4"/>
    <w:rsid w:val="00C45C35"/>
    <w:rsid w:val="00C52222"/>
    <w:rsid w:val="00C774C0"/>
    <w:rsid w:val="00CB1293"/>
    <w:rsid w:val="00CB1403"/>
    <w:rsid w:val="00CC117E"/>
    <w:rsid w:val="00CC32D0"/>
    <w:rsid w:val="00CD7C4B"/>
    <w:rsid w:val="00CE1D3F"/>
    <w:rsid w:val="00CE2CAE"/>
    <w:rsid w:val="00CE52A7"/>
    <w:rsid w:val="00CF099B"/>
    <w:rsid w:val="00CF697A"/>
    <w:rsid w:val="00D013EF"/>
    <w:rsid w:val="00D061E7"/>
    <w:rsid w:val="00D06E4F"/>
    <w:rsid w:val="00D11D1B"/>
    <w:rsid w:val="00D20A5F"/>
    <w:rsid w:val="00D258BB"/>
    <w:rsid w:val="00D45D44"/>
    <w:rsid w:val="00D4728F"/>
    <w:rsid w:val="00D548EF"/>
    <w:rsid w:val="00D56AD3"/>
    <w:rsid w:val="00DA2D0A"/>
    <w:rsid w:val="00DA5858"/>
    <w:rsid w:val="00DB4378"/>
    <w:rsid w:val="00DC374E"/>
    <w:rsid w:val="00DC5BD6"/>
    <w:rsid w:val="00DD2416"/>
    <w:rsid w:val="00DD429A"/>
    <w:rsid w:val="00DE065F"/>
    <w:rsid w:val="00DF7BAA"/>
    <w:rsid w:val="00E12C57"/>
    <w:rsid w:val="00E12F1C"/>
    <w:rsid w:val="00E451A6"/>
    <w:rsid w:val="00E56E31"/>
    <w:rsid w:val="00E602CA"/>
    <w:rsid w:val="00E74233"/>
    <w:rsid w:val="00E859C2"/>
    <w:rsid w:val="00E868A0"/>
    <w:rsid w:val="00E91040"/>
    <w:rsid w:val="00E97A6A"/>
    <w:rsid w:val="00EA4100"/>
    <w:rsid w:val="00EA7C4E"/>
    <w:rsid w:val="00EB5D1F"/>
    <w:rsid w:val="00EB7ED4"/>
    <w:rsid w:val="00ED0142"/>
    <w:rsid w:val="00ED69FE"/>
    <w:rsid w:val="00EF5ED7"/>
    <w:rsid w:val="00F008D9"/>
    <w:rsid w:val="00F02407"/>
    <w:rsid w:val="00F11A2A"/>
    <w:rsid w:val="00F43F0C"/>
    <w:rsid w:val="00F47137"/>
    <w:rsid w:val="00F704D2"/>
    <w:rsid w:val="00F750F4"/>
    <w:rsid w:val="00F76119"/>
    <w:rsid w:val="00F76CD3"/>
    <w:rsid w:val="00F85690"/>
    <w:rsid w:val="00FA4BCF"/>
    <w:rsid w:val="00FB3307"/>
    <w:rsid w:val="00FB4D7B"/>
    <w:rsid w:val="00FE4D98"/>
    <w:rsid w:val="00FF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C99EBB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B Nazanin"/>
        <w:sz w:val="26"/>
        <w:szCs w:val="26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E4F"/>
  </w:style>
  <w:style w:type="paragraph" w:styleId="Heading1">
    <w:name w:val="heading 1"/>
    <w:basedOn w:val="Normal"/>
    <w:next w:val="Normal"/>
    <w:link w:val="Heading1Char"/>
    <w:uiPriority w:val="9"/>
    <w:qFormat/>
    <w:rsid w:val="00DA2D0A"/>
    <w:pPr>
      <w:keepNext/>
      <w:keepLines/>
      <w:spacing w:before="240" w:after="120"/>
      <w:outlineLvl w:val="0"/>
    </w:pPr>
    <w:rPr>
      <w:rFonts w:eastAsiaTheme="majorEastAsia" w:cs="IRZar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D0A"/>
    <w:pPr>
      <w:keepNext/>
      <w:keepLines/>
      <w:spacing w:before="120" w:after="120"/>
      <w:outlineLvl w:val="1"/>
    </w:pPr>
    <w:rPr>
      <w:rFonts w:eastAsiaTheme="majorEastAsia" w:cs="IRZar"/>
      <w:b/>
      <w:bCs/>
      <w:color w:val="000000" w:themeColor="text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4A12"/>
    <w:pPr>
      <w:keepNext/>
      <w:keepLines/>
      <w:spacing w:before="120" w:after="120"/>
      <w:outlineLvl w:val="2"/>
    </w:pPr>
    <w:rPr>
      <w:rFonts w:eastAsiaTheme="majorEastAsia" w:cs="IRZar"/>
      <w:b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20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0C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A2D0A"/>
    <w:rPr>
      <w:rFonts w:eastAsiaTheme="majorEastAsia" w:cs="IRZar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A2D0A"/>
    <w:rPr>
      <w:rFonts w:eastAsiaTheme="majorEastAsia" w:cs="IRZar"/>
      <w:b/>
      <w:bCs/>
      <w:color w:val="000000" w:themeColor="text1"/>
    </w:rPr>
  </w:style>
  <w:style w:type="character" w:customStyle="1" w:styleId="css-901oao">
    <w:name w:val="css-901oao"/>
    <w:basedOn w:val="DefaultParagraphFont"/>
    <w:rsid w:val="00BE0DEF"/>
  </w:style>
  <w:style w:type="character" w:customStyle="1" w:styleId="Heading3Char">
    <w:name w:val="Heading 3 Char"/>
    <w:basedOn w:val="DefaultParagraphFont"/>
    <w:link w:val="Heading3"/>
    <w:uiPriority w:val="9"/>
    <w:rsid w:val="00224A12"/>
    <w:rPr>
      <w:rFonts w:eastAsiaTheme="majorEastAsia" w:cs="IRZar"/>
      <w:b/>
      <w:bCs/>
      <w:color w:val="000000" w:themeColor="text1"/>
      <w:sz w:val="24"/>
      <w:szCs w:val="24"/>
    </w:rPr>
  </w:style>
  <w:style w:type="paragraph" w:styleId="NoSpacing">
    <w:name w:val="No Spacing"/>
    <w:uiPriority w:val="1"/>
    <w:qFormat/>
    <w:rsid w:val="00224A12"/>
  </w:style>
  <w:style w:type="paragraph" w:styleId="Header">
    <w:name w:val="header"/>
    <w:basedOn w:val="Normal"/>
    <w:link w:val="HeaderChar"/>
    <w:uiPriority w:val="99"/>
    <w:unhideWhenUsed/>
    <w:rsid w:val="00E12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F1C"/>
  </w:style>
  <w:style w:type="paragraph" w:styleId="Footer">
    <w:name w:val="footer"/>
    <w:basedOn w:val="Normal"/>
    <w:link w:val="FooterChar"/>
    <w:uiPriority w:val="99"/>
    <w:unhideWhenUsed/>
    <w:rsid w:val="00E12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8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6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7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5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9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32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22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2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21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1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72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76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2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relay.firefox.com" TargetMode="External"/><Relationship Id="rId21" Type="http://schemas.openxmlformats.org/officeDocument/2006/relationships/image" Target="media/image11.jpg"/><Relationship Id="rId34" Type="http://schemas.openxmlformats.org/officeDocument/2006/relationships/image" Target="media/image19.jpg"/><Relationship Id="rId42" Type="http://schemas.openxmlformats.org/officeDocument/2006/relationships/hyperlink" Target="https://www.mcsaeid.com" TargetMode="External"/><Relationship Id="rId47" Type="http://schemas.openxmlformats.org/officeDocument/2006/relationships/image" Target="media/image29.svg"/><Relationship Id="rId50" Type="http://schemas.openxmlformats.org/officeDocument/2006/relationships/image" Target="media/image31.svg"/><Relationship Id="rId55" Type="http://schemas.openxmlformats.org/officeDocument/2006/relationships/image" Target="media/image34.png"/><Relationship Id="rId63" Type="http://schemas.openxmlformats.org/officeDocument/2006/relationships/hyperlink" Target="https://t.me/dieascm/75" TargetMode="Externa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9" Type="http://schemas.openxmlformats.org/officeDocument/2006/relationships/image" Target="media/image15.jpg"/><Relationship Id="rId11" Type="http://schemas.openxmlformats.org/officeDocument/2006/relationships/image" Target="media/image2.jpg"/><Relationship Id="rId24" Type="http://schemas.openxmlformats.org/officeDocument/2006/relationships/hyperlink" Target="https://monitor.firefox.com/" TargetMode="Externa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40" Type="http://schemas.openxmlformats.org/officeDocument/2006/relationships/image" Target="media/image24.png"/><Relationship Id="rId45" Type="http://schemas.openxmlformats.org/officeDocument/2006/relationships/hyperlink" Target="mailto:mcsaeid@protonmail.com" TargetMode="External"/><Relationship Id="rId53" Type="http://schemas.openxmlformats.org/officeDocument/2006/relationships/image" Target="media/image33.svg"/><Relationship Id="rId58" Type="http://schemas.openxmlformats.org/officeDocument/2006/relationships/image" Target="media/image37.sv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38.jpg"/><Relationship Id="rId19" Type="http://schemas.openxmlformats.org/officeDocument/2006/relationships/image" Target="media/image10.jpg"/><Relationship Id="rId14" Type="http://schemas.openxmlformats.org/officeDocument/2006/relationships/image" Target="media/image5.jpg"/><Relationship Id="rId22" Type="http://schemas.openxmlformats.org/officeDocument/2006/relationships/hyperlink" Target="https://haveibeenpwned.com/" TargetMode="External"/><Relationship Id="rId27" Type="http://schemas.openxmlformats.org/officeDocument/2006/relationships/image" Target="media/image13.jpg"/><Relationship Id="rId30" Type="http://schemas.openxmlformats.org/officeDocument/2006/relationships/hyperlink" Target="https://color.firefox.com/" TargetMode="External"/><Relationship Id="rId35" Type="http://schemas.openxmlformats.org/officeDocument/2006/relationships/image" Target="media/image20.jpg"/><Relationship Id="rId43" Type="http://schemas.openxmlformats.org/officeDocument/2006/relationships/image" Target="media/image26.png"/><Relationship Id="rId48" Type="http://schemas.openxmlformats.org/officeDocument/2006/relationships/hyperlink" Target="https://www.twitter.com/mcsaeid" TargetMode="External"/><Relationship Id="rId56" Type="http://schemas.openxmlformats.org/officeDocument/2006/relationships/image" Target="media/image35.svg"/><Relationship Id="rId64" Type="http://schemas.openxmlformats.org/officeDocument/2006/relationships/hyperlink" Target="https://t.me/dieascm/77" TargetMode="External"/><Relationship Id="rId8" Type="http://schemas.openxmlformats.org/officeDocument/2006/relationships/hyperlink" Target="https://www.mozilla.org/en-US/firefox/new/" TargetMode="External"/><Relationship Id="rId51" Type="http://schemas.openxmlformats.org/officeDocument/2006/relationships/hyperlink" Target="https://www.t.me/dieascm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image" Target="media/image12.jpg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46" Type="http://schemas.openxmlformats.org/officeDocument/2006/relationships/image" Target="media/image28.png"/><Relationship Id="rId59" Type="http://schemas.openxmlformats.org/officeDocument/2006/relationships/hyperlink" Target="https://t.me/dieascm/133" TargetMode="External"/><Relationship Id="rId20" Type="http://schemas.openxmlformats.org/officeDocument/2006/relationships/hyperlink" Target="https://chrisx.xyz/blog/yet-another-firefox-hardening-guide" TargetMode="External"/><Relationship Id="rId41" Type="http://schemas.openxmlformats.org/officeDocument/2006/relationships/image" Target="media/image25.jpg"/><Relationship Id="rId54" Type="http://schemas.openxmlformats.org/officeDocument/2006/relationships/hyperlink" Target="https://www.instagram.com/mcsaeid" TargetMode="External"/><Relationship Id="rId62" Type="http://schemas.openxmlformats.org/officeDocument/2006/relationships/image" Target="media/image39.jp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6.jpg"/><Relationship Id="rId23" Type="http://schemas.openxmlformats.org/officeDocument/2006/relationships/hyperlink" Target="https://www.videogameschronicle.com/news/the-entirety-of-twitch-has-reportedly-been-leaked/" TargetMode="External"/><Relationship Id="rId28" Type="http://schemas.openxmlformats.org/officeDocument/2006/relationships/image" Target="media/image14.jpg"/><Relationship Id="rId36" Type="http://schemas.openxmlformats.org/officeDocument/2006/relationships/image" Target="media/image21.jpg"/><Relationship Id="rId49" Type="http://schemas.openxmlformats.org/officeDocument/2006/relationships/image" Target="media/image30.png"/><Relationship Id="rId57" Type="http://schemas.openxmlformats.org/officeDocument/2006/relationships/image" Target="media/image36.png"/><Relationship Id="rId10" Type="http://schemas.openxmlformats.org/officeDocument/2006/relationships/hyperlink" Target="https://coveryourtracks.eff.org" TargetMode="External"/><Relationship Id="rId31" Type="http://schemas.openxmlformats.org/officeDocument/2006/relationships/image" Target="media/image16.jpg"/><Relationship Id="rId44" Type="http://schemas.openxmlformats.org/officeDocument/2006/relationships/image" Target="media/image27.svg"/><Relationship Id="rId52" Type="http://schemas.openxmlformats.org/officeDocument/2006/relationships/image" Target="media/image32.png"/><Relationship Id="rId60" Type="http://schemas.openxmlformats.org/officeDocument/2006/relationships/hyperlink" Target="https://t.me/dieascm/129" TargetMode="Externa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privacytools.io/" TargetMode="Externa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39" Type="http://schemas.openxmlformats.org/officeDocument/2006/relationships/hyperlink" Target="https://blog.mozilla.org/en/products/firefox/firefox-secret-ti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07718F-B15A-4B30-8257-7AB1411C1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513</Words>
  <Characters>862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0T19:09:00Z</dcterms:created>
  <dcterms:modified xsi:type="dcterms:W3CDTF">2021-10-12T16:01:00Z</dcterms:modified>
</cp:coreProperties>
</file>